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99641036"/>
    <w:p w14:paraId="2CF0DF46" w14:textId="48083FEE" w:rsidR="0086198B" w:rsidRPr="00273B6C" w:rsidRDefault="0086198B" w:rsidP="0086198B">
      <w:pPr>
        <w:keepNext/>
        <w:keepLines/>
        <w:spacing w:before="40" w:after="0"/>
        <w:jc w:val="center"/>
        <w:outlineLvl w:val="1"/>
        <w:rPr>
          <w:rFonts w:asciiTheme="majorHAnsi" w:eastAsiaTheme="majorEastAsia" w:hAnsiTheme="majorHAnsi" w:cstheme="majorBidi"/>
          <w:sz w:val="18"/>
          <w:szCs w:val="26"/>
        </w:rPr>
      </w:pPr>
      <w:r>
        <w:rPr>
          <w:rFonts w:asciiTheme="majorHAnsi" w:eastAsiaTheme="majorEastAsia" w:hAnsiTheme="majorHAnsi" w:cstheme="majorBidi"/>
          <w:noProof/>
          <w:sz w:val="18"/>
          <w:szCs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4CB3C7" wp14:editId="55808451">
                <wp:simplePos x="0" y="0"/>
                <wp:positionH relativeFrom="column">
                  <wp:posOffset>2714625</wp:posOffset>
                </wp:positionH>
                <wp:positionV relativeFrom="paragraph">
                  <wp:posOffset>-1905</wp:posOffset>
                </wp:positionV>
                <wp:extent cx="2444750" cy="2047875"/>
                <wp:effectExtent l="38100" t="0" r="0" b="9525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44750" cy="2047875"/>
                          <a:chOff x="0" y="0"/>
                          <a:chExt cx="2444750" cy="204787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425" y="0"/>
                            <a:ext cx="2092325" cy="2047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5" name="Arrow: Right 5"/>
                        <wps:cNvSpPr/>
                        <wps:spPr>
                          <a:xfrm rot="2015489">
                            <a:off x="0" y="228600"/>
                            <a:ext cx="499730" cy="425302"/>
                          </a:xfrm>
                          <a:prstGeom prst="rightArrow">
                            <a:avLst/>
                          </a:prstGeom>
                          <a:solidFill>
                            <a:srgbClr val="1C5890"/>
                          </a:solidFill>
                          <a:ln w="12700" cap="flat" cmpd="sng" algn="ctr">
                            <a:solidFill>
                              <a:srgbClr val="1C589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E9568A" id="Group 6" o:spid="_x0000_s1026" style="position:absolute;margin-left:213.75pt;margin-top:-.15pt;width:192.5pt;height:161.25pt;z-index:251662336" coordsize="24447,2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Diagram&#10;&#10;Description automatically generated" style="position:absolute;left:3524;width:20923;height:20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">
                  <v:imagedata r:id="rId11" o:title="Diagram&#10;&#10;Description automatically generated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5" o:spid="_x0000_s1028" type="#_x0000_t13" style="position:absolute;top:2286;width:4997;height:4253;rotation:220145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" adj="12409" fillcolor="#1c5890" strokecolor="#1c5890" strokeweight="1pt"/>
              </v:group>
            </w:pict>
          </mc:Fallback>
        </mc:AlternateContent>
      </w:r>
      <w:bookmarkEnd w:id="0"/>
    </w:p>
    <w:p w14:paraId="2FB255A0" w14:textId="71539502" w:rsidR="0086198B" w:rsidRDefault="0086198B" w:rsidP="0086198B">
      <w:r>
        <w:rPr>
          <w:noProof/>
        </w:rPr>
        <w:drawing>
          <wp:inline distT="0" distB="0" distL="0" distR="0" wp14:anchorId="7C2DE561" wp14:editId="39DCA278">
            <wp:extent cx="2286000" cy="1122045"/>
            <wp:effectExtent l="0" t="0" r="0" b="190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12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BA2C1" w14:textId="77777777" w:rsidR="0086198B" w:rsidRPr="00073F07" w:rsidRDefault="0086198B" w:rsidP="0086198B"/>
    <w:p w14:paraId="72EFB8D3" w14:textId="77777777" w:rsidR="0086198B" w:rsidRDefault="0086198B" w:rsidP="0086198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</w:p>
    <w:p w14:paraId="71927A60" w14:textId="6D2B07F6" w:rsidR="0086198B" w:rsidRDefault="0086198B" w:rsidP="0086198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</w:p>
    <w:p w14:paraId="1B6D9B4E" w14:textId="3D53BC56" w:rsidR="0086198B" w:rsidRDefault="0086198B" w:rsidP="0086198B">
      <w:pPr>
        <w:spacing w:after="0" w:line="240" w:lineRule="auto"/>
        <w:contextualSpacing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  <w:r>
        <w:rPr>
          <w:rFonts w:ascii="Lato" w:eastAsiaTheme="majorEastAsia" w:hAnsi="Lato" w:cstheme="majorBidi"/>
          <w:bCs/>
          <w:noProof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B294AD" wp14:editId="736767E5">
                <wp:simplePos x="0" y="0"/>
                <wp:positionH relativeFrom="margin">
                  <wp:posOffset>662940</wp:posOffset>
                </wp:positionH>
                <wp:positionV relativeFrom="paragraph">
                  <wp:posOffset>100330</wp:posOffset>
                </wp:positionV>
                <wp:extent cx="7113320" cy="475013"/>
                <wp:effectExtent l="0" t="0" r="0" b="12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3320" cy="4750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DF5E2A" w14:textId="183D73B2" w:rsidR="0086198B" w:rsidRPr="002E2A93" w:rsidRDefault="0086198B" w:rsidP="0086198B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EARLY CHILDHOOD (EC) PLAN</w:t>
                            </w:r>
                            <w:r w:rsidRPr="002E2A93"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 xml:space="preserve"> T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FFFFFF" w:themeColor="background1"/>
                                <w:sz w:val="42"/>
                                <w:szCs w:val="42"/>
                              </w:rPr>
                              <w:t>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B294A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2.2pt;margin-top:7.9pt;width:560.1pt;height:37.4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" filled="f" stroked="f" strokeweight=".5pt">
                <v:textbox>
                  <w:txbxContent>
                    <w:p w14:paraId="4CDF5E2A" w14:textId="183D73B2" w:rsidR="0086198B" w:rsidRPr="002E2A93" w:rsidRDefault="0086198B" w:rsidP="0086198B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EARLY CHILDHOOD </w:t>
                      </w: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(EC) </w:t>
                      </w: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>PLAN</w:t>
                      </w:r>
                      <w:r w:rsidRPr="002E2A93"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 xml:space="preserve"> T</w:t>
                      </w:r>
                      <w:r>
                        <w:rPr>
                          <w:rFonts w:ascii="Lato" w:hAnsi="Lato"/>
                          <w:b/>
                          <w:bCs/>
                          <w:color w:val="FFFFFF" w:themeColor="background1"/>
                          <w:sz w:val="42"/>
                          <w:szCs w:val="42"/>
                        </w:rPr>
                        <w:t>EM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ato" w:eastAsiaTheme="majorEastAsia" w:hAnsi="Lato" w:cstheme="majorBidi"/>
          <w:bCs/>
          <w:noProof/>
          <w:spacing w:val="-10"/>
          <w:kern w:val="28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49817C" wp14:editId="17482225">
                <wp:simplePos x="0" y="0"/>
                <wp:positionH relativeFrom="margin">
                  <wp:align>center</wp:align>
                </wp:positionH>
                <wp:positionV relativeFrom="margin">
                  <wp:posOffset>2446020</wp:posOffset>
                </wp:positionV>
                <wp:extent cx="7424928" cy="658368"/>
                <wp:effectExtent l="0" t="0" r="24130" b="2794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4928" cy="658368"/>
                        </a:xfrm>
                        <a:prstGeom prst="rect">
                          <a:avLst/>
                        </a:prstGeom>
                        <a:solidFill>
                          <a:srgbClr val="1C5890"/>
                        </a:solidFill>
                        <a:ln w="12700" cap="flat" cmpd="sng" algn="ctr">
                          <a:solidFill>
                            <a:srgbClr val="1C589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2CBA07" id="Rectangle 2" o:spid="_x0000_s1026" style="position:absolute;margin-left:0;margin-top:192.6pt;width:584.65pt;height:51.8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" fillcolor="#1c5890" strokecolor="#1c5890" strokeweight="1pt">
                <w10:wrap type="square" anchorx="margin" anchory="margin"/>
              </v:rect>
            </w:pict>
          </mc:Fallback>
        </mc:AlternateContent>
      </w:r>
    </w:p>
    <w:p w14:paraId="44000921" w14:textId="77777777" w:rsidR="0086198B" w:rsidRDefault="0086198B" w:rsidP="0086198B">
      <w:pPr>
        <w:spacing w:after="0" w:line="240" w:lineRule="auto"/>
        <w:contextualSpacing/>
        <w:rPr>
          <w:rFonts w:ascii="Lato" w:eastAsiaTheme="majorEastAsia" w:hAnsi="Lato" w:cstheme="majorBidi"/>
          <w:bCs/>
          <w:spacing w:val="-10"/>
          <w:kern w:val="28"/>
          <w:sz w:val="48"/>
          <w:szCs w:val="48"/>
        </w:rPr>
      </w:pPr>
    </w:p>
    <w:p w14:paraId="506B194B" w14:textId="77777777" w:rsidR="0086198B" w:rsidRPr="0086198B" w:rsidRDefault="0086198B" w:rsidP="0086198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  <w:t>LOCAL IMPLEMENTATION FOR RESULTS (LIR)</w:t>
      </w:r>
    </w:p>
    <w:p w14:paraId="37B63813" w14:textId="77777777" w:rsidR="0086198B" w:rsidRPr="0086198B" w:rsidRDefault="0086198B" w:rsidP="0086198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/>
          <w:spacing w:val="-10"/>
          <w:kern w:val="28"/>
          <w:sz w:val="36"/>
          <w:szCs w:val="36"/>
        </w:rPr>
        <w:t>STATE PRIORITY GRANT</w:t>
      </w:r>
    </w:p>
    <w:p w14:paraId="649204F8" w14:textId="77777777" w:rsidR="0086198B" w:rsidRPr="0086198B" w:rsidRDefault="0086198B" w:rsidP="0086198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  <w:t>Federal Fiscal Year (FFY) 2022</w:t>
      </w:r>
    </w:p>
    <w:p w14:paraId="50D596A7" w14:textId="1372763F" w:rsidR="0086198B" w:rsidRDefault="0086198B" w:rsidP="0086198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 w:rsidRPr="0086198B"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  <w:t>State Fiscal Year (SFY) 2023</w:t>
      </w:r>
    </w:p>
    <w:p w14:paraId="3B2C732F" w14:textId="292F001E" w:rsidR="0086198B" w:rsidRPr="0086198B" w:rsidRDefault="00900F65" w:rsidP="0086198B">
      <w:pPr>
        <w:spacing w:after="0" w:line="240" w:lineRule="auto"/>
        <w:contextualSpacing/>
        <w:jc w:val="center"/>
        <w:rPr>
          <w:rFonts w:ascii="Lato" w:eastAsiaTheme="majorEastAsia" w:hAnsi="Lato" w:cstheme="majorBidi"/>
          <w:bCs/>
          <w:spacing w:val="-10"/>
          <w:kern w:val="28"/>
          <w:sz w:val="36"/>
          <w:szCs w:val="36"/>
        </w:rPr>
      </w:pPr>
      <w:r>
        <w:rPr>
          <w:rFonts w:ascii="Lato" w:eastAsiaTheme="majorEastAsia" w:hAnsi="Lato" w:cstheme="majorBidi"/>
          <w:bCs/>
          <w:noProof/>
          <w:spacing w:val="-10"/>
          <w:kern w:val="28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3D426D" wp14:editId="21012A10">
                <wp:simplePos x="0" y="0"/>
                <wp:positionH relativeFrom="margin">
                  <wp:align>left</wp:align>
                </wp:positionH>
                <wp:positionV relativeFrom="paragraph">
                  <wp:posOffset>166370</wp:posOffset>
                </wp:positionV>
                <wp:extent cx="8315325" cy="1905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5325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589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A660F1" id="Straight Connector 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1pt" to="654.7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" strokecolor="#1c5890" strokeweight=".5pt">
                <v:stroke joinstyle="miter"/>
                <w10:wrap anchorx="margin"/>
              </v:line>
            </w:pict>
          </mc:Fallback>
        </mc:AlternateContent>
      </w:r>
    </w:p>
    <w:p w14:paraId="1D7BFDB3" w14:textId="77777777" w:rsidR="0086198B" w:rsidRPr="0086198B" w:rsidRDefault="0086198B" w:rsidP="0086198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>Local System / Public Agency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1881202672"/>
          <w:placeholder>
            <w:docPart w:val="2E2CA52C279A49F290910644EFD8A7EB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38C0836F" w14:textId="4B726D9C" w:rsidR="0086198B" w:rsidRPr="0086198B" w:rsidRDefault="0086198B" w:rsidP="0086198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473D9D4" wp14:editId="074618D8">
                <wp:simplePos x="0" y="0"/>
                <wp:positionH relativeFrom="column">
                  <wp:posOffset>5924550</wp:posOffset>
                </wp:positionH>
                <wp:positionV relativeFrom="paragraph">
                  <wp:posOffset>8890</wp:posOffset>
                </wp:positionV>
                <wp:extent cx="2533650" cy="13906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139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1B92D" w14:textId="77777777" w:rsidR="0086198B" w:rsidRPr="00DE3681" w:rsidRDefault="0086198B" w:rsidP="0086198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t>Maryland State Department of Education</w:t>
                            </w: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br/>
                            </w: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200 West Baltimore Street</w:t>
                            </w:r>
                          </w:p>
                          <w:p w14:paraId="7979B116" w14:textId="3CC9C2CD" w:rsidR="0086198B" w:rsidRPr="00DE3681" w:rsidRDefault="0086198B" w:rsidP="0086198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Baltimore, Maryland 212</w:t>
                            </w:r>
                            <w:r w:rsidR="00747C40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0</w:t>
                            </w:r>
                            <w:r w:rsidRPr="00DE3681">
                              <w:rPr>
                                <w:rFonts w:ascii="Lato" w:hAnsi="Lato"/>
                                <w:color w:val="404040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4C8B8C9B" w14:textId="77777777" w:rsidR="0086198B" w:rsidRPr="00DE3681" w:rsidRDefault="0086198B" w:rsidP="0086198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</w:p>
                          <w:p w14:paraId="209DFAA4" w14:textId="77777777" w:rsidR="0086198B" w:rsidRPr="00DE3681" w:rsidRDefault="0086198B" w:rsidP="0086198B">
                            <w:pPr>
                              <w:spacing w:after="0" w:line="273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t>Deadline</w:t>
                            </w:r>
                            <w:r w:rsidRPr="00DE3681">
                              <w:rPr>
                                <w:rFonts w:ascii="Lato" w:hAnsi="Lato"/>
                                <w:b/>
                                <w:color w:val="01599D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August 15</w:t>
                            </w:r>
                            <w:r w:rsidRPr="00DE368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, 2022</w:t>
                            </w:r>
                          </w:p>
                          <w:p w14:paraId="67A5215E" w14:textId="77777777" w:rsidR="0086198B" w:rsidRDefault="0086198B" w:rsidP="0086198B">
                            <w:pPr>
                              <w:spacing w:after="0" w:line="275" w:lineRule="auto"/>
                              <w:ind w:left="-86" w:hanging="597"/>
                              <w:jc w:val="right"/>
                              <w:textDirection w:val="btLr"/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E368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No later than 5:00 pm ES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  <w:p w14:paraId="0D1F2CCD" w14:textId="1C68650D" w:rsidR="0086198B" w:rsidRDefault="008619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3D9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466.5pt;margin-top:.7pt;width:199.5pt;height:109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" filled="f" stroked="f">
                <v:textbox>
                  <w:txbxContent>
                    <w:p w14:paraId="2891B92D" w14:textId="77777777" w:rsidR="0086198B" w:rsidRPr="00DE3681" w:rsidRDefault="0086198B" w:rsidP="0086198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t>Maryland State Department of Education</w:t>
                      </w: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br/>
                      </w: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200 West Baltimore Street</w:t>
                      </w:r>
                    </w:p>
                    <w:p w14:paraId="7979B116" w14:textId="3CC9C2CD" w:rsidR="0086198B" w:rsidRPr="00DE3681" w:rsidRDefault="0086198B" w:rsidP="0086198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Baltimore, Maryland 212</w:t>
                      </w:r>
                      <w:r w:rsidR="00747C40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0</w:t>
                      </w:r>
                      <w:r w:rsidRPr="00DE3681">
                        <w:rPr>
                          <w:rFonts w:ascii="Lato" w:hAnsi="Lato"/>
                          <w:color w:val="404040"/>
                          <w:sz w:val="20"/>
                          <w:szCs w:val="20"/>
                        </w:rPr>
                        <w:t>1</w:t>
                      </w:r>
                    </w:p>
                    <w:p w14:paraId="4C8B8C9B" w14:textId="77777777" w:rsidR="0086198B" w:rsidRPr="00DE3681" w:rsidRDefault="0086198B" w:rsidP="0086198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</w:p>
                    <w:p w14:paraId="209DFAA4" w14:textId="77777777" w:rsidR="0086198B" w:rsidRPr="00DE3681" w:rsidRDefault="0086198B" w:rsidP="0086198B">
                      <w:pPr>
                        <w:spacing w:after="0" w:line="273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t>Deadline</w:t>
                      </w:r>
                      <w:r w:rsidRPr="00DE3681">
                        <w:rPr>
                          <w:rFonts w:ascii="Lato" w:hAnsi="Lato"/>
                          <w:b/>
                          <w:color w:val="01599D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August 15</w:t>
                      </w:r>
                      <w:r w:rsidRPr="00DE3681"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, 2022</w:t>
                      </w:r>
                    </w:p>
                    <w:p w14:paraId="67A5215E" w14:textId="77777777" w:rsidR="0086198B" w:rsidRDefault="0086198B" w:rsidP="0086198B">
                      <w:pPr>
                        <w:spacing w:after="0" w:line="275" w:lineRule="auto"/>
                        <w:ind w:left="-86" w:hanging="597"/>
                        <w:jc w:val="right"/>
                        <w:textDirection w:val="btLr"/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DE3681"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No later than 5:00 pm ES</w:t>
                      </w:r>
                      <w:r>
                        <w:rPr>
                          <w:rFonts w:ascii="Lato" w:hAnsi="Lato"/>
                          <w:color w:val="000000"/>
                          <w:sz w:val="20"/>
                          <w:szCs w:val="20"/>
                        </w:rPr>
                        <w:t>T</w:t>
                      </w:r>
                    </w:p>
                    <w:p w14:paraId="0D1F2CCD" w14:textId="1C68650D" w:rsidR="0086198B" w:rsidRDefault="0086198B"/>
                  </w:txbxContent>
                </v:textbox>
                <w10:wrap type="square"/>
              </v:shape>
            </w:pict>
          </mc:Fallback>
        </mc:AlternateContent>
      </w:r>
      <w:r w:rsidRPr="0086198B">
        <w:rPr>
          <w:rFonts w:ascii="Lato" w:hAnsi="Lato"/>
          <w:b/>
          <w:bCs/>
          <w:sz w:val="20"/>
          <w:szCs w:val="20"/>
        </w:rPr>
        <w:t>Special Education/Early Intervention Director Name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-1039043627"/>
          <w:placeholder>
            <w:docPart w:val="B894F4A339FD4DFFB9BCB43F09ED01CA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4C7F1722" w14:textId="1883A8CF" w:rsidR="0086198B" w:rsidRPr="0086198B" w:rsidRDefault="0086198B" w:rsidP="0086198B">
      <w:pPr>
        <w:ind w:firstLine="720"/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>Email address</w:t>
      </w:r>
      <w:r w:rsidRPr="0086198B">
        <w:rPr>
          <w:rFonts w:ascii="Lato" w:hAnsi="Lato"/>
          <w:sz w:val="20"/>
          <w:szCs w:val="20"/>
        </w:rPr>
        <w:t xml:space="preserve">: </w:t>
      </w:r>
      <w:sdt>
        <w:sdtPr>
          <w:rPr>
            <w:rFonts w:ascii="Lato" w:hAnsi="Lato"/>
            <w:sz w:val="20"/>
            <w:szCs w:val="20"/>
          </w:rPr>
          <w:id w:val="376746562"/>
          <w:placeholder>
            <w:docPart w:val="9E48A94D0D544564B54A38785C72F4B3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42A75D13" w14:textId="52A20852" w:rsidR="0086198B" w:rsidRPr="0086198B" w:rsidRDefault="0086198B" w:rsidP="0086198B">
      <w:pPr>
        <w:rPr>
          <w:rFonts w:ascii="Lato" w:hAnsi="Lato"/>
          <w:sz w:val="20"/>
          <w:szCs w:val="20"/>
        </w:rPr>
      </w:pPr>
      <w:r w:rsidRPr="0086198B">
        <w:rPr>
          <w:rFonts w:ascii="Lato" w:hAnsi="Lato"/>
          <w:b/>
          <w:bCs/>
          <w:sz w:val="20"/>
          <w:szCs w:val="20"/>
        </w:rPr>
        <w:t>Local System Early Childhood LIR Project Manager:</w:t>
      </w:r>
      <w:r w:rsidRPr="0086198B">
        <w:rPr>
          <w:rFonts w:ascii="Lato" w:hAnsi="Lato"/>
          <w:sz w:val="20"/>
          <w:szCs w:val="20"/>
        </w:rPr>
        <w:t xml:space="preserve">  </w:t>
      </w:r>
      <w:sdt>
        <w:sdtPr>
          <w:rPr>
            <w:rFonts w:ascii="Lato" w:hAnsi="Lato"/>
            <w:sz w:val="20"/>
            <w:szCs w:val="20"/>
          </w:rPr>
          <w:id w:val="418442189"/>
          <w:placeholder>
            <w:docPart w:val="713601951BDC4A5EA69FE6EBF787F3BD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5B7AC8B3" w14:textId="107269C6" w:rsidR="00104C2A" w:rsidRDefault="0086198B" w:rsidP="00104C2A">
      <w:pPr>
        <w:tabs>
          <w:tab w:val="left" w:pos="5490"/>
        </w:tabs>
        <w:ind w:firstLine="720"/>
        <w:rPr>
          <w:rFonts w:ascii="Lato" w:hAnsi="Lato"/>
          <w:sz w:val="20"/>
          <w:szCs w:val="20"/>
        </w:rPr>
        <w:sectPr w:rsidR="00104C2A" w:rsidSect="00DE3681">
          <w:headerReference w:type="default" r:id="rId13"/>
          <w:pgSz w:w="15840" w:h="12240" w:orient="landscape"/>
          <w:pgMar w:top="1008" w:right="1080" w:bottom="1008" w:left="1080" w:header="720" w:footer="720" w:gutter="0"/>
          <w:cols w:space="720"/>
          <w:docGrid w:linePitch="360"/>
        </w:sectPr>
      </w:pPr>
      <w:r w:rsidRPr="0086198B">
        <w:rPr>
          <w:rFonts w:ascii="Lato" w:hAnsi="Lato"/>
          <w:b/>
          <w:bCs/>
          <w:sz w:val="20"/>
          <w:szCs w:val="20"/>
        </w:rPr>
        <w:t>Email address:</w:t>
      </w:r>
      <w:r w:rsidRPr="0086198B">
        <w:rPr>
          <w:rFonts w:ascii="Lato" w:hAnsi="Lato"/>
          <w:sz w:val="20"/>
          <w:szCs w:val="20"/>
        </w:rPr>
        <w:t xml:space="preserve"> </w:t>
      </w:r>
      <w:sdt>
        <w:sdtPr>
          <w:rPr>
            <w:rFonts w:ascii="Lato" w:hAnsi="Lato"/>
            <w:sz w:val="20"/>
            <w:szCs w:val="20"/>
          </w:rPr>
          <w:id w:val="843286160"/>
          <w:placeholder>
            <w:docPart w:val="D3DC380E0ECF4F43AB9E935C034AD9D0"/>
          </w:placeholder>
          <w:showingPlcHdr/>
        </w:sdtPr>
        <w:sdtEndPr/>
        <w:sdtContent>
          <w:r w:rsidRPr="0086198B">
            <w:rPr>
              <w:sz w:val="20"/>
              <w:szCs w:val="20"/>
            </w:rPr>
            <w:t>Click or tap here to enter text.</w:t>
          </w:r>
        </w:sdtContent>
      </w:sdt>
    </w:p>
    <w:p w14:paraId="5BB6FFFA" w14:textId="4CC230D6" w:rsidR="00273B6C" w:rsidRPr="00273B6C" w:rsidRDefault="00273B6C" w:rsidP="00273B6C">
      <w:pPr>
        <w:jc w:val="both"/>
        <w:rPr>
          <w:rFonts w:asciiTheme="majorHAnsi" w:eastAsia="Times New Roman" w:hAnsiTheme="majorHAnsi" w:cs="Calibri"/>
          <w:b/>
          <w:bCs/>
          <w:color w:val="000000"/>
          <w:sz w:val="32"/>
          <w:szCs w:val="32"/>
        </w:rPr>
      </w:pPr>
      <w:r w:rsidRPr="00273B6C">
        <w:rPr>
          <w:rFonts w:asciiTheme="majorHAnsi" w:eastAsia="Times New Roman" w:hAnsiTheme="majorHAnsi" w:cs="Calibri"/>
          <w:b/>
          <w:bCs/>
          <w:color w:val="000000"/>
          <w:sz w:val="32"/>
          <w:szCs w:val="32"/>
        </w:rPr>
        <w:lastRenderedPageBreak/>
        <w:t>Local Implementation for Results (LIR) Plan</w:t>
      </w:r>
      <w:r w:rsidRPr="00273B6C">
        <w:rPr>
          <w:rFonts w:asciiTheme="majorHAnsi" w:eastAsia="Times New Roman" w:hAnsiTheme="majorHAnsi" w:cs="Calibri"/>
          <w:bCs/>
          <w:color w:val="000000"/>
        </w:rPr>
        <w:t xml:space="preserve"> </w:t>
      </w:r>
    </w:p>
    <w:p w14:paraId="1686FCCE" w14:textId="77777777" w:rsidR="00273B6C" w:rsidRPr="00D6707C" w:rsidRDefault="00273B6C" w:rsidP="00D6707C">
      <w:pPr>
        <w:pStyle w:val="Heading1"/>
        <w:rPr>
          <w:rFonts w:ascii="Calibri" w:eastAsia="Times New Roman" w:hAnsi="Calibri" w:cs="Calibri"/>
          <w:b/>
          <w:bCs/>
          <w:sz w:val="36"/>
          <w:szCs w:val="36"/>
        </w:rPr>
      </w:pPr>
      <w:bookmarkStart w:id="1" w:name="_Toc99641037"/>
      <w:r w:rsidRPr="00EA6EDF">
        <w:rPr>
          <w:rFonts w:ascii="Calibri" w:eastAsia="Times New Roman" w:hAnsi="Calibri" w:cs="Calibri"/>
          <w:color w:val="auto"/>
          <w:sz w:val="28"/>
          <w:szCs w:val="28"/>
        </w:rPr>
        <w:t>Strategic Imperative:</w:t>
      </w:r>
      <w:r w:rsidRPr="00EA6EDF">
        <w:rPr>
          <w:rFonts w:ascii="Calibri" w:eastAsia="Times New Roman" w:hAnsi="Calibri" w:cs="Calibri"/>
          <w:b/>
          <w:bCs/>
          <w:color w:val="auto"/>
          <w:sz w:val="28"/>
          <w:szCs w:val="28"/>
        </w:rPr>
        <w:t xml:space="preserve"> </w:t>
      </w:r>
      <w:r w:rsidRPr="00EA6EDF">
        <w:rPr>
          <w:rStyle w:val="Heading1Char"/>
          <w:b/>
          <w:bCs/>
          <w:color w:val="0070C0"/>
        </w:rPr>
        <w:t>Early Childhood</w:t>
      </w:r>
      <w:r w:rsidR="00BB3E1D" w:rsidRPr="00EA6EDF">
        <w:rPr>
          <w:rStyle w:val="Heading1Char"/>
          <w:b/>
          <w:bCs/>
          <w:color w:val="0070C0"/>
        </w:rPr>
        <w:t xml:space="preserve"> (B</w:t>
      </w:r>
      <w:r w:rsidR="003558C2" w:rsidRPr="00EA6EDF">
        <w:rPr>
          <w:rStyle w:val="Heading1Char"/>
          <w:b/>
          <w:bCs/>
          <w:color w:val="0070C0"/>
        </w:rPr>
        <w:t>irth –</w:t>
      </w:r>
      <w:r w:rsidR="00BB3E1D" w:rsidRPr="00EA6EDF">
        <w:rPr>
          <w:rStyle w:val="Heading1Char"/>
          <w:b/>
          <w:bCs/>
          <w:color w:val="0070C0"/>
        </w:rPr>
        <w:t xml:space="preserve"> K</w:t>
      </w:r>
      <w:r w:rsidR="003558C2" w:rsidRPr="00EA6EDF">
        <w:rPr>
          <w:rStyle w:val="Heading1Char"/>
          <w:b/>
          <w:bCs/>
          <w:color w:val="0070C0"/>
        </w:rPr>
        <w:t>indergarten)</w:t>
      </w:r>
      <w:bookmarkEnd w:id="1"/>
    </w:p>
    <w:p w14:paraId="539D1C4A" w14:textId="77777777" w:rsidR="00273B6C" w:rsidRPr="00273B6C" w:rsidRDefault="003558C2" w:rsidP="00273B6C">
      <w:pPr>
        <w:jc w:val="both"/>
        <w:rPr>
          <w:rFonts w:ascii="Calibri" w:eastAsia="Times New Roman" w:hAnsi="Calibri" w:cs="Calibri"/>
          <w:b/>
          <w:bCs/>
          <w:color w:val="000000"/>
          <w:sz w:val="32"/>
          <w:szCs w:val="28"/>
        </w:rPr>
      </w:pPr>
      <w:r>
        <w:rPr>
          <w:rFonts w:ascii="Calibri" w:eastAsia="Times New Roman" w:hAnsi="Calibri" w:cs="Calibri"/>
          <w:bCs/>
          <w:i/>
          <w:color w:val="000000"/>
          <w:sz w:val="24"/>
        </w:rPr>
        <w:t>Elevating School Readiness through</w:t>
      </w:r>
    </w:p>
    <w:p w14:paraId="4D53183A" w14:textId="77777777" w:rsidR="003558C2" w:rsidRPr="006E432B" w:rsidRDefault="00273B6C" w:rsidP="00F42371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6E432B">
        <w:rPr>
          <w:rFonts w:ascii="Calibri" w:eastAsia="Times New Roman" w:hAnsi="Calibri" w:cs="Calibri"/>
          <w:color w:val="000000"/>
          <w:sz w:val="24"/>
          <w:szCs w:val="24"/>
        </w:rPr>
        <w:t xml:space="preserve">Natural and Inclusive </w:t>
      </w:r>
      <w:r w:rsidR="003558C2" w:rsidRPr="006E432B">
        <w:rPr>
          <w:rFonts w:ascii="Calibri" w:eastAsia="Times New Roman" w:hAnsi="Calibri" w:cs="Calibri"/>
          <w:color w:val="000000"/>
          <w:sz w:val="24"/>
          <w:szCs w:val="24"/>
        </w:rPr>
        <w:t>Practices</w:t>
      </w:r>
    </w:p>
    <w:p w14:paraId="07D53EA4" w14:textId="77777777" w:rsidR="003558C2" w:rsidRPr="006E432B" w:rsidRDefault="003558C2" w:rsidP="00F42371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6E432B">
        <w:rPr>
          <w:rFonts w:ascii="Calibri" w:eastAsia="Times New Roman" w:hAnsi="Calibri" w:cs="Calibri"/>
          <w:color w:val="000000"/>
          <w:sz w:val="24"/>
          <w:szCs w:val="24"/>
        </w:rPr>
        <w:t>Development, Implementation, a</w:t>
      </w:r>
      <w:r w:rsidR="00F42371" w:rsidRPr="006E432B">
        <w:rPr>
          <w:rFonts w:ascii="Calibri" w:eastAsia="Times New Roman" w:hAnsi="Calibri" w:cs="Calibri"/>
          <w:color w:val="000000"/>
          <w:sz w:val="24"/>
          <w:szCs w:val="24"/>
        </w:rPr>
        <w:t xml:space="preserve">nd Evaluation of Effective </w:t>
      </w:r>
      <w:r w:rsidRPr="006E432B">
        <w:rPr>
          <w:rFonts w:ascii="Calibri" w:eastAsia="Times New Roman" w:hAnsi="Calibri" w:cs="Calibri"/>
          <w:color w:val="000000"/>
          <w:sz w:val="24"/>
          <w:szCs w:val="24"/>
        </w:rPr>
        <w:t>IFSP</w:t>
      </w:r>
      <w:r w:rsidR="00F42371" w:rsidRPr="006E432B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6E432B">
        <w:rPr>
          <w:rFonts w:ascii="Calibri" w:eastAsia="Times New Roman" w:hAnsi="Calibri" w:cs="Calibri"/>
          <w:color w:val="000000"/>
          <w:sz w:val="24"/>
          <w:szCs w:val="24"/>
        </w:rPr>
        <w:t xml:space="preserve"> and IEP</w:t>
      </w:r>
      <w:r w:rsidR="00F42371" w:rsidRPr="006E432B">
        <w:rPr>
          <w:rFonts w:ascii="Calibri" w:eastAsia="Times New Roman" w:hAnsi="Calibri" w:cs="Calibri"/>
          <w:color w:val="000000"/>
          <w:sz w:val="24"/>
          <w:szCs w:val="24"/>
        </w:rPr>
        <w:t>s</w:t>
      </w:r>
    </w:p>
    <w:p w14:paraId="1AD0DDB1" w14:textId="77777777" w:rsidR="003558C2" w:rsidRPr="006E432B" w:rsidRDefault="00273B6C" w:rsidP="00F42371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6E432B">
        <w:rPr>
          <w:rFonts w:ascii="Calibri" w:eastAsia="Times New Roman" w:hAnsi="Calibri" w:cs="Calibri"/>
          <w:color w:val="000000"/>
          <w:sz w:val="24"/>
          <w:szCs w:val="24"/>
        </w:rPr>
        <w:t>C</w:t>
      </w:r>
      <w:r w:rsidR="003558C2" w:rsidRPr="006E432B">
        <w:rPr>
          <w:rFonts w:ascii="Calibri" w:eastAsia="Times New Roman" w:hAnsi="Calibri" w:cs="Calibri"/>
          <w:color w:val="000000"/>
          <w:sz w:val="24"/>
          <w:szCs w:val="24"/>
        </w:rPr>
        <w:t>ross-Disciplinary Teaming Practices and Family Partnerships</w:t>
      </w:r>
    </w:p>
    <w:p w14:paraId="59D5870C" w14:textId="77777777" w:rsidR="003558C2" w:rsidRPr="006E432B" w:rsidRDefault="00D7555F" w:rsidP="00F42371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6E432B">
        <w:rPr>
          <w:rFonts w:ascii="Calibri" w:eastAsia="Times New Roman" w:hAnsi="Calibri" w:cs="Calibri"/>
          <w:color w:val="000000"/>
          <w:sz w:val="24"/>
          <w:szCs w:val="24"/>
        </w:rPr>
        <w:t xml:space="preserve">Job-Embedded, Inclusive </w:t>
      </w:r>
      <w:r w:rsidR="003558C2" w:rsidRPr="006E432B">
        <w:rPr>
          <w:rFonts w:ascii="Calibri" w:eastAsia="Times New Roman" w:hAnsi="Calibri" w:cs="Calibri"/>
          <w:color w:val="000000"/>
          <w:sz w:val="24"/>
          <w:szCs w:val="24"/>
        </w:rPr>
        <w:t>Professional Learning and Coaching</w:t>
      </w:r>
    </w:p>
    <w:p w14:paraId="6FAAB697" w14:textId="77777777" w:rsidR="008E3D31" w:rsidRPr="006E432B" w:rsidRDefault="003558C2" w:rsidP="008E3D31">
      <w:pPr>
        <w:pStyle w:val="ListParagraph"/>
        <w:numPr>
          <w:ilvl w:val="0"/>
          <w:numId w:val="4"/>
        </w:numPr>
        <w:tabs>
          <w:tab w:val="left" w:pos="5760"/>
          <w:tab w:val="left" w:pos="6570"/>
          <w:tab w:val="left" w:pos="10800"/>
        </w:tabs>
        <w:rPr>
          <w:rFonts w:ascii="Calibri" w:eastAsia="Times New Roman" w:hAnsi="Calibri" w:cs="Calibri"/>
          <w:color w:val="000000"/>
          <w:sz w:val="24"/>
          <w:szCs w:val="24"/>
        </w:rPr>
      </w:pPr>
      <w:r w:rsidRPr="006E432B">
        <w:rPr>
          <w:rFonts w:ascii="Calibri" w:eastAsia="Times New Roman" w:hAnsi="Calibri" w:cs="Calibri"/>
          <w:color w:val="000000"/>
          <w:sz w:val="24"/>
          <w:szCs w:val="24"/>
        </w:rPr>
        <w:t xml:space="preserve">Evidence Based </w:t>
      </w:r>
      <w:r w:rsidR="00F42371" w:rsidRPr="006E432B">
        <w:rPr>
          <w:rFonts w:ascii="Calibri" w:eastAsia="Times New Roman" w:hAnsi="Calibri" w:cs="Calibri"/>
          <w:color w:val="000000"/>
          <w:sz w:val="24"/>
          <w:szCs w:val="24"/>
        </w:rPr>
        <w:t xml:space="preserve">Intervention </w:t>
      </w:r>
      <w:r w:rsidRPr="006E432B">
        <w:rPr>
          <w:rFonts w:ascii="Calibri" w:eastAsia="Times New Roman" w:hAnsi="Calibri" w:cs="Calibri"/>
          <w:color w:val="000000"/>
          <w:sz w:val="24"/>
          <w:szCs w:val="24"/>
        </w:rPr>
        <w:t>Practices</w:t>
      </w:r>
      <w:r w:rsidR="008E3D31" w:rsidRPr="006E432B">
        <w:rPr>
          <w:rFonts w:ascii="Calibri" w:eastAsia="Times New Roman" w:hAnsi="Calibri" w:cs="Calibri"/>
          <w:color w:val="000000"/>
          <w:sz w:val="24"/>
          <w:szCs w:val="24"/>
        </w:rPr>
        <w:t xml:space="preserve"> (including assessment and progress monitoring)</w:t>
      </w:r>
    </w:p>
    <w:p w14:paraId="032BB9E4" w14:textId="4DB2822F" w:rsidR="00273B6C" w:rsidRPr="00273B6C" w:rsidRDefault="00273B6C" w:rsidP="00273B6C">
      <w:pPr>
        <w:jc w:val="both"/>
        <w:rPr>
          <w:rFonts w:ascii="Calibri" w:eastAsia="Times New Roman" w:hAnsi="Calibri" w:cs="Calibri"/>
          <w:b/>
          <w:iCs/>
          <w:color w:val="000000"/>
          <w:sz w:val="24"/>
          <w:szCs w:val="20"/>
        </w:rPr>
      </w:pPr>
      <w:r w:rsidRPr="00273B6C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>Directions:</w:t>
      </w:r>
      <w:r w:rsidRPr="00273B6C">
        <w:rPr>
          <w:rFonts w:ascii="Calibri" w:eastAsia="Times New Roman" w:hAnsi="Calibri" w:cs="Calibri"/>
          <w:i/>
          <w:iCs/>
          <w:color w:val="000000"/>
          <w:sz w:val="24"/>
          <w:szCs w:val="20"/>
        </w:rPr>
        <w:t xml:space="preserve"> 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Engage in the </w:t>
      </w:r>
      <w:r w:rsidRPr="00273B6C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TAP-IT 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data-informed </w:t>
      </w:r>
      <w:r w:rsidRPr="00273B6C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>decision-making process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 (an evidence-based data analysis and </w:t>
      </w:r>
      <w:r w:rsidR="006E432B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>decision-making</w:t>
      </w:r>
      <w:r w:rsidR="00F42371">
        <w:rPr>
          <w:rFonts w:ascii="Calibri" w:eastAsia="Times New Roman" w:hAnsi="Calibri" w:cs="Calibri"/>
          <w:b/>
          <w:iCs/>
          <w:color w:val="000000"/>
          <w:sz w:val="24"/>
          <w:szCs w:val="20"/>
        </w:rPr>
        <w:t xml:space="preserve"> cycle)</w:t>
      </w:r>
    </w:p>
    <w:p w14:paraId="47E6F276" w14:textId="01F06692" w:rsidR="006E432B" w:rsidRPr="00D6707C" w:rsidRDefault="00273B6C" w:rsidP="006E432B">
      <w:pPr>
        <w:spacing w:after="120" w:line="240" w:lineRule="auto"/>
        <w:ind w:left="720"/>
        <w:jc w:val="center"/>
        <w:rPr>
          <w:rFonts w:ascii="Calibri" w:eastAsia="Times New Roman" w:hAnsi="Calibri" w:cs="Calibri"/>
          <w:b/>
          <w:i/>
          <w:sz w:val="24"/>
          <w:szCs w:val="24"/>
        </w:rPr>
      </w:pPr>
      <w:r w:rsidRPr="00D6707C">
        <w:rPr>
          <w:rFonts w:ascii="Calibri" w:eastAsia="Times New Roman" w:hAnsi="Calibri" w:cs="Calibri"/>
          <w:i/>
          <w:sz w:val="24"/>
          <w:szCs w:val="24"/>
        </w:rPr>
        <w:t xml:space="preserve">Build </w:t>
      </w:r>
      <w:r w:rsidR="00F42371" w:rsidRPr="00D6707C">
        <w:rPr>
          <w:rFonts w:ascii="Calibri" w:eastAsia="Times New Roman" w:hAnsi="Calibri" w:cs="Calibri"/>
          <w:i/>
          <w:sz w:val="24"/>
          <w:szCs w:val="24"/>
        </w:rPr>
        <w:t xml:space="preserve">a </w:t>
      </w:r>
      <w:r w:rsidR="00F42371" w:rsidRPr="00104C2A">
        <w:rPr>
          <w:rFonts w:ascii="Calibri" w:eastAsia="Times New Roman" w:hAnsi="Calibri" w:cs="Calibri"/>
          <w:b/>
          <w:i/>
          <w:sz w:val="28"/>
          <w:szCs w:val="28"/>
          <w:u w:val="single"/>
        </w:rPr>
        <w:t>T</w:t>
      </w:r>
      <w:r w:rsidR="00F42371" w:rsidRPr="00D6707C">
        <w:rPr>
          <w:rFonts w:ascii="Calibri" w:eastAsia="Times New Roman" w:hAnsi="Calibri" w:cs="Calibri"/>
          <w:b/>
          <w:i/>
          <w:sz w:val="24"/>
          <w:szCs w:val="24"/>
        </w:rPr>
        <w:t>EAM</w:t>
      </w:r>
    </w:p>
    <w:p w14:paraId="3D77D7F1" w14:textId="20DB6DAB" w:rsidR="00273B6C" w:rsidRPr="00D6707C" w:rsidRDefault="00F42371" w:rsidP="00BB3E1D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A</w:t>
      </w:r>
      <w:r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 xml:space="preserve">NALYZE </w:t>
      </w:r>
      <w:r w:rsidR="00273B6C"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>data to identify the potential root cause(s) and priority area(s</w:t>
      </w:r>
      <w:proofErr w:type="gramStart"/>
      <w:r w:rsidR="00273B6C"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>);</w:t>
      </w:r>
      <w:proofErr w:type="gramEnd"/>
    </w:p>
    <w:p w14:paraId="39A3FBB0" w14:textId="77777777" w:rsidR="00273B6C" w:rsidRPr="00D6707C" w:rsidRDefault="00273B6C" w:rsidP="00BB3E1D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Develop a </w:t>
      </w:r>
      <w:r w:rsidR="00F42371"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P</w:t>
      </w:r>
      <w:r w:rsidR="00F42371"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>LAN</w:t>
      </w:r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 with data-informed goal(s) based on identified priority area(s</w:t>
      </w:r>
      <w:proofErr w:type="gramStart"/>
      <w:r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>);</w:t>
      </w:r>
      <w:proofErr w:type="gramEnd"/>
    </w:p>
    <w:p w14:paraId="62FB5F2F" w14:textId="77777777" w:rsidR="00273B6C" w:rsidRPr="00D6707C" w:rsidRDefault="00F42371" w:rsidP="00BB3E1D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I</w:t>
      </w:r>
      <w:r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>MPLEMENT</w:t>
      </w:r>
      <w:r w:rsidR="00273B6C"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 strategies/evidence-based practices with fidelity in the priority area; and</w:t>
      </w:r>
    </w:p>
    <w:p w14:paraId="607F7C84" w14:textId="77777777" w:rsidR="00273B6C" w:rsidRPr="00D6707C" w:rsidRDefault="00F42371" w:rsidP="00BB3E1D">
      <w:pPr>
        <w:spacing w:after="120" w:line="240" w:lineRule="auto"/>
        <w:ind w:left="720"/>
        <w:jc w:val="center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104C2A">
        <w:rPr>
          <w:rFonts w:ascii="Calibri" w:eastAsia="Times New Roman" w:hAnsi="Calibri" w:cs="Calibri"/>
          <w:b/>
          <w:i/>
          <w:iCs/>
          <w:color w:val="000000"/>
          <w:sz w:val="28"/>
          <w:szCs w:val="28"/>
          <w:u w:val="single"/>
        </w:rPr>
        <w:t>T</w:t>
      </w:r>
      <w:r w:rsidRPr="00D6707C">
        <w:rPr>
          <w:rFonts w:ascii="Calibri" w:eastAsia="Times New Roman" w:hAnsi="Calibri" w:cs="Calibri"/>
          <w:b/>
          <w:i/>
          <w:iCs/>
          <w:color w:val="000000"/>
          <w:sz w:val="24"/>
          <w:szCs w:val="24"/>
        </w:rPr>
        <w:t>RACK</w:t>
      </w:r>
      <w:r w:rsidR="00273B6C" w:rsidRPr="00D6707C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 implementation progress and outcomes.</w:t>
      </w:r>
    </w:p>
    <w:p w14:paraId="15D8CA1E" w14:textId="77777777" w:rsidR="009F0866" w:rsidRPr="009F0866" w:rsidRDefault="009F0866" w:rsidP="00F42371">
      <w:pPr>
        <w:spacing w:after="0" w:line="240" w:lineRule="auto"/>
        <w:ind w:left="720"/>
        <w:contextualSpacing/>
        <w:jc w:val="center"/>
        <w:rPr>
          <w:rFonts w:ascii="Calibri" w:eastAsia="Times New Roman" w:hAnsi="Calibri" w:cs="Calibri"/>
          <w:b/>
          <w:szCs w:val="20"/>
        </w:rPr>
      </w:pPr>
    </w:p>
    <w:p w14:paraId="38CEA589" w14:textId="77777777" w:rsidR="009F0866" w:rsidRPr="009F0866" w:rsidRDefault="009F0866" w:rsidP="009F0866">
      <w:pPr>
        <w:rPr>
          <w:b/>
          <w:sz w:val="28"/>
        </w:rPr>
      </w:pPr>
      <w:r w:rsidRPr="009F0866">
        <w:rPr>
          <w:rFonts w:eastAsia="Times New Roman" w:cs="Calibri"/>
          <w:b/>
          <w:iCs/>
          <w:color w:val="000000"/>
          <w:sz w:val="24"/>
          <w:szCs w:val="20"/>
        </w:rPr>
        <w:t>Partner with your MSDE DEI/SES lia</w:t>
      </w:r>
      <w:r>
        <w:rPr>
          <w:rFonts w:eastAsia="Times New Roman" w:cs="Calibri"/>
          <w:b/>
          <w:iCs/>
          <w:color w:val="000000"/>
          <w:sz w:val="24"/>
          <w:szCs w:val="20"/>
        </w:rPr>
        <w:t xml:space="preserve">ison to develop your SFY 2023 </w:t>
      </w:r>
      <w:r w:rsidR="00D7555F">
        <w:rPr>
          <w:rFonts w:eastAsia="Times New Roman" w:cs="Calibri"/>
          <w:b/>
          <w:iCs/>
          <w:color w:val="000000"/>
          <w:sz w:val="24"/>
          <w:szCs w:val="20"/>
        </w:rPr>
        <w:t xml:space="preserve">Early Childhood </w:t>
      </w:r>
      <w:r>
        <w:rPr>
          <w:rFonts w:eastAsia="Times New Roman" w:cs="Calibri"/>
          <w:b/>
          <w:iCs/>
          <w:color w:val="000000"/>
          <w:sz w:val="24"/>
          <w:szCs w:val="20"/>
        </w:rPr>
        <w:t>LIR plan.</w:t>
      </w:r>
    </w:p>
    <w:p w14:paraId="6AB13AEE" w14:textId="77777777" w:rsidR="00273B6C" w:rsidRPr="00273B6C" w:rsidRDefault="00273B6C" w:rsidP="00273B6C">
      <w:pPr>
        <w:shd w:val="clear" w:color="auto" w:fill="FF8000"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  <w:bookmarkStart w:id="2" w:name="_Hlk99639601"/>
    </w:p>
    <w:p w14:paraId="2C2EA536" w14:textId="77777777" w:rsidR="00273B6C" w:rsidRPr="00273B6C" w:rsidRDefault="00273B6C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noProof/>
          <w:sz w:val="24"/>
          <w:szCs w:val="24"/>
        </w:rPr>
      </w:pPr>
      <w:bookmarkStart w:id="3" w:name="_Toc99641038"/>
      <w:bookmarkEnd w:id="2"/>
      <w:r w:rsidRPr="00D6707C">
        <w:rPr>
          <w:rStyle w:val="Heading2Char"/>
          <w:b/>
          <w:bCs/>
          <w:color w:val="auto"/>
        </w:rPr>
        <w:t>TEAM:</w:t>
      </w:r>
      <w:r w:rsidRPr="00D6707C">
        <w:rPr>
          <w:rFonts w:asciiTheme="majorHAnsi" w:eastAsiaTheme="majorEastAsia" w:hAnsiTheme="majorHAnsi" w:cstheme="majorBidi"/>
          <w:b/>
          <w:caps/>
          <w:noProof/>
          <w:sz w:val="24"/>
          <w:szCs w:val="24"/>
        </w:rPr>
        <w:t xml:space="preserve"> </w:t>
      </w:r>
      <w:r w:rsidR="00D7555F">
        <w:rPr>
          <w:rFonts w:asciiTheme="majorHAnsi" w:eastAsiaTheme="majorEastAsia" w:hAnsiTheme="majorHAnsi" w:cstheme="majorBidi"/>
          <w:noProof/>
          <w:sz w:val="24"/>
          <w:szCs w:val="24"/>
        </w:rPr>
        <w:t>Local Implementation Team Formation for Strategic Collaboration</w:t>
      </w:r>
      <w:bookmarkEnd w:id="3"/>
      <w:r w:rsidRPr="00273B6C">
        <w:rPr>
          <w:rFonts w:asciiTheme="majorHAnsi" w:eastAsiaTheme="majorEastAsia" w:hAnsiTheme="majorHAnsi" w:cstheme="majorBidi"/>
          <w:b/>
          <w:caps/>
          <w:noProof/>
          <w:sz w:val="24"/>
          <w:szCs w:val="24"/>
        </w:rPr>
        <w:t xml:space="preserve"> </w:t>
      </w:r>
    </w:p>
    <w:p w14:paraId="1484DFE9" w14:textId="77777777" w:rsidR="00273B6C" w:rsidRPr="00D6707C" w:rsidRDefault="00273B6C" w:rsidP="00273B6C">
      <w:pPr>
        <w:tabs>
          <w:tab w:val="left" w:pos="2712"/>
        </w:tabs>
        <w:spacing w:before="120"/>
        <w:rPr>
          <w:rFonts w:eastAsia="Times New Roman"/>
          <w:b/>
          <w:sz w:val="24"/>
          <w:szCs w:val="24"/>
        </w:rPr>
      </w:pPr>
      <w:r w:rsidRPr="00D6707C">
        <w:rPr>
          <w:rFonts w:eastAsia="Times New Roman"/>
          <w:b/>
          <w:sz w:val="24"/>
          <w:szCs w:val="24"/>
        </w:rPr>
        <w:t>Identify the local implementation team including, names, titles, e-mail, and phone contact information.</w:t>
      </w:r>
      <w:r w:rsidR="00D7555F" w:rsidRPr="00D6707C">
        <w:rPr>
          <w:rFonts w:eastAsia="Times New Roman"/>
          <w:b/>
          <w:sz w:val="24"/>
          <w:szCs w:val="24"/>
        </w:rPr>
        <w:t xml:space="preserve">  Include General Education Early Childhood partners/internal and external stakeholders in the team.</w:t>
      </w:r>
    </w:p>
    <w:p w14:paraId="488EB893" w14:textId="77777777" w:rsidR="00273B6C" w:rsidRPr="00273B6C" w:rsidRDefault="00D9383F" w:rsidP="00273B6C">
      <w:pPr>
        <w:tabs>
          <w:tab w:val="left" w:pos="4320"/>
          <w:tab w:val="left" w:pos="8640"/>
        </w:tabs>
        <w:rPr>
          <w:b/>
        </w:rPr>
      </w:pPr>
      <w:sdt>
        <w:sdtPr>
          <w:rPr>
            <w:b/>
          </w:rPr>
          <w:id w:val="126295273"/>
          <w:placeholder>
            <w:docPart w:val="614D8C1D177B4566834BF0C474AEEC37"/>
          </w:placeholder>
          <w:showingPlcHdr/>
          <w:text/>
        </w:sdtPr>
        <w:sdtEndPr/>
        <w:sdtContent>
          <w:r w:rsidR="00273B6C" w:rsidRPr="00273B6C">
            <w:t>Enter Name &amp; Title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1627348145"/>
          <w:placeholder>
            <w:docPart w:val="09E37C46F73C44D094DC466E6E62553B"/>
          </w:placeholder>
          <w:showingPlcHdr/>
          <w:text/>
        </w:sdtPr>
        <w:sdtEndPr/>
        <w:sdtContent>
          <w:r w:rsidR="00273B6C" w:rsidRPr="00273B6C">
            <w:t>Enter Telephone Number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1288085394"/>
          <w:placeholder>
            <w:docPart w:val="D2011FF74889458D98856B6557607780"/>
          </w:placeholder>
          <w:showingPlcHdr/>
          <w:text/>
        </w:sdtPr>
        <w:sdtEndPr/>
        <w:sdtContent>
          <w:r w:rsidR="00273B6C" w:rsidRPr="00273B6C">
            <w:t xml:space="preserve">Email Address </w:t>
          </w:r>
        </w:sdtContent>
      </w:sdt>
    </w:p>
    <w:p w14:paraId="264BAB75" w14:textId="77777777" w:rsidR="00273B6C" w:rsidRPr="00273B6C" w:rsidRDefault="00D9383F" w:rsidP="00273B6C">
      <w:pPr>
        <w:tabs>
          <w:tab w:val="left" w:pos="4320"/>
          <w:tab w:val="left" w:pos="8640"/>
        </w:tabs>
        <w:rPr>
          <w:b/>
        </w:rPr>
      </w:pPr>
      <w:sdt>
        <w:sdtPr>
          <w:rPr>
            <w:b/>
          </w:rPr>
          <w:id w:val="313617952"/>
          <w:placeholder>
            <w:docPart w:val="30BA9F86EB574686A276B49EB072D820"/>
          </w:placeholder>
          <w:showingPlcHdr/>
          <w:text/>
        </w:sdtPr>
        <w:sdtEndPr/>
        <w:sdtContent>
          <w:r w:rsidR="00273B6C" w:rsidRPr="00273B6C">
            <w:t>Enter Name &amp; Title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636232100"/>
          <w:placeholder>
            <w:docPart w:val="32D9C869F35945529487EF27AD5F6551"/>
          </w:placeholder>
          <w:showingPlcHdr/>
          <w:text/>
        </w:sdtPr>
        <w:sdtEndPr/>
        <w:sdtContent>
          <w:r w:rsidR="00273B6C" w:rsidRPr="00273B6C">
            <w:t>Enter Telephone Number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-440926877"/>
          <w:placeholder>
            <w:docPart w:val="24D7D72EE803483DBC2094F3E3F0C998"/>
          </w:placeholder>
          <w:showingPlcHdr/>
          <w:text/>
        </w:sdtPr>
        <w:sdtEndPr/>
        <w:sdtContent>
          <w:r w:rsidR="00273B6C" w:rsidRPr="00273B6C">
            <w:t xml:space="preserve">Email Address </w:t>
          </w:r>
        </w:sdtContent>
      </w:sdt>
    </w:p>
    <w:p w14:paraId="3FFD68FE" w14:textId="77777777" w:rsidR="00273B6C" w:rsidRPr="00273B6C" w:rsidRDefault="00D9383F" w:rsidP="00273B6C">
      <w:pPr>
        <w:tabs>
          <w:tab w:val="left" w:pos="4320"/>
          <w:tab w:val="left" w:pos="8640"/>
        </w:tabs>
        <w:rPr>
          <w:b/>
        </w:rPr>
      </w:pPr>
      <w:sdt>
        <w:sdtPr>
          <w:rPr>
            <w:b/>
          </w:rPr>
          <w:id w:val="660970295"/>
          <w:placeholder>
            <w:docPart w:val="8F9CABA498DE48BAB4AD6CDDAF6190D1"/>
          </w:placeholder>
          <w:showingPlcHdr/>
          <w:text/>
        </w:sdtPr>
        <w:sdtEndPr/>
        <w:sdtContent>
          <w:r w:rsidR="00273B6C" w:rsidRPr="00273B6C">
            <w:t>Enter Name &amp; Title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-89698726"/>
          <w:placeholder>
            <w:docPart w:val="C0A1D9C6399C497D8772CBCB6DDB92E5"/>
          </w:placeholder>
          <w:showingPlcHdr/>
          <w:text/>
        </w:sdtPr>
        <w:sdtEndPr/>
        <w:sdtContent>
          <w:r w:rsidR="00273B6C" w:rsidRPr="00273B6C">
            <w:t>Enter Telephone Number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537403940"/>
          <w:placeholder>
            <w:docPart w:val="415A44D5A2F14929B3D309F1F581A3B8"/>
          </w:placeholder>
          <w:showingPlcHdr/>
          <w:text/>
        </w:sdtPr>
        <w:sdtEndPr/>
        <w:sdtContent>
          <w:r w:rsidR="00273B6C" w:rsidRPr="00273B6C">
            <w:t xml:space="preserve">Email Address </w:t>
          </w:r>
        </w:sdtContent>
      </w:sdt>
    </w:p>
    <w:p w14:paraId="77B1A8AB" w14:textId="77777777" w:rsidR="00273B6C" w:rsidRPr="00273B6C" w:rsidRDefault="00D9383F" w:rsidP="00273B6C">
      <w:pPr>
        <w:tabs>
          <w:tab w:val="left" w:pos="4320"/>
          <w:tab w:val="left" w:pos="8640"/>
          <w:tab w:val="left" w:pos="10440"/>
        </w:tabs>
        <w:rPr>
          <w:b/>
        </w:rPr>
      </w:pPr>
      <w:sdt>
        <w:sdtPr>
          <w:rPr>
            <w:b/>
          </w:rPr>
          <w:id w:val="59753880"/>
          <w:placeholder>
            <w:docPart w:val="BDB9486B481E4781B675ECED6FF08070"/>
          </w:placeholder>
          <w:showingPlcHdr/>
          <w:text/>
        </w:sdtPr>
        <w:sdtEndPr/>
        <w:sdtContent>
          <w:r w:rsidR="00273B6C" w:rsidRPr="00273B6C">
            <w:t>Enter Name &amp; Title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-1030405115"/>
          <w:placeholder>
            <w:docPart w:val="36D3AE6FDEF94C179F17BAFF35794E74"/>
          </w:placeholder>
          <w:showingPlcHdr/>
          <w:text/>
        </w:sdtPr>
        <w:sdtEndPr/>
        <w:sdtContent>
          <w:r w:rsidR="00273B6C" w:rsidRPr="00273B6C">
            <w:t>Enter Telephone Number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-836612513"/>
          <w:placeholder>
            <w:docPart w:val="7CBD2E14A7C54F8A91669BF5BEBB2BF9"/>
          </w:placeholder>
          <w:showingPlcHdr/>
          <w:text/>
        </w:sdtPr>
        <w:sdtEndPr/>
        <w:sdtContent>
          <w:r w:rsidR="00273B6C" w:rsidRPr="00273B6C">
            <w:t xml:space="preserve">Email Address </w:t>
          </w:r>
        </w:sdtContent>
      </w:sdt>
    </w:p>
    <w:p w14:paraId="75A0A480" w14:textId="77777777" w:rsidR="00273B6C" w:rsidRPr="00273B6C" w:rsidRDefault="00D9383F" w:rsidP="00273B6C">
      <w:pPr>
        <w:tabs>
          <w:tab w:val="left" w:pos="4320"/>
          <w:tab w:val="left" w:pos="8640"/>
          <w:tab w:val="left" w:pos="10440"/>
        </w:tabs>
        <w:rPr>
          <w:b/>
        </w:rPr>
      </w:pPr>
      <w:sdt>
        <w:sdtPr>
          <w:rPr>
            <w:b/>
          </w:rPr>
          <w:id w:val="-571267341"/>
          <w:placeholder>
            <w:docPart w:val="FB35E789E230490A86FFBEE7FA3FACDF"/>
          </w:placeholder>
          <w:showingPlcHdr/>
          <w:text/>
        </w:sdtPr>
        <w:sdtEndPr/>
        <w:sdtContent>
          <w:r w:rsidR="00273B6C" w:rsidRPr="00273B6C">
            <w:t>Enter Name &amp; Title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-1765670667"/>
          <w:placeholder>
            <w:docPart w:val="8EEDC533276C44AB8114A60765D8C576"/>
          </w:placeholder>
          <w:showingPlcHdr/>
          <w:text/>
        </w:sdtPr>
        <w:sdtEndPr/>
        <w:sdtContent>
          <w:r w:rsidR="00273B6C" w:rsidRPr="00273B6C">
            <w:t>Enter Telephone Number</w:t>
          </w:r>
        </w:sdtContent>
      </w:sdt>
      <w:r w:rsidR="00273B6C" w:rsidRPr="00273B6C">
        <w:rPr>
          <w:b/>
        </w:rPr>
        <w:tab/>
      </w:r>
      <w:sdt>
        <w:sdtPr>
          <w:rPr>
            <w:b/>
          </w:rPr>
          <w:id w:val="317311095"/>
          <w:placeholder>
            <w:docPart w:val="8BD7A3CC9ED24BF584BCC4D374F9070F"/>
          </w:placeholder>
          <w:showingPlcHdr/>
          <w:text/>
        </w:sdtPr>
        <w:sdtEndPr/>
        <w:sdtContent>
          <w:r w:rsidR="00273B6C" w:rsidRPr="00273B6C">
            <w:t xml:space="preserve">Email Address </w:t>
          </w:r>
        </w:sdtContent>
      </w:sdt>
      <w:r w:rsidR="00273B6C" w:rsidRPr="00273B6C">
        <w:rPr>
          <w:b/>
        </w:rPr>
        <w:tab/>
      </w:r>
    </w:p>
    <w:p w14:paraId="2ED3B06C" w14:textId="77777777" w:rsidR="00273B6C" w:rsidRPr="00D6707C" w:rsidRDefault="00273B6C" w:rsidP="00273B6C">
      <w:pPr>
        <w:rPr>
          <w:rFonts w:eastAsia="Times New Roman" w:cstheme="minorHAnsi"/>
          <w:color w:val="000000"/>
          <w:sz w:val="24"/>
          <w:szCs w:val="24"/>
        </w:rPr>
      </w:pPr>
      <w:r w:rsidRPr="00D6707C">
        <w:rPr>
          <w:rFonts w:eastAsia="Times New Roman" w:cstheme="minorHAnsi"/>
          <w:color w:val="000000"/>
          <w:sz w:val="24"/>
          <w:szCs w:val="24"/>
        </w:rPr>
        <w:t xml:space="preserve">Additional participants to invite: </w:t>
      </w:r>
      <w:sdt>
        <w:sdtPr>
          <w:rPr>
            <w:sz w:val="24"/>
            <w:szCs w:val="24"/>
          </w:rPr>
          <w:id w:val="-1830978968"/>
          <w:placeholder>
            <w:docPart w:val="926F9FD37D5D4A4EB68D2B03CEC581D4"/>
          </w:placeholder>
          <w:text/>
        </w:sdtPr>
        <w:sdtEndPr/>
        <w:sdtContent>
          <w:r w:rsidRPr="00D6707C">
            <w:rPr>
              <w:sz w:val="24"/>
              <w:szCs w:val="24"/>
            </w:rPr>
            <w:t>Click or tap here to enter text.</w:t>
          </w:r>
        </w:sdtContent>
      </w:sdt>
    </w:p>
    <w:p w14:paraId="0A23E4B2" w14:textId="77777777" w:rsidR="00273B6C" w:rsidRPr="00D6707C" w:rsidRDefault="00273B6C" w:rsidP="00273B6C">
      <w:pPr>
        <w:rPr>
          <w:b/>
          <w:sz w:val="24"/>
          <w:szCs w:val="24"/>
        </w:rPr>
      </w:pPr>
      <w:r w:rsidRPr="00D6707C">
        <w:rPr>
          <w:sz w:val="24"/>
          <w:szCs w:val="24"/>
        </w:rPr>
        <w:t xml:space="preserve">How often does the Local Implementation Team meet? </w:t>
      </w:r>
      <w:sdt>
        <w:sdtPr>
          <w:rPr>
            <w:sz w:val="24"/>
            <w:szCs w:val="24"/>
          </w:rPr>
          <w:id w:val="-358349129"/>
          <w:placeholder>
            <w:docPart w:val="D97593341A5D4744898E78CC9722302D"/>
          </w:placeholder>
          <w:showingPlcHdr/>
        </w:sdtPr>
        <w:sdtEndPr/>
        <w:sdtContent>
          <w:r w:rsidRPr="00D6707C">
            <w:rPr>
              <w:sz w:val="24"/>
              <w:szCs w:val="24"/>
              <w:u w:val="single"/>
            </w:rPr>
            <w:t>Click or tap here to enter text.</w:t>
          </w:r>
        </w:sdtContent>
      </w:sdt>
    </w:p>
    <w:p w14:paraId="6452A188" w14:textId="5E455493" w:rsidR="00D7555F" w:rsidRDefault="00273B6C" w:rsidP="00B8132A">
      <w:pPr>
        <w:rPr>
          <w:rFonts w:eastAsia="Times New Roman" w:cstheme="minorHAnsi"/>
          <w:i/>
          <w:color w:val="000000"/>
          <w:sz w:val="20"/>
          <w:szCs w:val="20"/>
        </w:rPr>
      </w:pPr>
      <w:r w:rsidRPr="00D6707C">
        <w:rPr>
          <w:rFonts w:eastAsia="Times New Roman" w:cstheme="minorHAnsi"/>
          <w:i/>
          <w:color w:val="000000"/>
          <w:sz w:val="20"/>
          <w:szCs w:val="20"/>
        </w:rPr>
        <w:t xml:space="preserve">Remember: Highly Performing Teams meet at least </w:t>
      </w:r>
      <w:r w:rsidRPr="00D6707C">
        <w:rPr>
          <w:rFonts w:eastAsia="Times New Roman" w:cstheme="minorHAnsi"/>
          <w:b/>
          <w:i/>
          <w:color w:val="000000"/>
          <w:sz w:val="20"/>
          <w:szCs w:val="20"/>
        </w:rPr>
        <w:t>quarterly</w:t>
      </w:r>
      <w:r w:rsidRPr="00D6707C">
        <w:rPr>
          <w:rFonts w:eastAsia="Times New Roman" w:cstheme="minorHAnsi"/>
          <w:i/>
          <w:color w:val="000000"/>
          <w:sz w:val="20"/>
          <w:szCs w:val="20"/>
        </w:rPr>
        <w:t xml:space="preserve"> to review data and modify the plan as appropriate to ensure progress monitoring of benchmark and overarching goal(s).</w:t>
      </w:r>
    </w:p>
    <w:p w14:paraId="4C11152E" w14:textId="77777777" w:rsidR="00B8132A" w:rsidRPr="00273B6C" w:rsidRDefault="00B8132A" w:rsidP="00B8132A">
      <w:pPr>
        <w:shd w:val="clear" w:color="auto" w:fill="FF8000"/>
        <w:contextualSpacing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</w:p>
    <w:p w14:paraId="24CA6877" w14:textId="77777777" w:rsidR="00B8132A" w:rsidRPr="00B8132A" w:rsidRDefault="00B8132A" w:rsidP="00B8132A">
      <w:pPr>
        <w:contextualSpacing/>
        <w:rPr>
          <w:rFonts w:eastAsia="Times New Roman" w:cstheme="minorHAnsi"/>
          <w:color w:val="000000"/>
          <w:sz w:val="20"/>
          <w:szCs w:val="20"/>
        </w:rPr>
      </w:pPr>
    </w:p>
    <w:p w14:paraId="510BB9D1" w14:textId="77777777" w:rsidR="00273B6C" w:rsidRPr="00D7555F" w:rsidRDefault="00273B6C" w:rsidP="00273B6C">
      <w:pPr>
        <w:keepNext/>
        <w:keepLines/>
        <w:spacing w:before="40" w:after="0"/>
        <w:contextualSpacing/>
        <w:outlineLvl w:val="2"/>
        <w:rPr>
          <w:rFonts w:asciiTheme="majorHAnsi" w:eastAsia="Times New Roman" w:hAnsiTheme="majorHAnsi" w:cstheme="majorBidi"/>
          <w:caps/>
          <w:sz w:val="24"/>
          <w:szCs w:val="24"/>
        </w:rPr>
      </w:pPr>
      <w:bookmarkStart w:id="4" w:name="_Toc99641039"/>
      <w:r w:rsidRPr="00D6707C">
        <w:rPr>
          <w:rStyle w:val="Heading2Char"/>
          <w:b/>
          <w:bCs/>
          <w:color w:val="auto"/>
        </w:rPr>
        <w:t>ANALYZE:</w:t>
      </w:r>
      <w:r w:rsidRPr="00D6707C">
        <w:rPr>
          <w:rFonts w:asciiTheme="majorHAnsi" w:eastAsiaTheme="majorEastAsia" w:hAnsiTheme="majorHAnsi" w:cstheme="majorBidi"/>
          <w:b/>
          <w:caps/>
          <w:noProof/>
          <w:sz w:val="24"/>
          <w:szCs w:val="24"/>
        </w:rPr>
        <w:t xml:space="preserve"> </w:t>
      </w:r>
      <w:r w:rsidR="00D7555F" w:rsidRPr="00D7555F">
        <w:rPr>
          <w:rFonts w:asciiTheme="majorHAnsi" w:eastAsia="Times New Roman" w:hAnsiTheme="majorHAnsi" w:cstheme="majorBidi"/>
          <w:sz w:val="24"/>
          <w:szCs w:val="24"/>
        </w:rPr>
        <w:t>Revie</w:t>
      </w:r>
      <w:r w:rsidR="00D7555F">
        <w:rPr>
          <w:rFonts w:asciiTheme="majorHAnsi" w:eastAsia="Times New Roman" w:hAnsiTheme="majorHAnsi" w:cstheme="majorBidi"/>
          <w:sz w:val="24"/>
          <w:szCs w:val="24"/>
        </w:rPr>
        <w:t>w Trend Data, Determine Root Causes, and Identify Priority Area(s).</w:t>
      </w:r>
      <w:bookmarkEnd w:id="4"/>
      <w:r w:rsidR="008836C7">
        <w:rPr>
          <w:rFonts w:asciiTheme="majorHAnsi" w:eastAsia="Times New Roman" w:hAnsiTheme="majorHAnsi" w:cstheme="majorBidi"/>
          <w:sz w:val="24"/>
          <w:szCs w:val="24"/>
        </w:rPr>
        <w:br/>
      </w:r>
    </w:p>
    <w:p w14:paraId="49E477D8" w14:textId="37A0E688" w:rsidR="00D7555F" w:rsidRDefault="00D7555F" w:rsidP="00D7555F">
      <w:pPr>
        <w:numPr>
          <w:ilvl w:val="0"/>
          <w:numId w:val="2"/>
        </w:numPr>
        <w:contextualSpacing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Identify prior focus areas within your Birth-Kindergarten </w:t>
      </w:r>
      <w:r w:rsidR="008E3D31">
        <w:rPr>
          <w:rFonts w:eastAsia="Times New Roman"/>
          <w:bCs/>
          <w:sz w:val="24"/>
          <w:szCs w:val="24"/>
        </w:rPr>
        <w:t>System</w:t>
      </w:r>
      <w:r>
        <w:rPr>
          <w:rFonts w:eastAsia="Times New Roman"/>
          <w:bCs/>
          <w:sz w:val="24"/>
          <w:szCs w:val="24"/>
        </w:rPr>
        <w:t xml:space="preserve"> and describe the impact of this work, including changes in infrastructure, professional practices, and child/family outcomes.</w:t>
      </w:r>
    </w:p>
    <w:sdt>
      <w:sdtPr>
        <w:rPr>
          <w:rFonts w:eastAsia="Times New Roman"/>
          <w:bCs/>
          <w:sz w:val="24"/>
          <w:szCs w:val="24"/>
        </w:rPr>
        <w:id w:val="559368016"/>
        <w:placeholder>
          <w:docPart w:val="DefaultPlaceholder_-1854013440"/>
        </w:placeholder>
        <w:showingPlcHdr/>
      </w:sdtPr>
      <w:sdtEndPr/>
      <w:sdtContent>
        <w:p w14:paraId="32B8B816" w14:textId="6B8CFC06" w:rsidR="00D6707C" w:rsidRDefault="00D6707C" w:rsidP="00D6707C">
          <w:pPr>
            <w:ind w:left="720"/>
            <w:contextualSpacing/>
            <w:rPr>
              <w:rFonts w:eastAsia="Times New Roman"/>
              <w:bCs/>
              <w:sz w:val="24"/>
              <w:szCs w:val="24"/>
            </w:rPr>
          </w:pPr>
          <w:r w:rsidRPr="00F605A3">
            <w:rPr>
              <w:rStyle w:val="PlaceholderText"/>
            </w:rPr>
            <w:t>Click or tap here to enter text.</w:t>
          </w:r>
        </w:p>
      </w:sdtContent>
    </w:sdt>
    <w:p w14:paraId="1C98BDE2" w14:textId="77777777" w:rsidR="008836C7" w:rsidRPr="00D7555F" w:rsidRDefault="008836C7" w:rsidP="007D423F">
      <w:pPr>
        <w:contextualSpacing/>
        <w:rPr>
          <w:rFonts w:eastAsia="Times New Roman"/>
          <w:bCs/>
          <w:sz w:val="24"/>
          <w:szCs w:val="24"/>
        </w:rPr>
      </w:pPr>
    </w:p>
    <w:p w14:paraId="2AB9485E" w14:textId="77777777" w:rsidR="008E3D31" w:rsidRDefault="00273B6C" w:rsidP="00273B6C">
      <w:pPr>
        <w:numPr>
          <w:ilvl w:val="0"/>
          <w:numId w:val="2"/>
        </w:numPr>
        <w:contextualSpacing/>
        <w:rPr>
          <w:rFonts w:eastAsia="Times New Roman"/>
          <w:bCs/>
          <w:sz w:val="24"/>
          <w:szCs w:val="24"/>
        </w:rPr>
      </w:pPr>
      <w:r w:rsidRPr="00273B6C">
        <w:rPr>
          <w:rFonts w:eastAsia="Times New Roman"/>
          <w:bCs/>
          <w:sz w:val="24"/>
          <w:szCs w:val="24"/>
        </w:rPr>
        <w:t>Identify data</w:t>
      </w:r>
      <w:r w:rsidR="008E3D31">
        <w:rPr>
          <w:rFonts w:eastAsia="Times New Roman"/>
          <w:bCs/>
          <w:sz w:val="24"/>
          <w:szCs w:val="24"/>
        </w:rPr>
        <w:t xml:space="preserve"> points relevant to your system’s </w:t>
      </w:r>
      <w:r w:rsidRPr="00273B6C">
        <w:rPr>
          <w:rFonts w:eastAsia="Times New Roman"/>
          <w:bCs/>
          <w:sz w:val="24"/>
          <w:szCs w:val="24"/>
        </w:rPr>
        <w:t xml:space="preserve">priority area(s). </w:t>
      </w:r>
      <w:r w:rsidR="008E3D31">
        <w:rPr>
          <w:rFonts w:eastAsia="Times New Roman"/>
          <w:bCs/>
          <w:sz w:val="24"/>
          <w:szCs w:val="24"/>
        </w:rPr>
        <w:t>Disaggregate data considering the following categories: participation/enrollment data, natural environment/LRE data, race/ethnicity, socioeconomic status (e.g., Medical Assistance eligibility, FARMS eligibility, or other indicator</w:t>
      </w:r>
      <w:r w:rsidR="00BB3E1D">
        <w:rPr>
          <w:rFonts w:eastAsia="Times New Roman"/>
          <w:bCs/>
          <w:sz w:val="24"/>
          <w:szCs w:val="24"/>
        </w:rPr>
        <w:t>s), English Learner status, etc</w:t>
      </w:r>
      <w:r w:rsidR="008E3D31">
        <w:rPr>
          <w:rFonts w:eastAsia="Times New Roman"/>
          <w:bCs/>
          <w:sz w:val="24"/>
          <w:szCs w:val="24"/>
        </w:rPr>
        <w:t xml:space="preserve">.  </w:t>
      </w:r>
    </w:p>
    <w:p w14:paraId="2119F9A5" w14:textId="69B519C4" w:rsidR="00273B6C" w:rsidRDefault="00273B6C" w:rsidP="008E3D31">
      <w:pPr>
        <w:numPr>
          <w:ilvl w:val="1"/>
          <w:numId w:val="2"/>
        </w:numPr>
        <w:contextualSpacing/>
        <w:rPr>
          <w:rFonts w:eastAsia="Times New Roman"/>
          <w:bCs/>
          <w:sz w:val="24"/>
          <w:szCs w:val="24"/>
        </w:rPr>
      </w:pPr>
      <w:r w:rsidRPr="00273B6C">
        <w:rPr>
          <w:rFonts w:eastAsia="Times New Roman"/>
          <w:bCs/>
          <w:sz w:val="24"/>
          <w:szCs w:val="24"/>
        </w:rPr>
        <w:t xml:space="preserve">Compare </w:t>
      </w:r>
      <w:r w:rsidR="00104C2A">
        <w:rPr>
          <w:rFonts w:eastAsia="Times New Roman"/>
          <w:bCs/>
          <w:sz w:val="24"/>
          <w:szCs w:val="24"/>
        </w:rPr>
        <w:t>historical disaggregated data to current data</w:t>
      </w:r>
      <w:r w:rsidR="008836C7">
        <w:rPr>
          <w:rFonts w:eastAsia="Times New Roman"/>
          <w:bCs/>
          <w:sz w:val="24"/>
          <w:szCs w:val="24"/>
        </w:rPr>
        <w:t xml:space="preserve"> </w:t>
      </w:r>
    </w:p>
    <w:p w14:paraId="7C8AEAF5" w14:textId="50D8500B" w:rsidR="008836C7" w:rsidRDefault="008836C7" w:rsidP="008E3D31">
      <w:pPr>
        <w:numPr>
          <w:ilvl w:val="1"/>
          <w:numId w:val="2"/>
        </w:numPr>
        <w:contextualSpacing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Attach data</w:t>
      </w:r>
    </w:p>
    <w:sdt>
      <w:sdtPr>
        <w:rPr>
          <w:rFonts w:eastAsia="Times New Roman"/>
          <w:bCs/>
          <w:sz w:val="24"/>
          <w:szCs w:val="24"/>
        </w:rPr>
        <w:id w:val="1166592854"/>
        <w:placeholder>
          <w:docPart w:val="DefaultPlaceholder_-1854013440"/>
        </w:placeholder>
        <w:showingPlcHdr/>
      </w:sdtPr>
      <w:sdtEndPr/>
      <w:sdtContent>
        <w:p w14:paraId="7F83D717" w14:textId="7FC4DE7C" w:rsidR="00D6707C" w:rsidRPr="00273B6C" w:rsidRDefault="00D6707C" w:rsidP="00D6707C">
          <w:pPr>
            <w:ind w:left="720"/>
            <w:contextualSpacing/>
            <w:rPr>
              <w:rFonts w:eastAsia="Times New Roman"/>
              <w:bCs/>
              <w:sz w:val="24"/>
              <w:szCs w:val="24"/>
            </w:rPr>
          </w:pPr>
          <w:r w:rsidRPr="00F605A3">
            <w:rPr>
              <w:rStyle w:val="PlaceholderText"/>
            </w:rPr>
            <w:t>Click or tap here to enter text.</w:t>
          </w:r>
        </w:p>
      </w:sdtContent>
    </w:sdt>
    <w:p w14:paraId="4839796C" w14:textId="77777777" w:rsidR="008836C7" w:rsidRDefault="008836C7" w:rsidP="008836C7">
      <w:pPr>
        <w:ind w:left="720"/>
        <w:contextualSpacing/>
        <w:rPr>
          <w:rFonts w:eastAsia="Times New Roman"/>
          <w:bCs/>
          <w:sz w:val="24"/>
          <w:szCs w:val="24"/>
        </w:rPr>
      </w:pPr>
    </w:p>
    <w:p w14:paraId="5FF3F6E1" w14:textId="2FF78516" w:rsidR="00273B6C" w:rsidRDefault="00273B6C" w:rsidP="00273B6C">
      <w:pPr>
        <w:numPr>
          <w:ilvl w:val="0"/>
          <w:numId w:val="2"/>
        </w:numPr>
        <w:contextualSpacing/>
        <w:rPr>
          <w:rFonts w:eastAsia="Times New Roman"/>
          <w:bCs/>
          <w:sz w:val="24"/>
          <w:szCs w:val="24"/>
        </w:rPr>
      </w:pPr>
      <w:r w:rsidRPr="00273B6C">
        <w:rPr>
          <w:rFonts w:eastAsia="Times New Roman"/>
          <w:bCs/>
          <w:sz w:val="24"/>
          <w:szCs w:val="24"/>
        </w:rPr>
        <w:t xml:space="preserve">Consider how your current inclusive </w:t>
      </w:r>
      <w:r w:rsidR="008E3D31">
        <w:rPr>
          <w:rFonts w:eastAsia="Times New Roman"/>
          <w:bCs/>
          <w:sz w:val="24"/>
          <w:szCs w:val="24"/>
          <w:u w:val="single"/>
        </w:rPr>
        <w:t>personnel development</w:t>
      </w:r>
      <w:r w:rsidRPr="00273B6C">
        <w:rPr>
          <w:rFonts w:eastAsia="Times New Roman"/>
          <w:bCs/>
          <w:sz w:val="24"/>
          <w:szCs w:val="24"/>
        </w:rPr>
        <w:t xml:space="preserve"> activities (</w:t>
      </w:r>
      <w:r w:rsidR="008E3D31">
        <w:rPr>
          <w:rFonts w:eastAsia="Times New Roman"/>
          <w:bCs/>
          <w:sz w:val="24"/>
          <w:szCs w:val="24"/>
        </w:rPr>
        <w:t xml:space="preserve">hiring and retention of </w:t>
      </w:r>
      <w:r w:rsidR="008836C7">
        <w:rPr>
          <w:rFonts w:eastAsia="Times New Roman"/>
          <w:bCs/>
          <w:sz w:val="24"/>
          <w:szCs w:val="24"/>
        </w:rPr>
        <w:t>staff</w:t>
      </w:r>
      <w:r w:rsidR="008E3D31">
        <w:rPr>
          <w:rFonts w:eastAsia="Times New Roman"/>
          <w:bCs/>
          <w:sz w:val="24"/>
          <w:szCs w:val="24"/>
        </w:rPr>
        <w:t xml:space="preserve">, professional learning </w:t>
      </w:r>
      <w:r w:rsidRPr="00273B6C">
        <w:rPr>
          <w:rFonts w:eastAsia="Times New Roman"/>
          <w:bCs/>
          <w:sz w:val="24"/>
          <w:szCs w:val="24"/>
        </w:rPr>
        <w:t xml:space="preserve">across service providers/systems/schools, coaching, performance assessment/fidelity) and/or </w:t>
      </w:r>
      <w:r w:rsidRPr="00273B6C">
        <w:rPr>
          <w:rFonts w:eastAsia="Times New Roman"/>
          <w:bCs/>
          <w:sz w:val="24"/>
          <w:szCs w:val="24"/>
          <w:u w:val="single"/>
        </w:rPr>
        <w:t>infrastructure</w:t>
      </w:r>
      <w:r w:rsidRPr="00273B6C">
        <w:rPr>
          <w:rFonts w:eastAsia="Times New Roman"/>
          <w:bCs/>
          <w:sz w:val="24"/>
          <w:szCs w:val="24"/>
        </w:rPr>
        <w:t xml:space="preserve"> (allocation of resources, staffing patterns, use of data, consistent messaging) either support or </w:t>
      </w:r>
      <w:r w:rsidR="008E3D31">
        <w:rPr>
          <w:rFonts w:eastAsia="Times New Roman"/>
          <w:bCs/>
          <w:sz w:val="24"/>
          <w:szCs w:val="24"/>
        </w:rPr>
        <w:t>challenge school readiness for children with disabilities in your system.</w:t>
      </w:r>
    </w:p>
    <w:sdt>
      <w:sdtPr>
        <w:rPr>
          <w:rFonts w:eastAsia="Times New Roman"/>
          <w:bCs/>
          <w:sz w:val="24"/>
          <w:szCs w:val="24"/>
        </w:rPr>
        <w:id w:val="927934763"/>
        <w:placeholder>
          <w:docPart w:val="DefaultPlaceholder_-1854013440"/>
        </w:placeholder>
        <w:showingPlcHdr/>
      </w:sdtPr>
      <w:sdtEndPr/>
      <w:sdtContent>
        <w:p w14:paraId="45B9746F" w14:textId="58977114" w:rsidR="00467A3C" w:rsidRPr="00273B6C" w:rsidRDefault="00467A3C" w:rsidP="00467A3C">
          <w:pPr>
            <w:ind w:left="720"/>
            <w:contextualSpacing/>
            <w:rPr>
              <w:rFonts w:eastAsia="Times New Roman"/>
              <w:bCs/>
              <w:sz w:val="24"/>
              <w:szCs w:val="24"/>
            </w:rPr>
          </w:pPr>
          <w:r w:rsidRPr="00F605A3">
            <w:rPr>
              <w:rStyle w:val="PlaceholderText"/>
            </w:rPr>
            <w:t>Click or tap here to enter text.</w:t>
          </w:r>
        </w:p>
      </w:sdtContent>
    </w:sdt>
    <w:p w14:paraId="2D52FCFE" w14:textId="77777777" w:rsidR="00273B6C" w:rsidRDefault="00273B6C" w:rsidP="008836C7">
      <w:pPr>
        <w:ind w:left="360"/>
        <w:contextualSpacing/>
        <w:jc w:val="both"/>
        <w:rPr>
          <w:sz w:val="24"/>
          <w:szCs w:val="24"/>
        </w:rPr>
      </w:pPr>
    </w:p>
    <w:p w14:paraId="657AF681" w14:textId="09885082" w:rsidR="008836C7" w:rsidRPr="00467A3C" w:rsidRDefault="008836C7" w:rsidP="00467A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836C7">
        <w:rPr>
          <w:rFonts w:eastAsia="Times New Roman"/>
          <w:bCs/>
          <w:sz w:val="24"/>
          <w:szCs w:val="24"/>
        </w:rPr>
        <w:lastRenderedPageBreak/>
        <w:t>Utilize a data analysis strategy (</w:t>
      </w:r>
      <w:r w:rsidR="00467A3C" w:rsidRPr="008836C7">
        <w:rPr>
          <w:rFonts w:eastAsia="Times New Roman"/>
          <w:bCs/>
          <w:sz w:val="24"/>
          <w:szCs w:val="24"/>
        </w:rPr>
        <w:t>e.g.,</w:t>
      </w:r>
      <w:r w:rsidRPr="008836C7">
        <w:rPr>
          <w:rFonts w:eastAsia="Times New Roman"/>
          <w:bCs/>
          <w:sz w:val="24"/>
          <w:szCs w:val="24"/>
        </w:rPr>
        <w:t xml:space="preserve"> 5 Whys, Fishbone) to determine and document possible root causes that impact your comprehensive B-K system.</w:t>
      </w:r>
    </w:p>
    <w:p w14:paraId="638B91F1" w14:textId="3ECB6BE3" w:rsidR="00B8132A" w:rsidRPr="00B8132A" w:rsidRDefault="008836C7" w:rsidP="00B8132A">
      <w:pPr>
        <w:rPr>
          <w:b/>
          <w:bCs/>
          <w:sz w:val="24"/>
          <w:szCs w:val="24"/>
        </w:rPr>
      </w:pPr>
      <w:r w:rsidRPr="00467A3C">
        <w:rPr>
          <w:b/>
          <w:bCs/>
          <w:sz w:val="24"/>
          <w:szCs w:val="24"/>
        </w:rPr>
        <w:t>Summarize your analysis below</w:t>
      </w:r>
    </w:p>
    <w:tbl>
      <w:tblPr>
        <w:tblStyle w:val="TableGrid"/>
        <w:tblW w:w="13680" w:type="dxa"/>
        <w:tblInd w:w="-5" w:type="dxa"/>
        <w:tblLook w:val="04A0" w:firstRow="1" w:lastRow="0" w:firstColumn="1" w:lastColumn="0" w:noHBand="0" w:noVBand="1"/>
        <w:tblCaption w:val="Root Cause Analysis Table"/>
        <w:tblDescription w:val="This table is used to identidy data trends over time and root causes by answering two questions: (1) what's is working? (2) what's not working?"/>
      </w:tblPr>
      <w:tblGrid>
        <w:gridCol w:w="2520"/>
        <w:gridCol w:w="6570"/>
        <w:gridCol w:w="4590"/>
      </w:tblGrid>
      <w:tr w:rsidR="00467A3C" w:rsidRPr="00273B6C" w14:paraId="35D27E16" w14:textId="77777777" w:rsidTr="00A74605">
        <w:trPr>
          <w:trHeight w:val="643"/>
          <w:tblHeader/>
        </w:trPr>
        <w:tc>
          <w:tcPr>
            <w:tcW w:w="2520" w:type="dxa"/>
            <w:shd w:val="clear" w:color="auto" w:fill="FBE4D5" w:themeFill="accent2" w:themeFillTint="33"/>
            <w:vAlign w:val="center"/>
          </w:tcPr>
          <w:p w14:paraId="73869426" w14:textId="77777777" w:rsidR="00467A3C" w:rsidRPr="00467A3C" w:rsidRDefault="00467A3C" w:rsidP="002135BA">
            <w:pPr>
              <w:jc w:val="center"/>
              <w:rPr>
                <w:b/>
                <w:bCs/>
                <w:sz w:val="24"/>
                <w:szCs w:val="24"/>
              </w:rPr>
            </w:pPr>
            <w:r w:rsidRPr="00467A3C">
              <w:rPr>
                <w:b/>
                <w:bCs/>
                <w:sz w:val="24"/>
                <w:szCs w:val="24"/>
              </w:rPr>
              <w:t>Data Source and Trend</w:t>
            </w:r>
            <w:r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6570" w:type="dxa"/>
            <w:shd w:val="clear" w:color="auto" w:fill="FBE4D5" w:themeFill="accent2" w:themeFillTint="33"/>
            <w:vAlign w:val="center"/>
          </w:tcPr>
          <w:p w14:paraId="0CEE62FB" w14:textId="77777777" w:rsidR="00467A3C" w:rsidRPr="00467A3C" w:rsidRDefault="00467A3C" w:rsidP="002135BA">
            <w:pPr>
              <w:jc w:val="center"/>
              <w:rPr>
                <w:b/>
                <w:bCs/>
                <w:sz w:val="24"/>
                <w:szCs w:val="24"/>
              </w:rPr>
            </w:pPr>
            <w:r w:rsidRPr="00467A3C">
              <w:rPr>
                <w:b/>
                <w:bCs/>
                <w:sz w:val="24"/>
                <w:szCs w:val="24"/>
              </w:rPr>
              <w:t>Root Cause Analysis</w:t>
            </w:r>
          </w:p>
        </w:tc>
        <w:tc>
          <w:tcPr>
            <w:tcW w:w="4590" w:type="dxa"/>
            <w:shd w:val="clear" w:color="auto" w:fill="FBE4D5" w:themeFill="accent2" w:themeFillTint="33"/>
            <w:vAlign w:val="center"/>
          </w:tcPr>
          <w:p w14:paraId="3057DD53" w14:textId="77777777" w:rsidR="00467A3C" w:rsidRPr="00467A3C" w:rsidRDefault="00467A3C" w:rsidP="002135BA">
            <w:pPr>
              <w:jc w:val="center"/>
              <w:rPr>
                <w:b/>
                <w:bCs/>
                <w:sz w:val="24"/>
                <w:szCs w:val="24"/>
              </w:rPr>
            </w:pPr>
            <w:r w:rsidRPr="00467A3C">
              <w:rPr>
                <w:b/>
                <w:bCs/>
                <w:sz w:val="24"/>
                <w:szCs w:val="24"/>
              </w:rPr>
              <w:t>Impact on School Readiness</w:t>
            </w:r>
          </w:p>
        </w:tc>
      </w:tr>
      <w:tr w:rsidR="004D5C02" w:rsidRPr="00273B6C" w14:paraId="5471B2B8" w14:textId="77777777" w:rsidTr="009D635D">
        <w:trPr>
          <w:trHeight w:val="530"/>
        </w:trPr>
        <w:tc>
          <w:tcPr>
            <w:tcW w:w="2520" w:type="dxa"/>
            <w:vAlign w:val="center"/>
          </w:tcPr>
          <w:p w14:paraId="673BF006" w14:textId="77777777" w:rsidR="004D5C02" w:rsidRPr="00273B6C" w:rsidRDefault="004D5C02" w:rsidP="002135B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570" w:type="dxa"/>
            <w:tcBorders>
              <w:bottom w:val="single" w:sz="4" w:space="0" w:color="auto"/>
            </w:tcBorders>
            <w:vAlign w:val="center"/>
          </w:tcPr>
          <w:p w14:paraId="5D4F21FD" w14:textId="77777777" w:rsidR="004D5C02" w:rsidRPr="00273B6C" w:rsidRDefault="004D5C02" w:rsidP="002135B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590" w:type="dxa"/>
            <w:tcBorders>
              <w:left w:val="nil"/>
              <w:bottom w:val="single" w:sz="4" w:space="0" w:color="auto"/>
            </w:tcBorders>
          </w:tcPr>
          <w:p w14:paraId="3FD7CA1E" w14:textId="77777777" w:rsidR="004D5C02" w:rsidRPr="00273B6C" w:rsidRDefault="004D5C02" w:rsidP="002135BA">
            <w:pPr>
              <w:jc w:val="center"/>
              <w:rPr>
                <w:sz w:val="24"/>
                <w:szCs w:val="24"/>
              </w:rPr>
            </w:pPr>
          </w:p>
        </w:tc>
      </w:tr>
      <w:tr w:rsidR="004D5C02" w:rsidRPr="00273B6C" w14:paraId="3680AAFD" w14:textId="77777777" w:rsidTr="00C8388A">
        <w:trPr>
          <w:trHeight w:val="530"/>
        </w:trPr>
        <w:tc>
          <w:tcPr>
            <w:tcW w:w="2520" w:type="dxa"/>
            <w:vAlign w:val="bottom"/>
          </w:tcPr>
          <w:p w14:paraId="28E2242C" w14:textId="77777777" w:rsidR="004D5C02" w:rsidRPr="00273B6C" w:rsidRDefault="004D5C02" w:rsidP="002135BA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6570" w:type="dxa"/>
            <w:tcBorders>
              <w:bottom w:val="single" w:sz="4" w:space="0" w:color="auto"/>
            </w:tcBorders>
          </w:tcPr>
          <w:p w14:paraId="3B2B0399" w14:textId="77777777" w:rsidR="004D5C02" w:rsidRPr="00273B6C" w:rsidRDefault="004D5C02" w:rsidP="002135BA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4590" w:type="dxa"/>
            <w:tcBorders>
              <w:left w:val="nil"/>
              <w:bottom w:val="single" w:sz="4" w:space="0" w:color="auto"/>
            </w:tcBorders>
          </w:tcPr>
          <w:p w14:paraId="7C35C983" w14:textId="77777777" w:rsidR="004D5C02" w:rsidRPr="00273B6C" w:rsidRDefault="004D5C02" w:rsidP="002135BA">
            <w:pPr>
              <w:jc w:val="right"/>
              <w:rPr>
                <w:sz w:val="24"/>
                <w:szCs w:val="24"/>
              </w:rPr>
            </w:pPr>
          </w:p>
        </w:tc>
      </w:tr>
      <w:tr w:rsidR="004D5C02" w:rsidRPr="00273B6C" w14:paraId="14A62938" w14:textId="77777777" w:rsidTr="00216F88">
        <w:trPr>
          <w:trHeight w:val="530"/>
        </w:trPr>
        <w:tc>
          <w:tcPr>
            <w:tcW w:w="2520" w:type="dxa"/>
            <w:vAlign w:val="bottom"/>
          </w:tcPr>
          <w:p w14:paraId="012C8441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  <w:tc>
          <w:tcPr>
            <w:tcW w:w="6570" w:type="dxa"/>
            <w:tcBorders>
              <w:top w:val="single" w:sz="4" w:space="0" w:color="auto"/>
              <w:bottom w:val="single" w:sz="4" w:space="0" w:color="auto"/>
            </w:tcBorders>
          </w:tcPr>
          <w:p w14:paraId="0D480AD1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FD39FCC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</w:tr>
      <w:tr w:rsidR="004D5C02" w:rsidRPr="00273B6C" w14:paraId="366E16A6" w14:textId="77777777" w:rsidTr="007E0954">
        <w:trPr>
          <w:trHeight w:val="665"/>
        </w:trPr>
        <w:tc>
          <w:tcPr>
            <w:tcW w:w="2520" w:type="dxa"/>
            <w:vAlign w:val="bottom"/>
          </w:tcPr>
          <w:p w14:paraId="45880BD8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  <w:tc>
          <w:tcPr>
            <w:tcW w:w="6570" w:type="dxa"/>
            <w:tcBorders>
              <w:top w:val="single" w:sz="4" w:space="0" w:color="auto"/>
              <w:bottom w:val="single" w:sz="4" w:space="0" w:color="auto"/>
            </w:tcBorders>
          </w:tcPr>
          <w:p w14:paraId="6C1506DF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DB57C4A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</w:tr>
      <w:tr w:rsidR="004D5C02" w:rsidRPr="00273B6C" w14:paraId="265EED25" w14:textId="77777777" w:rsidTr="00460C0B">
        <w:trPr>
          <w:trHeight w:val="665"/>
        </w:trPr>
        <w:tc>
          <w:tcPr>
            <w:tcW w:w="2520" w:type="dxa"/>
            <w:vAlign w:val="bottom"/>
          </w:tcPr>
          <w:p w14:paraId="3867AA35" w14:textId="77777777" w:rsidR="004D5C02" w:rsidRPr="00273B6C" w:rsidRDefault="004D5C02" w:rsidP="002135BA">
            <w:pPr>
              <w:rPr>
                <w:sz w:val="24"/>
                <w:szCs w:val="24"/>
              </w:rPr>
            </w:pPr>
            <w:bookmarkStart w:id="5" w:name="_Hlk99692081"/>
          </w:p>
        </w:tc>
        <w:tc>
          <w:tcPr>
            <w:tcW w:w="6570" w:type="dxa"/>
            <w:tcBorders>
              <w:top w:val="single" w:sz="4" w:space="0" w:color="auto"/>
            </w:tcBorders>
          </w:tcPr>
          <w:p w14:paraId="2FA98343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nil"/>
            </w:tcBorders>
          </w:tcPr>
          <w:p w14:paraId="151D76B0" w14:textId="77777777" w:rsidR="004D5C02" w:rsidRPr="00273B6C" w:rsidRDefault="004D5C0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1C9E9A77" w14:textId="77777777" w:rsidTr="0006797D">
        <w:trPr>
          <w:trHeight w:val="665"/>
        </w:trPr>
        <w:tc>
          <w:tcPr>
            <w:tcW w:w="2520" w:type="dxa"/>
          </w:tcPr>
          <w:p w14:paraId="5B64D84F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6570" w:type="dxa"/>
          </w:tcPr>
          <w:p w14:paraId="7CDEB0C8" w14:textId="77777777" w:rsidR="00855AA2" w:rsidRPr="00855AA2" w:rsidRDefault="00855AA2" w:rsidP="002135B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4590" w:type="dxa"/>
          </w:tcPr>
          <w:p w14:paraId="0630E3C4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64FBBE22" w14:textId="77777777" w:rsidTr="003A78E4">
        <w:trPr>
          <w:trHeight w:val="665"/>
        </w:trPr>
        <w:tc>
          <w:tcPr>
            <w:tcW w:w="2520" w:type="dxa"/>
          </w:tcPr>
          <w:p w14:paraId="0B988CEB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6570" w:type="dxa"/>
          </w:tcPr>
          <w:p w14:paraId="4606096B" w14:textId="77777777" w:rsidR="00855AA2" w:rsidRPr="00855AA2" w:rsidRDefault="00855AA2" w:rsidP="002135BA">
            <w:pPr>
              <w:rPr>
                <w:i/>
                <w:iCs/>
                <w:sz w:val="24"/>
                <w:szCs w:val="24"/>
              </w:rPr>
            </w:pPr>
          </w:p>
        </w:tc>
        <w:tc>
          <w:tcPr>
            <w:tcW w:w="4590" w:type="dxa"/>
          </w:tcPr>
          <w:p w14:paraId="70A42A68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368DEC96" w14:textId="77777777" w:rsidTr="0097635C">
        <w:trPr>
          <w:trHeight w:val="665"/>
        </w:trPr>
        <w:tc>
          <w:tcPr>
            <w:tcW w:w="2520" w:type="dxa"/>
          </w:tcPr>
          <w:p w14:paraId="11D99453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6570" w:type="dxa"/>
          </w:tcPr>
          <w:p w14:paraId="40BA1B5A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590" w:type="dxa"/>
          </w:tcPr>
          <w:p w14:paraId="3EB811C1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2914D9D9" w14:textId="77777777" w:rsidTr="00AC08C1">
        <w:trPr>
          <w:trHeight w:val="665"/>
        </w:trPr>
        <w:tc>
          <w:tcPr>
            <w:tcW w:w="2520" w:type="dxa"/>
          </w:tcPr>
          <w:p w14:paraId="7DB9F74D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6570" w:type="dxa"/>
          </w:tcPr>
          <w:p w14:paraId="6386F921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590" w:type="dxa"/>
          </w:tcPr>
          <w:p w14:paraId="4C105189" w14:textId="77777777" w:rsidR="00855AA2" w:rsidRPr="00273B6C" w:rsidRDefault="00855AA2" w:rsidP="002135BA">
            <w:pPr>
              <w:rPr>
                <w:sz w:val="24"/>
                <w:szCs w:val="24"/>
              </w:rPr>
            </w:pPr>
          </w:p>
        </w:tc>
      </w:tr>
      <w:bookmarkEnd w:id="5"/>
    </w:tbl>
    <w:p w14:paraId="7D7EE9D9" w14:textId="29EF57DA" w:rsidR="00A74605" w:rsidRDefault="00A74605" w:rsidP="00A74605"/>
    <w:p w14:paraId="605B4EEA" w14:textId="7241D523" w:rsidR="00B8132A" w:rsidRDefault="00A74605" w:rsidP="00A74605">
      <w:pPr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aps/>
          <w:sz w:val="24"/>
          <w:szCs w:val="24"/>
        </w:rPr>
        <w:br w:type="page"/>
      </w:r>
    </w:p>
    <w:p w14:paraId="45FDCF9F" w14:textId="77777777" w:rsidR="00A74605" w:rsidRPr="00273B6C" w:rsidRDefault="00A74605" w:rsidP="00A74605">
      <w:pPr>
        <w:shd w:val="clear" w:color="auto" w:fill="FF8000"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</w:p>
    <w:p w14:paraId="24716E31" w14:textId="629A962D" w:rsidR="00273B6C" w:rsidRDefault="00B8132A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sz w:val="24"/>
          <w:szCs w:val="24"/>
        </w:rPr>
      </w:pPr>
      <w:bookmarkStart w:id="6" w:name="_Toc99641040"/>
      <w:r w:rsidRPr="00B8132A">
        <w:rPr>
          <w:rStyle w:val="Heading2Char"/>
          <w:b/>
          <w:bCs/>
          <w:color w:val="auto"/>
        </w:rPr>
        <w:t>P</w:t>
      </w:r>
      <w:r w:rsidR="00273B6C" w:rsidRPr="00B8132A">
        <w:rPr>
          <w:rStyle w:val="Heading2Char"/>
          <w:b/>
          <w:bCs/>
          <w:color w:val="auto"/>
        </w:rPr>
        <w:t>LAN:</w:t>
      </w:r>
      <w:r w:rsidR="00273B6C" w:rsidRPr="00B8132A">
        <w:rPr>
          <w:rFonts w:asciiTheme="majorHAnsi" w:eastAsiaTheme="majorEastAsia" w:hAnsiTheme="majorHAnsi" w:cstheme="majorBidi"/>
          <w:b/>
          <w:caps/>
          <w:sz w:val="24"/>
          <w:szCs w:val="24"/>
        </w:rPr>
        <w:t xml:space="preserve"> </w:t>
      </w:r>
      <w:r w:rsidR="00B34164" w:rsidRPr="00B34164">
        <w:rPr>
          <w:rFonts w:asciiTheme="majorHAnsi" w:eastAsiaTheme="majorEastAsia" w:hAnsiTheme="majorHAnsi" w:cstheme="majorBidi"/>
          <w:sz w:val="24"/>
          <w:szCs w:val="24"/>
        </w:rPr>
        <w:t xml:space="preserve">Identify Priority Goal </w:t>
      </w:r>
      <w:r w:rsidR="00572DC1" w:rsidRPr="00B34164">
        <w:rPr>
          <w:rFonts w:asciiTheme="majorHAnsi" w:eastAsiaTheme="majorEastAsia" w:hAnsiTheme="majorHAnsi" w:cstheme="majorBidi"/>
          <w:sz w:val="24"/>
          <w:szCs w:val="24"/>
        </w:rPr>
        <w:t>and</w:t>
      </w:r>
      <w:r w:rsidR="00B34164" w:rsidRPr="00B34164">
        <w:rPr>
          <w:rFonts w:asciiTheme="majorHAnsi" w:eastAsiaTheme="majorEastAsia" w:hAnsiTheme="majorHAnsi" w:cstheme="majorBidi"/>
          <w:sz w:val="24"/>
          <w:szCs w:val="24"/>
        </w:rPr>
        <w:t xml:space="preserve"> Strategy/Evidence-Based Practice(S) To Be Implemented</w:t>
      </w:r>
      <w:bookmarkEnd w:id="6"/>
    </w:p>
    <w:p w14:paraId="72B9A479" w14:textId="77777777" w:rsidR="00A74605" w:rsidRDefault="00BB3E1D" w:rsidP="00A74605">
      <w:r>
        <w:t>Identify one or more priority goals and the strategy or evid</w:t>
      </w:r>
      <w:r w:rsidR="00572DC1">
        <w:t>e</w:t>
      </w:r>
      <w:r>
        <w:t xml:space="preserve">nce-based practices to be </w:t>
      </w:r>
      <w:r w:rsidR="00572DC1">
        <w:t>implemented</w:t>
      </w:r>
      <w:r>
        <w:t xml:space="preserve"> to elevate school readiness.  Goals and activities should se</w:t>
      </w:r>
      <w:r w:rsidR="00572DC1">
        <w:t xml:space="preserve">rve </w:t>
      </w:r>
      <w:r>
        <w:t>as</w:t>
      </w:r>
      <w:r w:rsidR="00572DC1">
        <w:t xml:space="preserve"> </w:t>
      </w:r>
      <w:r>
        <w:t>a catalyst for the development of a sustain</w:t>
      </w:r>
      <w:r w:rsidR="00572DC1">
        <w:t>able</w:t>
      </w:r>
      <w:r>
        <w:t xml:space="preserve">, integrated system.  Goals may target selected schools, regions, </w:t>
      </w:r>
      <w:r w:rsidR="00A74605">
        <w:t>programs,</w:t>
      </w:r>
      <w:r w:rsidR="00572DC1">
        <w:t xml:space="preserve"> or groups of children/students.</w:t>
      </w:r>
    </w:p>
    <w:p w14:paraId="74A2CC9F" w14:textId="1FF634F2" w:rsidR="00CF3508" w:rsidRPr="00A74605" w:rsidRDefault="00CF3508" w:rsidP="00A74605">
      <w:bookmarkStart w:id="7" w:name="_Toc99641041"/>
      <w:r w:rsidRPr="00A74605">
        <w:rPr>
          <w:rStyle w:val="Heading3Char"/>
          <w:b/>
          <w:bCs/>
          <w:color w:val="auto"/>
        </w:rPr>
        <w:t>GOAL 1</w:t>
      </w:r>
      <w:bookmarkEnd w:id="7"/>
      <w:r>
        <w:rPr>
          <w:rFonts w:asciiTheme="majorHAnsi" w:eastAsiaTheme="majorEastAsia" w:hAnsiTheme="majorHAnsi" w:cstheme="majorBidi"/>
          <w:caps/>
          <w:sz w:val="24"/>
          <w:szCs w:val="24"/>
        </w:rPr>
        <w:t>:</w:t>
      </w:r>
    </w:p>
    <w:tbl>
      <w:tblPr>
        <w:tblStyle w:val="TableGrid"/>
        <w:tblW w:w="13680" w:type="dxa"/>
        <w:tblInd w:w="-5" w:type="dxa"/>
        <w:tblLook w:val="04A0" w:firstRow="1" w:lastRow="0" w:firstColumn="1" w:lastColumn="0" w:noHBand="0" w:noVBand="1"/>
        <w:tblCaption w:val="Planning Table"/>
        <w:tblDescription w:val="This table provides an Early Childhood example of a plan that identifies a priority goal and a strategy/evidence-based practice(s) to be implemented."/>
      </w:tblPr>
      <w:tblGrid>
        <w:gridCol w:w="6938"/>
        <w:gridCol w:w="3535"/>
        <w:gridCol w:w="3207"/>
      </w:tblGrid>
      <w:tr w:rsidR="00AC6A02" w:rsidRPr="00273B6C" w14:paraId="0F981AA0" w14:textId="77777777" w:rsidTr="00486AA6">
        <w:trPr>
          <w:trHeight w:val="890"/>
          <w:tblHeader/>
        </w:trPr>
        <w:tc>
          <w:tcPr>
            <w:tcW w:w="6938" w:type="dxa"/>
          </w:tcPr>
          <w:p w14:paraId="2490DA76" w14:textId="77777777" w:rsidR="00AC6A02" w:rsidRDefault="00BB3E1D" w:rsidP="00A74605">
            <w:pPr>
              <w:rPr>
                <w:rFonts w:eastAsia="Times New Roman" w:cstheme="majorHAnsi"/>
                <w:b/>
              </w:rPr>
            </w:pPr>
            <w:r>
              <w:rPr>
                <w:rFonts w:eastAsia="Times New Roman" w:cstheme="majorHAnsi"/>
                <w:b/>
              </w:rPr>
              <w:t>Priority Area(s) addressed in Goal 1:</w:t>
            </w:r>
          </w:p>
          <w:p w14:paraId="6419AD84" w14:textId="2BE26EFB" w:rsidR="00BB3E1D" w:rsidRPr="00A74605" w:rsidRDefault="00D9383F" w:rsidP="00A74605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607318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605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BB3E1D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Natural and Inclusive Practices </w:t>
            </w:r>
          </w:p>
          <w:p w14:paraId="48229A30" w14:textId="68615ABB" w:rsidR="00BB3E1D" w:rsidRPr="00A74605" w:rsidRDefault="00D9383F" w:rsidP="00A74605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</w:rPr>
                <w:id w:val="1676843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605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A7460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r w:rsidR="00BB3E1D" w:rsidRPr="00A7460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velopment, Implementation, and Evaluation of Effective IFSPs and IEPs</w:t>
            </w:r>
          </w:p>
          <w:p w14:paraId="7281F93A" w14:textId="7A126F3A" w:rsidR="00BB3E1D" w:rsidRPr="00A74605" w:rsidRDefault="00D9383F" w:rsidP="00A74605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-2041421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605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BB3E1D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>Cross-Disciplinary Teaming Practices and Family Partnerships</w:t>
            </w:r>
          </w:p>
          <w:p w14:paraId="7F432572" w14:textId="168B5B0D" w:rsidR="00BB3E1D" w:rsidRPr="00A74605" w:rsidRDefault="00D9383F" w:rsidP="00A74605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1511255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605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BB3E1D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>Job-Embedded, Inclusive Professional Learning and Coaching</w:t>
            </w:r>
          </w:p>
          <w:p w14:paraId="4E007E86" w14:textId="6A1EE9DF" w:rsidR="00BB3E1D" w:rsidRPr="00A74605" w:rsidRDefault="00D9383F" w:rsidP="00A74605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-1079286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4605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BB3E1D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>Evidence Based Intervention Practices (including assessment and progress monitoring)</w:t>
            </w:r>
          </w:p>
          <w:p w14:paraId="0402BB1E" w14:textId="77777777" w:rsidR="00BB3E1D" w:rsidRPr="00273B6C" w:rsidRDefault="00BB3E1D" w:rsidP="00295CDE">
            <w:pPr>
              <w:jc w:val="center"/>
              <w:rPr>
                <w:rFonts w:eastAsia="Times New Roman" w:cstheme="majorHAnsi"/>
                <w:b/>
              </w:rPr>
            </w:pPr>
          </w:p>
        </w:tc>
        <w:tc>
          <w:tcPr>
            <w:tcW w:w="3535" w:type="dxa"/>
          </w:tcPr>
          <w:p w14:paraId="77D1189B" w14:textId="4C8B6A29" w:rsidR="00AC6A02" w:rsidRPr="00273B6C" w:rsidRDefault="00A2673B" w:rsidP="00273B6C">
            <w:pPr>
              <w:rPr>
                <w:rFonts w:eastAsia="Times New Roman"/>
                <w:b/>
                <w:u w:val="single"/>
              </w:rPr>
            </w:pPr>
            <w:r>
              <w:rPr>
                <w:rFonts w:eastAsia="Times New Roman"/>
                <w:b/>
              </w:rPr>
              <w:t>Federal Accountability</w:t>
            </w:r>
            <w:r w:rsidR="00AC6A02" w:rsidRPr="00273B6C">
              <w:rPr>
                <w:rFonts w:eastAsia="Times New Roman"/>
                <w:b/>
              </w:rPr>
              <w:t xml:space="preserve"> Indicator(s) Impact</w:t>
            </w:r>
            <w:r w:rsidR="00AC6A02" w:rsidRPr="00A2673B">
              <w:rPr>
                <w:rFonts w:eastAsia="Times New Roman"/>
                <w:b/>
              </w:rPr>
              <w:t>:</w:t>
            </w:r>
          </w:p>
          <w:sdt>
            <w:sdtPr>
              <w:rPr>
                <w:rFonts w:cstheme="majorHAnsi"/>
              </w:rPr>
              <w:id w:val="-509600875"/>
              <w:placeholder>
                <w:docPart w:val="25284E67116C40EB92100A2CAA3D6A8D"/>
              </w:placeholder>
              <w:showingPlcHdr/>
            </w:sdtPr>
            <w:sdtEndPr/>
            <w:sdtContent>
              <w:p w14:paraId="2BA9E0AE" w14:textId="77777777" w:rsidR="00AC6A02" w:rsidRPr="00273B6C" w:rsidRDefault="00AC6A02" w:rsidP="00273B6C">
                <w:pPr>
                  <w:rPr>
                    <w:rFonts w:cstheme="majorHAnsi"/>
                  </w:rPr>
                </w:pPr>
                <w:r w:rsidRPr="00273B6C">
                  <w:rPr>
                    <w:color w:val="808080"/>
                    <w:sz w:val="24"/>
                  </w:rPr>
                  <w:t>Click or tap here to enter text.</w:t>
                </w:r>
              </w:p>
            </w:sdtContent>
          </w:sdt>
        </w:tc>
        <w:tc>
          <w:tcPr>
            <w:tcW w:w="3207" w:type="dxa"/>
          </w:tcPr>
          <w:p w14:paraId="77B375F1" w14:textId="77777777" w:rsidR="00AC6A02" w:rsidRDefault="00AC6A02" w:rsidP="00273B6C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Identify Root Cause</w:t>
            </w:r>
            <w:r w:rsidR="00295CDE">
              <w:rPr>
                <w:rFonts w:eastAsia="Times New Roman"/>
                <w:b/>
              </w:rPr>
              <w:t>(s)</w:t>
            </w:r>
            <w:r>
              <w:rPr>
                <w:rFonts w:eastAsia="Times New Roman"/>
                <w:b/>
              </w:rPr>
              <w:t xml:space="preserve"> addressed by Goal Statement 1</w:t>
            </w:r>
            <w:r w:rsidR="00A74605">
              <w:rPr>
                <w:rFonts w:eastAsia="Times New Roman"/>
                <w:b/>
              </w:rPr>
              <w:t>:</w:t>
            </w:r>
          </w:p>
          <w:sdt>
            <w:sdtPr>
              <w:rPr>
                <w:rFonts w:cstheme="majorHAnsi"/>
              </w:rPr>
              <w:id w:val="1971329009"/>
              <w:placeholder>
                <w:docPart w:val="2CDAFA0F89F4437BAB43E43DF6088BCE"/>
              </w:placeholder>
              <w:showingPlcHdr/>
            </w:sdtPr>
            <w:sdtEndPr/>
            <w:sdtContent>
              <w:p w14:paraId="5F1F4FB3" w14:textId="77777777" w:rsidR="00A74605" w:rsidRDefault="00A74605" w:rsidP="00A74605">
                <w:pPr>
                  <w:rPr>
                    <w:rFonts w:cstheme="majorHAnsi"/>
                  </w:rPr>
                </w:pPr>
                <w:r w:rsidRPr="00273B6C">
                  <w:rPr>
                    <w:color w:val="808080"/>
                    <w:sz w:val="24"/>
                  </w:rPr>
                  <w:t>Click or tap here to enter text.</w:t>
                </w:r>
              </w:p>
            </w:sdtContent>
          </w:sdt>
          <w:p w14:paraId="2F1D3C1E" w14:textId="52F40D6A" w:rsidR="00A74605" w:rsidRPr="00273B6C" w:rsidRDefault="00A74605" w:rsidP="00273B6C">
            <w:pPr>
              <w:rPr>
                <w:rFonts w:eastAsia="Times New Roman"/>
                <w:b/>
              </w:rPr>
            </w:pPr>
          </w:p>
        </w:tc>
      </w:tr>
      <w:tr w:rsidR="00AC6A02" w:rsidRPr="00273B6C" w14:paraId="4FB97B9B" w14:textId="77777777" w:rsidTr="00486AA6">
        <w:tc>
          <w:tcPr>
            <w:tcW w:w="13680" w:type="dxa"/>
            <w:gridSpan w:val="3"/>
          </w:tcPr>
          <w:p w14:paraId="594229CA" w14:textId="33908FD8" w:rsidR="00BB3E1D" w:rsidRPr="00486AA6" w:rsidRDefault="00BB3E1D" w:rsidP="00A74605">
            <w:pPr>
              <w:rPr>
                <w:rFonts w:eastAsia="Times New Roman"/>
                <w:bCs/>
                <w:sz w:val="24"/>
                <w:szCs w:val="24"/>
              </w:rPr>
            </w:pPr>
            <w:r w:rsidRPr="00486AA6">
              <w:rPr>
                <w:b/>
                <w:sz w:val="24"/>
                <w:szCs w:val="24"/>
              </w:rPr>
              <w:t>Goal Statement 1</w:t>
            </w:r>
            <w:r w:rsidR="00486AA6" w:rsidRPr="00486AA6">
              <w:rPr>
                <w:b/>
                <w:sz w:val="24"/>
                <w:szCs w:val="24"/>
              </w:rPr>
              <w:t xml:space="preserve"> </w:t>
            </w:r>
            <w:r w:rsidR="00486AA6" w:rsidRPr="00A92E77">
              <w:rPr>
                <w:bCs/>
                <w:sz w:val="24"/>
                <w:szCs w:val="24"/>
              </w:rPr>
              <w:t>[</w:t>
            </w:r>
            <w:r w:rsidRPr="00A92E77">
              <w:rPr>
                <w:rFonts w:eastAsia="Times New Roman"/>
                <w:bCs/>
                <w:sz w:val="24"/>
                <w:szCs w:val="24"/>
              </w:rPr>
              <w:t>Goals</w:t>
            </w:r>
            <w:r w:rsidRPr="00486AA6">
              <w:rPr>
                <w:rFonts w:eastAsia="Times New Roman"/>
                <w:bCs/>
                <w:sz w:val="24"/>
                <w:szCs w:val="24"/>
              </w:rPr>
              <w:t xml:space="preserve"> must be stated in measurable/quantifiable changes in child/family outcomes and/or provider skills/behaviors with projected timelines for completion</w:t>
            </w:r>
            <w:r w:rsidR="00486AA6" w:rsidRPr="00486AA6">
              <w:rPr>
                <w:rFonts w:eastAsia="Times New Roman"/>
                <w:bCs/>
                <w:sz w:val="24"/>
                <w:szCs w:val="24"/>
              </w:rPr>
              <w:t>.]</w:t>
            </w:r>
          </w:p>
          <w:p w14:paraId="5A4A1707" w14:textId="77777777" w:rsidR="00BB3E1D" w:rsidRPr="00273B6C" w:rsidRDefault="00BB3E1D" w:rsidP="00BB3E1D">
            <w:pPr>
              <w:jc w:val="both"/>
              <w:rPr>
                <w:b/>
              </w:rPr>
            </w:pPr>
          </w:p>
          <w:p w14:paraId="67624FEA" w14:textId="77777777" w:rsidR="00BB3E1D" w:rsidRPr="00273B6C" w:rsidRDefault="00D9383F" w:rsidP="00BB3E1D">
            <w:pPr>
              <w:tabs>
                <w:tab w:val="left" w:pos="3444"/>
              </w:tabs>
              <w:jc w:val="both"/>
              <w:rPr>
                <w:b/>
              </w:rPr>
            </w:pPr>
            <w:sdt>
              <w:sdtPr>
                <w:rPr>
                  <w:sz w:val="24"/>
                </w:rPr>
                <w:id w:val="-837698496"/>
                <w:placeholder>
                  <w:docPart w:val="501885490195468C9AF581BBE342C6D2"/>
                </w:placeholder>
                <w:showingPlcHdr/>
              </w:sdtPr>
              <w:sdtEndPr>
                <w:rPr>
                  <w:b/>
                  <w:sz w:val="22"/>
                </w:rPr>
              </w:sdtEndPr>
              <w:sdtContent>
                <w:r w:rsidR="00BB3E1D" w:rsidRPr="00273B6C">
                  <w:rPr>
                    <w:color w:val="808080"/>
                    <w:sz w:val="24"/>
                  </w:rPr>
                  <w:t>Click or tap here to enter text.</w:t>
                </w:r>
              </w:sdtContent>
            </w:sdt>
          </w:p>
          <w:p w14:paraId="41A0C52F" w14:textId="77777777" w:rsidR="00AC6A02" w:rsidRDefault="00AC6A02" w:rsidP="00BB3E1D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BB3E1D" w:rsidRPr="00273B6C" w14:paraId="6F2EA8C7" w14:textId="77777777" w:rsidTr="00486AA6">
        <w:tc>
          <w:tcPr>
            <w:tcW w:w="13680" w:type="dxa"/>
            <w:gridSpan w:val="3"/>
          </w:tcPr>
          <w:p w14:paraId="19C7D9DB" w14:textId="10EBFFBD" w:rsidR="00BB3E1D" w:rsidRPr="00486AA6" w:rsidRDefault="00BB3E1D" w:rsidP="00BB3E1D">
            <w:pPr>
              <w:textAlignment w:val="baseline"/>
              <w:rPr>
                <w:rFonts w:eastAsia="Times New Roman"/>
                <w:bCs/>
                <w:sz w:val="24"/>
                <w:szCs w:val="24"/>
              </w:rPr>
            </w:pPr>
            <w:r w:rsidRPr="00486AA6">
              <w:rPr>
                <w:rFonts w:eastAsia="Times New Roman"/>
                <w:b/>
                <w:sz w:val="24"/>
                <w:szCs w:val="24"/>
              </w:rPr>
              <w:t>Strategy/Evidence-Based Practice(s)</w:t>
            </w:r>
            <w:r w:rsidRPr="00486AA6"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486AA6">
              <w:rPr>
                <w:rFonts w:eastAsia="Times New Roman"/>
                <w:b/>
                <w:sz w:val="24"/>
                <w:szCs w:val="24"/>
              </w:rPr>
              <w:t>to implement to make progress towards the goal.</w:t>
            </w:r>
            <w:r w:rsidRPr="00486AA6"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="00486AA6">
              <w:rPr>
                <w:rFonts w:eastAsia="Times New Roman"/>
                <w:bCs/>
                <w:sz w:val="24"/>
                <w:szCs w:val="24"/>
              </w:rPr>
              <w:t>[</w:t>
            </w:r>
            <w:r w:rsidRPr="00486AA6">
              <w:rPr>
                <w:rFonts w:eastAsia="Times New Roman"/>
                <w:bCs/>
                <w:color w:val="000000"/>
                <w:sz w:val="24"/>
                <w:szCs w:val="24"/>
              </w:rPr>
              <w:t>Strategies/EBPs should address what specifically will be implemented with fidelity to achieve goals by addressing root causes.</w:t>
            </w:r>
            <w:r w:rsidR="00486AA6">
              <w:rPr>
                <w:rFonts w:eastAsia="Times New Roman"/>
                <w:bCs/>
                <w:color w:val="000000"/>
                <w:sz w:val="24"/>
                <w:szCs w:val="24"/>
              </w:rPr>
              <w:t>]</w:t>
            </w:r>
          </w:p>
          <w:sdt>
            <w:sdtPr>
              <w:rPr>
                <w:sz w:val="24"/>
              </w:rPr>
              <w:id w:val="-368144516"/>
              <w:placeholder>
                <w:docPart w:val="0AAC0B2F88BA4A5DBEFBB23F068BA4E1"/>
              </w:placeholder>
              <w:showingPlcHdr/>
            </w:sdtPr>
            <w:sdtEndPr>
              <w:rPr>
                <w:b/>
                <w:sz w:val="22"/>
              </w:rPr>
            </w:sdtEndPr>
            <w:sdtContent>
              <w:p w14:paraId="22FD534B" w14:textId="77777777" w:rsidR="00BB3E1D" w:rsidRPr="00273B6C" w:rsidRDefault="00BB3E1D" w:rsidP="00BB3E1D">
                <w:pPr>
                  <w:jc w:val="both"/>
                </w:pPr>
                <w:r w:rsidRPr="00273B6C">
                  <w:rPr>
                    <w:color w:val="808080"/>
                    <w:sz w:val="24"/>
                  </w:rPr>
                  <w:t>Click or tap here to enter text.</w:t>
                </w:r>
              </w:p>
            </w:sdtContent>
          </w:sdt>
          <w:p w14:paraId="6B712894" w14:textId="77777777" w:rsidR="00BB3E1D" w:rsidRPr="00273B6C" w:rsidRDefault="00BB3E1D" w:rsidP="00273B6C">
            <w:pPr>
              <w:textAlignment w:val="baseline"/>
              <w:rPr>
                <w:rFonts w:eastAsia="Times New Roman"/>
                <w:b/>
              </w:rPr>
            </w:pPr>
          </w:p>
        </w:tc>
      </w:tr>
    </w:tbl>
    <w:p w14:paraId="24ADF7CA" w14:textId="77777777" w:rsidR="00486AA6" w:rsidRDefault="00486AA6">
      <w:pPr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  <w:r>
        <w:rPr>
          <w:rFonts w:ascii="Calibri" w:eastAsia="Times New Roman" w:hAnsi="Calibri" w:cs="Calibri"/>
          <w:b/>
          <w:iCs/>
          <w:color w:val="000000"/>
          <w:sz w:val="20"/>
          <w:szCs w:val="20"/>
        </w:rPr>
        <w:br w:type="page"/>
      </w:r>
    </w:p>
    <w:p w14:paraId="13890AC2" w14:textId="77777777" w:rsidR="00486AA6" w:rsidRPr="00273B6C" w:rsidRDefault="00486AA6" w:rsidP="00486AA6">
      <w:pPr>
        <w:shd w:val="clear" w:color="auto" w:fill="FF8000"/>
        <w:spacing w:after="0"/>
        <w:contextualSpacing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</w:p>
    <w:p w14:paraId="6C0DD399" w14:textId="5F44217D" w:rsidR="00273B6C" w:rsidRPr="00486AA6" w:rsidRDefault="00295CDE" w:rsidP="00715A4A">
      <w:pPr>
        <w:pStyle w:val="Heading2"/>
      </w:pPr>
      <w:r>
        <w:rPr>
          <w:b/>
        </w:rPr>
        <w:br/>
      </w:r>
      <w:bookmarkStart w:id="8" w:name="_Toc99641042"/>
      <w:r w:rsidR="00273B6C" w:rsidRPr="00715A4A">
        <w:rPr>
          <w:rStyle w:val="Heading2Char"/>
          <w:b/>
          <w:bCs/>
          <w:color w:val="auto"/>
        </w:rPr>
        <w:t>IMPLEMENT:</w:t>
      </w:r>
      <w:r w:rsidR="00273B6C" w:rsidRPr="00715A4A">
        <w:rPr>
          <w:b/>
          <w:color w:val="auto"/>
        </w:rPr>
        <w:t xml:space="preserve"> </w:t>
      </w:r>
      <w:r w:rsidRPr="00715A4A">
        <w:rPr>
          <w:color w:val="auto"/>
        </w:rPr>
        <w:t>Identify Personnel Development and/or Infrastructure Implementation/Activities</w:t>
      </w:r>
      <w:r w:rsidR="00572DC1" w:rsidRPr="00715A4A">
        <w:rPr>
          <w:color w:val="auto"/>
        </w:rPr>
        <w:t>.</w:t>
      </w:r>
      <w:bookmarkEnd w:id="8"/>
      <w:r w:rsidR="00572DC1" w:rsidRPr="00715A4A">
        <w:rPr>
          <w:color w:val="auto"/>
        </w:rPr>
        <w:t xml:space="preserve">  </w:t>
      </w:r>
    </w:p>
    <w:p w14:paraId="53C59878" w14:textId="77777777" w:rsidR="00486AA6" w:rsidRPr="00295CDE" w:rsidRDefault="00486AA6" w:rsidP="00486AA6">
      <w:pPr>
        <w:contextualSpacing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688"/>
        <w:gridCol w:w="1375"/>
        <w:gridCol w:w="4443"/>
        <w:gridCol w:w="2081"/>
        <w:gridCol w:w="10"/>
        <w:gridCol w:w="1965"/>
      </w:tblGrid>
      <w:tr w:rsidR="00855AA2" w:rsidRPr="00273B6C" w14:paraId="6F052DF8" w14:textId="77777777" w:rsidTr="00855AA2">
        <w:trPr>
          <w:trHeight w:val="638"/>
          <w:tblHeader/>
        </w:trPr>
        <w:tc>
          <w:tcPr>
            <w:tcW w:w="5063" w:type="dxa"/>
            <w:gridSpan w:val="2"/>
            <w:shd w:val="clear" w:color="auto" w:fill="FBE4D5" w:themeFill="accent2" w:themeFillTint="33"/>
            <w:vAlign w:val="center"/>
          </w:tcPr>
          <w:p w14:paraId="457AAF98" w14:textId="1895A1FA" w:rsidR="00855AA2" w:rsidRPr="00715A4A" w:rsidRDefault="00855AA2" w:rsidP="00855AA2">
            <w:pPr>
              <w:jc w:val="center"/>
              <w:rPr>
                <w:b/>
                <w:sz w:val="24"/>
                <w:szCs w:val="24"/>
              </w:rPr>
            </w:pPr>
            <w:bookmarkStart w:id="9" w:name="_Hlk99692934"/>
            <w:r w:rsidRPr="00715A4A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4443" w:type="dxa"/>
            <w:shd w:val="clear" w:color="auto" w:fill="FBE4D5" w:themeFill="accent2" w:themeFillTint="33"/>
            <w:vAlign w:val="center"/>
          </w:tcPr>
          <w:p w14:paraId="0EAF2F31" w14:textId="77777777" w:rsidR="00855AA2" w:rsidRPr="00715A4A" w:rsidRDefault="00855AA2" w:rsidP="00273B6C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o is involved?</w:t>
            </w:r>
          </w:p>
          <w:p w14:paraId="71B21D86" w14:textId="61E8C664" w:rsidR="00855AA2" w:rsidRPr="00715A4A" w:rsidRDefault="00855AA2" w:rsidP="00572DC1">
            <w:pPr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(Selected school(s), programs, regions, and/or groups of children/students)</w:t>
            </w:r>
          </w:p>
        </w:tc>
        <w:tc>
          <w:tcPr>
            <w:tcW w:w="2081" w:type="dxa"/>
            <w:shd w:val="clear" w:color="auto" w:fill="FBE4D5" w:themeFill="accent2" w:themeFillTint="33"/>
          </w:tcPr>
          <w:p w14:paraId="59239CC2" w14:textId="77777777" w:rsidR="00855AA2" w:rsidRPr="00715A4A" w:rsidRDefault="00855AA2" w:rsidP="00273B6C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en will it happen?</w:t>
            </w:r>
          </w:p>
          <w:p w14:paraId="46419AB7" w14:textId="77777777" w:rsidR="00855AA2" w:rsidRPr="00715A4A" w:rsidRDefault="00855AA2" w:rsidP="00273B6C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Month/Year</w:t>
            </w:r>
          </w:p>
        </w:tc>
        <w:tc>
          <w:tcPr>
            <w:tcW w:w="1975" w:type="dxa"/>
            <w:gridSpan w:val="2"/>
            <w:shd w:val="clear" w:color="auto" w:fill="FBE4D5" w:themeFill="accent2" w:themeFillTint="33"/>
            <w:vAlign w:val="center"/>
          </w:tcPr>
          <w:p w14:paraId="5DD928F5" w14:textId="77777777" w:rsidR="00855AA2" w:rsidRPr="00715A4A" w:rsidRDefault="00855AA2" w:rsidP="00273B6C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at is the projected cost?</w:t>
            </w:r>
          </w:p>
        </w:tc>
      </w:tr>
      <w:tr w:rsidR="00273B6C" w:rsidRPr="00273B6C" w14:paraId="09490F7A" w14:textId="77777777" w:rsidTr="00295CDE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-90710129"/>
              <w:placeholder>
                <w:docPart w:val="874D830EFD164FF3942DEF2406E73F33"/>
              </w:placeholder>
              <w:showingPlcHdr/>
            </w:sdtPr>
            <w:sdtEndPr>
              <w:rPr>
                <w:b/>
              </w:rPr>
            </w:sdtEndPr>
            <w:sdtContent>
              <w:p w14:paraId="34C183AC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EE52BA2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951673308"/>
            <w:placeholder>
              <w:docPart w:val="8A5CEC1BF239462DB7186BBCE09BF702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38C7D100" w14:textId="77777777" w:rsidR="00273B6C" w:rsidRPr="00715A4A" w:rsidRDefault="00273B6C" w:rsidP="00273B6C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2102865116"/>
              <w:placeholder>
                <w:docPart w:val="ED57ED3177C24BA8912CEB444C32E5E5"/>
              </w:placeholder>
              <w:showingPlcHdr/>
            </w:sdtPr>
            <w:sdtEndPr>
              <w:rPr>
                <w:b/>
              </w:rPr>
            </w:sdtEndPr>
            <w:sdtContent>
              <w:p w14:paraId="64A9BD3F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ECE0854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2083516967"/>
              <w:placeholder>
                <w:docPart w:val="734D9F429FDD44E6BE09EFDA880803ED"/>
              </w:placeholder>
              <w:showingPlcHdr/>
            </w:sdtPr>
            <w:sdtEndPr>
              <w:rPr>
                <w:b/>
              </w:rPr>
            </w:sdtEndPr>
            <w:sdtContent>
              <w:p w14:paraId="212274AE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1E2FBD8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541007642"/>
              <w:placeholder>
                <w:docPart w:val="AFBA5894C0D84FB286BBB9216EDDDFDA"/>
              </w:placeholder>
              <w:showingPlcHdr/>
            </w:sdtPr>
            <w:sdtEndPr>
              <w:rPr>
                <w:b/>
              </w:rPr>
            </w:sdtEndPr>
            <w:sdtContent>
              <w:p w14:paraId="3BE475FF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68F7A06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</w:tr>
      <w:tr w:rsidR="00273B6C" w:rsidRPr="00273B6C" w14:paraId="1C47CABA" w14:textId="77777777" w:rsidTr="00295CDE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988130144"/>
              <w:placeholder>
                <w:docPart w:val="AAD4279C8F1A4738A521166112ECEFC0"/>
              </w:placeholder>
              <w:showingPlcHdr/>
            </w:sdtPr>
            <w:sdtEndPr>
              <w:rPr>
                <w:b/>
              </w:rPr>
            </w:sdtEndPr>
            <w:sdtContent>
              <w:p w14:paraId="52E35FE2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7E25384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672716637"/>
            <w:placeholder>
              <w:docPart w:val="3AAACC2C4C9C46BCACD0500B5BC189A9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40AAD6CE" w14:textId="77777777" w:rsidR="00273B6C" w:rsidRPr="00715A4A" w:rsidRDefault="00273B6C" w:rsidP="00273B6C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1230887980"/>
              <w:placeholder>
                <w:docPart w:val="33F059FEADF04DAD90248661F067045A"/>
              </w:placeholder>
              <w:showingPlcHdr/>
            </w:sdtPr>
            <w:sdtEndPr>
              <w:rPr>
                <w:b/>
              </w:rPr>
            </w:sdtEndPr>
            <w:sdtContent>
              <w:p w14:paraId="74FF6D62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6142C8F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1434717437"/>
              <w:placeholder>
                <w:docPart w:val="90FED341CFB44255AEF854E1815A8CB3"/>
              </w:placeholder>
              <w:showingPlcHdr/>
            </w:sdtPr>
            <w:sdtEndPr>
              <w:rPr>
                <w:b/>
              </w:rPr>
            </w:sdtEndPr>
            <w:sdtContent>
              <w:p w14:paraId="4EFE296A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7879B95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465355662"/>
              <w:placeholder>
                <w:docPart w:val="2C19CE3222F342368C20CD72D26BC210"/>
              </w:placeholder>
              <w:showingPlcHdr/>
            </w:sdtPr>
            <w:sdtEndPr>
              <w:rPr>
                <w:b/>
              </w:rPr>
            </w:sdtEndPr>
            <w:sdtContent>
              <w:p w14:paraId="78684EF5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4AA172C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</w:tr>
      <w:tr w:rsidR="00273B6C" w:rsidRPr="00273B6C" w14:paraId="462CDA35" w14:textId="77777777" w:rsidTr="00295CDE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559138668"/>
              <w:placeholder>
                <w:docPart w:val="27DB355B73784C8AAAC1FA5DF4ED7C28"/>
              </w:placeholder>
              <w:showingPlcHdr/>
            </w:sdtPr>
            <w:sdtEndPr>
              <w:rPr>
                <w:b/>
              </w:rPr>
            </w:sdtEndPr>
            <w:sdtContent>
              <w:p w14:paraId="09390FF3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D25909A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910383358"/>
            <w:placeholder>
              <w:docPart w:val="E4A9DBA51AEA49B6958D390ACAE2FF16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55294E0B" w14:textId="77777777" w:rsidR="00273B6C" w:rsidRPr="00715A4A" w:rsidRDefault="00273B6C" w:rsidP="00273B6C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1606024936"/>
              <w:placeholder>
                <w:docPart w:val="B5913CD5570C4B52AE1442A74331625C"/>
              </w:placeholder>
              <w:showingPlcHdr/>
            </w:sdtPr>
            <w:sdtEndPr>
              <w:rPr>
                <w:b/>
              </w:rPr>
            </w:sdtEndPr>
            <w:sdtContent>
              <w:p w14:paraId="2CA3DDA1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57A36F7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445471688"/>
              <w:placeholder>
                <w:docPart w:val="FBFF5CFD664743D4B23459A292C4463B"/>
              </w:placeholder>
              <w:showingPlcHdr/>
            </w:sdtPr>
            <w:sdtEndPr>
              <w:rPr>
                <w:b/>
              </w:rPr>
            </w:sdtEndPr>
            <w:sdtContent>
              <w:p w14:paraId="5C9B7486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2D22DDE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1872067649"/>
              <w:placeholder>
                <w:docPart w:val="72C08C70AFD444AEBA5197F2FE6A1E69"/>
              </w:placeholder>
              <w:showingPlcHdr/>
            </w:sdtPr>
            <w:sdtEndPr>
              <w:rPr>
                <w:b/>
              </w:rPr>
            </w:sdtEndPr>
            <w:sdtContent>
              <w:p w14:paraId="64367AC8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9114265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</w:tr>
      <w:tr w:rsidR="00273B6C" w:rsidRPr="00273B6C" w14:paraId="0A06144D" w14:textId="77777777" w:rsidTr="00295CDE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1965771337"/>
              <w:placeholder>
                <w:docPart w:val="5ED31DFC37C444468802CF962B513D54"/>
              </w:placeholder>
              <w:showingPlcHdr/>
            </w:sdtPr>
            <w:sdtEndPr>
              <w:rPr>
                <w:b/>
              </w:rPr>
            </w:sdtEndPr>
            <w:sdtContent>
              <w:p w14:paraId="41BC01F7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4A42AFC" w14:textId="77777777" w:rsidR="00273B6C" w:rsidRPr="00715A4A" w:rsidRDefault="00273B6C" w:rsidP="00273B6C">
            <w:pPr>
              <w:rPr>
                <w:rFonts w:cstheme="majorHAnsi"/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016120024"/>
            <w:placeholder>
              <w:docPart w:val="A447838170744CE89A61B9421B0BB22E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0911DF9D" w14:textId="77777777" w:rsidR="00273B6C" w:rsidRPr="00715A4A" w:rsidRDefault="00273B6C" w:rsidP="00273B6C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725870228"/>
              <w:placeholder>
                <w:docPart w:val="959562B93080491CA8F0B2808709DE33"/>
              </w:placeholder>
              <w:showingPlcHdr/>
            </w:sdtPr>
            <w:sdtEndPr>
              <w:rPr>
                <w:b/>
              </w:rPr>
            </w:sdtEndPr>
            <w:sdtContent>
              <w:p w14:paraId="0DBC4A41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B794648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453629881"/>
              <w:placeholder>
                <w:docPart w:val="A267979389F74DA1898F543413870C3F"/>
              </w:placeholder>
              <w:showingPlcHdr/>
            </w:sdtPr>
            <w:sdtEndPr>
              <w:rPr>
                <w:b/>
              </w:rPr>
            </w:sdtEndPr>
            <w:sdtContent>
              <w:p w14:paraId="4689E124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28F09A1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1742590422"/>
              <w:placeholder>
                <w:docPart w:val="1C232E0739F7428690DA8AE8FDADFD0C"/>
              </w:placeholder>
              <w:showingPlcHdr/>
            </w:sdtPr>
            <w:sdtEndPr>
              <w:rPr>
                <w:b/>
              </w:rPr>
            </w:sdtEndPr>
            <w:sdtContent>
              <w:p w14:paraId="34714061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7BF8960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</w:tr>
    </w:tbl>
    <w:bookmarkEnd w:id="9"/>
    <w:p w14:paraId="6DDF1926" w14:textId="30A22DF1" w:rsidR="00715A4A" w:rsidRDefault="00715A4A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aps/>
          <w:sz w:val="24"/>
          <w:szCs w:val="24"/>
        </w:rPr>
        <w:t xml:space="preserve">  </w:t>
      </w:r>
    </w:p>
    <w:p w14:paraId="3A6C288D" w14:textId="77777777" w:rsidR="00715A4A" w:rsidRPr="00273B6C" w:rsidRDefault="00715A4A" w:rsidP="00715A4A">
      <w:pPr>
        <w:shd w:val="clear" w:color="auto" w:fill="FF8000"/>
        <w:spacing w:after="0"/>
        <w:contextualSpacing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</w:p>
    <w:p w14:paraId="58C937BD" w14:textId="77777777" w:rsidR="00715A4A" w:rsidRPr="00715A4A" w:rsidRDefault="00715A4A" w:rsidP="00715A4A">
      <w:pPr>
        <w:spacing w:after="0"/>
        <w:contextualSpacing/>
        <w:rPr>
          <w:sz w:val="16"/>
          <w:szCs w:val="16"/>
        </w:rPr>
      </w:pPr>
    </w:p>
    <w:p w14:paraId="52927550" w14:textId="26FBF056" w:rsidR="00273B6C" w:rsidRDefault="00295CDE" w:rsidP="00715A4A">
      <w:pPr>
        <w:pStyle w:val="Heading2"/>
        <w:spacing w:before="0"/>
        <w:contextualSpacing/>
        <w:rPr>
          <w:color w:val="auto"/>
        </w:rPr>
      </w:pPr>
      <w:bookmarkStart w:id="10" w:name="_Toc99641043"/>
      <w:r w:rsidRPr="00715A4A">
        <w:rPr>
          <w:b/>
          <w:bCs/>
          <w:color w:val="auto"/>
        </w:rPr>
        <w:t>T</w:t>
      </w:r>
      <w:r w:rsidR="00273B6C" w:rsidRPr="00715A4A">
        <w:rPr>
          <w:b/>
          <w:bCs/>
          <w:color w:val="auto"/>
        </w:rPr>
        <w:t>RACK:</w:t>
      </w:r>
      <w:r w:rsidR="00273B6C" w:rsidRPr="00715A4A">
        <w:rPr>
          <w:color w:val="auto"/>
        </w:rPr>
        <w:t xml:space="preserve"> Identify Benchmarks to Measure Progres</w:t>
      </w:r>
      <w:r w:rsidR="00715A4A" w:rsidRPr="00715A4A">
        <w:rPr>
          <w:color w:val="auto"/>
        </w:rPr>
        <w:t>s</w:t>
      </w:r>
      <w:bookmarkEnd w:id="10"/>
    </w:p>
    <w:p w14:paraId="2A3FC9CB" w14:textId="77777777" w:rsidR="00715A4A" w:rsidRPr="00715A4A" w:rsidRDefault="00715A4A" w:rsidP="00715A4A">
      <w:pPr>
        <w:rPr>
          <w:sz w:val="16"/>
          <w:szCs w:val="16"/>
        </w:rPr>
      </w:pPr>
    </w:p>
    <w:tbl>
      <w:tblPr>
        <w:tblStyle w:val="TableGrid"/>
        <w:tblW w:w="13567" w:type="dxa"/>
        <w:tblInd w:w="108" w:type="dxa"/>
        <w:tblLook w:val="04A0" w:firstRow="1" w:lastRow="0" w:firstColumn="1" w:lastColumn="0" w:noHBand="0" w:noVBand="1"/>
      </w:tblPr>
      <w:tblGrid>
        <w:gridCol w:w="5197"/>
        <w:gridCol w:w="4230"/>
        <w:gridCol w:w="4140"/>
      </w:tblGrid>
      <w:tr w:rsidR="00273B6C" w:rsidRPr="00273B6C" w14:paraId="44614C54" w14:textId="77777777" w:rsidTr="00855AA2">
        <w:trPr>
          <w:trHeight w:val="577"/>
          <w:tblHeader/>
        </w:trPr>
        <w:tc>
          <w:tcPr>
            <w:tcW w:w="5197" w:type="dxa"/>
            <w:shd w:val="clear" w:color="auto" w:fill="FBE4D5" w:themeFill="accent2" w:themeFillTint="33"/>
          </w:tcPr>
          <w:p w14:paraId="57AB585A" w14:textId="77777777" w:rsidR="00273B6C" w:rsidRPr="00715A4A" w:rsidRDefault="00273B6C" w:rsidP="00273B6C">
            <w:pPr>
              <w:rPr>
                <w:b/>
                <w:sz w:val="24"/>
                <w:szCs w:val="24"/>
              </w:rPr>
            </w:pPr>
            <w:bookmarkStart w:id="11" w:name="_Hlk99692945"/>
            <w:r w:rsidRPr="00715A4A">
              <w:rPr>
                <w:rFonts w:cstheme="majorHAnsi"/>
                <w:b/>
                <w:sz w:val="24"/>
                <w:szCs w:val="24"/>
              </w:rPr>
              <w:t xml:space="preserve">How will it be known that progress is being made? </w:t>
            </w:r>
            <w:r w:rsidRPr="00715A4A">
              <w:rPr>
                <w:rFonts w:cstheme="majorHAnsi"/>
                <w:bCs/>
                <w:i/>
                <w:iCs/>
                <w:sz w:val="24"/>
                <w:szCs w:val="24"/>
              </w:rPr>
              <w:t>(Benchmark/Outcome)</w:t>
            </w:r>
          </w:p>
        </w:tc>
        <w:tc>
          <w:tcPr>
            <w:tcW w:w="4230" w:type="dxa"/>
            <w:shd w:val="clear" w:color="auto" w:fill="FBE4D5" w:themeFill="accent2" w:themeFillTint="33"/>
          </w:tcPr>
          <w:p w14:paraId="636949D0" w14:textId="77777777" w:rsidR="00273B6C" w:rsidRPr="00715A4A" w:rsidRDefault="00273B6C" w:rsidP="00273B6C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What data will be used to measure progress?</w:t>
            </w:r>
          </w:p>
        </w:tc>
        <w:tc>
          <w:tcPr>
            <w:tcW w:w="4140" w:type="dxa"/>
            <w:shd w:val="clear" w:color="auto" w:fill="FBE4D5" w:themeFill="accent2" w:themeFillTint="33"/>
          </w:tcPr>
          <w:p w14:paraId="59419796" w14:textId="77777777" w:rsidR="00273B6C" w:rsidRPr="00715A4A" w:rsidRDefault="00273B6C" w:rsidP="00273B6C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How often will benchmark data be collected?</w:t>
            </w:r>
          </w:p>
        </w:tc>
      </w:tr>
      <w:tr w:rsidR="00273B6C" w:rsidRPr="00273B6C" w14:paraId="370303D3" w14:textId="77777777" w:rsidTr="00855AA2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632242430"/>
              <w:placeholder>
                <w:docPart w:val="DA2C76D0D3ED4B69B5347863CE4544FE"/>
              </w:placeholder>
              <w:showingPlcHdr/>
            </w:sdtPr>
            <w:sdtEndPr>
              <w:rPr>
                <w:b/>
              </w:rPr>
            </w:sdtEndPr>
            <w:sdtContent>
              <w:p w14:paraId="63BA0F80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3F18B4C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984530566"/>
              <w:placeholder>
                <w:docPart w:val="55DE6ABE3EFE44A8977ADE092128DD14"/>
              </w:placeholder>
              <w:showingPlcHdr/>
            </w:sdtPr>
            <w:sdtEndPr>
              <w:rPr>
                <w:b/>
              </w:rPr>
            </w:sdtEndPr>
            <w:sdtContent>
              <w:p w14:paraId="1479CEBC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FFCB9F9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264495440"/>
              <w:placeholder>
                <w:docPart w:val="7AEC4102B0D84C889CBF00CB9A3969F3"/>
              </w:placeholder>
              <w:showingPlcHdr/>
            </w:sdtPr>
            <w:sdtEndPr>
              <w:rPr>
                <w:b/>
              </w:rPr>
            </w:sdtEndPr>
            <w:sdtContent>
              <w:p w14:paraId="3D77375C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1939D37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</w:tr>
      <w:tr w:rsidR="00273B6C" w:rsidRPr="00273B6C" w14:paraId="66A32343" w14:textId="77777777" w:rsidTr="00855AA2">
        <w:trPr>
          <w:trHeight w:val="591"/>
        </w:trPr>
        <w:tc>
          <w:tcPr>
            <w:tcW w:w="5197" w:type="dxa"/>
          </w:tcPr>
          <w:sdt>
            <w:sdtPr>
              <w:rPr>
                <w:sz w:val="24"/>
                <w:szCs w:val="24"/>
              </w:rPr>
              <w:id w:val="-1477911576"/>
              <w:placeholder>
                <w:docPart w:val="13ADB7A8F5B0449BB176B986CD164006"/>
              </w:placeholder>
              <w:showingPlcHdr/>
            </w:sdtPr>
            <w:sdtEndPr>
              <w:rPr>
                <w:b/>
              </w:rPr>
            </w:sdtEndPr>
            <w:sdtContent>
              <w:p w14:paraId="09B67C03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8C04812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sdt>
            <w:sdtPr>
              <w:rPr>
                <w:sz w:val="24"/>
                <w:szCs w:val="24"/>
              </w:rPr>
              <w:id w:val="-1820875001"/>
              <w:placeholder>
                <w:docPart w:val="8F5FD60FEFF94D6F9B4505F11C8ABBF2"/>
              </w:placeholder>
              <w:showingPlcHdr/>
            </w:sdtPr>
            <w:sdtEndPr>
              <w:rPr>
                <w:b/>
              </w:rPr>
            </w:sdtEndPr>
            <w:sdtContent>
              <w:p w14:paraId="4399B13B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A310457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</w:tcPr>
          <w:sdt>
            <w:sdtPr>
              <w:rPr>
                <w:sz w:val="24"/>
                <w:szCs w:val="24"/>
              </w:rPr>
              <w:id w:val="1391464817"/>
              <w:placeholder>
                <w:docPart w:val="EB35D506746B43098782C4D7D837F2C8"/>
              </w:placeholder>
              <w:showingPlcHdr/>
            </w:sdtPr>
            <w:sdtEndPr>
              <w:rPr>
                <w:b/>
              </w:rPr>
            </w:sdtEndPr>
            <w:sdtContent>
              <w:p w14:paraId="45806AA0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A87610D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</w:tr>
      <w:tr w:rsidR="00273B6C" w:rsidRPr="00273B6C" w14:paraId="0290670D" w14:textId="77777777" w:rsidTr="00855AA2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061395665"/>
              <w:placeholder>
                <w:docPart w:val="D9AAEEEDB2794CDBAD8F3C45D89BE8CA"/>
              </w:placeholder>
              <w:showingPlcHdr/>
            </w:sdtPr>
            <w:sdtEndPr>
              <w:rPr>
                <w:b/>
              </w:rPr>
            </w:sdtEndPr>
            <w:sdtContent>
              <w:p w14:paraId="1B8C9EA1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CAE3F6E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718315580"/>
              <w:placeholder>
                <w:docPart w:val="634EDB5DD2194337B5292D0E9F9EB965"/>
              </w:placeholder>
              <w:showingPlcHdr/>
            </w:sdtPr>
            <w:sdtEndPr>
              <w:rPr>
                <w:b/>
              </w:rPr>
            </w:sdtEndPr>
            <w:sdtContent>
              <w:p w14:paraId="43C460F6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FC89CE6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550383205"/>
              <w:placeholder>
                <w:docPart w:val="076BADA2426D4D2CA1ABC1669E397683"/>
              </w:placeholder>
              <w:showingPlcHdr/>
            </w:sdtPr>
            <w:sdtEndPr>
              <w:rPr>
                <w:b/>
              </w:rPr>
            </w:sdtEndPr>
            <w:sdtContent>
              <w:p w14:paraId="2E381419" w14:textId="77777777" w:rsidR="00273B6C" w:rsidRPr="00715A4A" w:rsidRDefault="00273B6C" w:rsidP="00273B6C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867D62E" w14:textId="77777777" w:rsidR="00273B6C" w:rsidRPr="00715A4A" w:rsidRDefault="00273B6C" w:rsidP="00273B6C">
            <w:pPr>
              <w:rPr>
                <w:sz w:val="24"/>
                <w:szCs w:val="24"/>
              </w:rPr>
            </w:pPr>
          </w:p>
        </w:tc>
      </w:tr>
      <w:bookmarkEnd w:id="11"/>
    </w:tbl>
    <w:p w14:paraId="78CE0402" w14:textId="77777777" w:rsidR="00AC6A02" w:rsidRDefault="00AC6A02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</w:p>
    <w:p w14:paraId="127CB9F7" w14:textId="77777777" w:rsidR="00295CDE" w:rsidRDefault="00295CDE" w:rsidP="00295CDE">
      <w:pPr>
        <w:keepNext/>
        <w:keepLines/>
        <w:shd w:val="clear" w:color="auto" w:fill="ED7D31" w:themeFill="accent2"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aps/>
          <w:sz w:val="24"/>
          <w:szCs w:val="24"/>
        </w:rPr>
        <w:t xml:space="preserve">     </w:t>
      </w:r>
    </w:p>
    <w:p w14:paraId="55F6FF3D" w14:textId="77777777" w:rsidR="00AC6A02" w:rsidRDefault="00AC6A02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</w:p>
    <w:p w14:paraId="7FAA9E13" w14:textId="7129AAF6" w:rsidR="00572DC1" w:rsidRPr="00EA6EDF" w:rsidRDefault="00572DC1" w:rsidP="00EA6EDF">
      <w:pPr>
        <w:rPr>
          <w:rFonts w:asciiTheme="majorHAnsi" w:hAnsiTheme="majorHAnsi" w:cstheme="majorHAnsi"/>
          <w:sz w:val="24"/>
          <w:szCs w:val="24"/>
        </w:rPr>
      </w:pPr>
      <w:r w:rsidRPr="00EA6EDF">
        <w:rPr>
          <w:rFonts w:asciiTheme="majorHAnsi" w:hAnsiTheme="majorHAnsi" w:cstheme="majorHAnsi"/>
          <w:b/>
          <w:caps/>
          <w:sz w:val="24"/>
          <w:szCs w:val="24"/>
        </w:rPr>
        <w:t xml:space="preserve">PLAN: </w:t>
      </w:r>
      <w:r w:rsidRPr="00EA6EDF">
        <w:rPr>
          <w:rFonts w:asciiTheme="majorHAnsi" w:hAnsiTheme="majorHAnsi" w:cstheme="majorHAnsi"/>
          <w:sz w:val="24"/>
          <w:szCs w:val="24"/>
        </w:rPr>
        <w:t>Identify Priority Goal and Strategy/Evidence-Based Practice(</w:t>
      </w:r>
      <w:r w:rsidR="00855AA2" w:rsidRPr="00EA6EDF">
        <w:rPr>
          <w:rFonts w:asciiTheme="majorHAnsi" w:hAnsiTheme="majorHAnsi" w:cstheme="majorHAnsi"/>
          <w:sz w:val="24"/>
          <w:szCs w:val="24"/>
        </w:rPr>
        <w:t>s</w:t>
      </w:r>
      <w:r w:rsidRPr="00EA6EDF">
        <w:rPr>
          <w:rFonts w:asciiTheme="majorHAnsi" w:hAnsiTheme="majorHAnsi" w:cstheme="majorHAnsi"/>
          <w:sz w:val="24"/>
          <w:szCs w:val="24"/>
        </w:rPr>
        <w:t>) To Be Implemented</w:t>
      </w:r>
    </w:p>
    <w:p w14:paraId="4F7F33B7" w14:textId="07B1D334" w:rsidR="00572DC1" w:rsidRDefault="00572DC1" w:rsidP="00EA6EDF">
      <w:r>
        <w:t xml:space="preserve">Identify one or more priority goals and the strategy or evidence-based practices to be implemented to elevate school readiness.  Goals and activities should serve as a catalyst for the development of a sustainable, integrated system.  Goals may target selected schools, regions, </w:t>
      </w:r>
      <w:r w:rsidR="00EA6EDF">
        <w:t>programs,</w:t>
      </w:r>
      <w:r>
        <w:t xml:space="preserve"> or groups of children/students.</w:t>
      </w:r>
    </w:p>
    <w:p w14:paraId="63154B9C" w14:textId="20362F08" w:rsidR="00855AA2" w:rsidRPr="00A74605" w:rsidRDefault="00855AA2" w:rsidP="00855AA2">
      <w:pPr>
        <w:spacing w:before="120"/>
      </w:pPr>
      <w:bookmarkStart w:id="12" w:name="_Toc99641044"/>
      <w:r w:rsidRPr="00A74605">
        <w:rPr>
          <w:rStyle w:val="Heading3Char"/>
          <w:b/>
          <w:bCs/>
          <w:color w:val="auto"/>
        </w:rPr>
        <w:t xml:space="preserve">GOAL </w:t>
      </w:r>
      <w:r>
        <w:rPr>
          <w:rStyle w:val="Heading3Char"/>
          <w:b/>
          <w:bCs/>
          <w:color w:val="auto"/>
        </w:rPr>
        <w:t>2</w:t>
      </w:r>
      <w:bookmarkEnd w:id="12"/>
      <w:r>
        <w:rPr>
          <w:rFonts w:asciiTheme="majorHAnsi" w:eastAsiaTheme="majorEastAsia" w:hAnsiTheme="majorHAnsi" w:cstheme="majorBidi"/>
          <w:caps/>
          <w:sz w:val="24"/>
          <w:szCs w:val="24"/>
        </w:rPr>
        <w:t>:</w:t>
      </w:r>
    </w:p>
    <w:tbl>
      <w:tblPr>
        <w:tblStyle w:val="TableGrid"/>
        <w:tblW w:w="13680" w:type="dxa"/>
        <w:tblInd w:w="-5" w:type="dxa"/>
        <w:tblLook w:val="04A0" w:firstRow="1" w:lastRow="0" w:firstColumn="1" w:lastColumn="0" w:noHBand="0" w:noVBand="1"/>
        <w:tblCaption w:val="Planning Table"/>
        <w:tblDescription w:val="This table provides an Early Childhood example of a plan that identifies a priority goal and a strategy/evidence-based practice(s) to be implemented."/>
      </w:tblPr>
      <w:tblGrid>
        <w:gridCol w:w="6938"/>
        <w:gridCol w:w="3535"/>
        <w:gridCol w:w="3207"/>
      </w:tblGrid>
      <w:tr w:rsidR="00855AA2" w:rsidRPr="00273B6C" w14:paraId="269BC538" w14:textId="77777777" w:rsidTr="002135BA">
        <w:trPr>
          <w:trHeight w:val="890"/>
          <w:tblHeader/>
        </w:trPr>
        <w:tc>
          <w:tcPr>
            <w:tcW w:w="6938" w:type="dxa"/>
          </w:tcPr>
          <w:p w14:paraId="43028234" w14:textId="34198528" w:rsidR="00855AA2" w:rsidRDefault="00855AA2" w:rsidP="002135BA">
            <w:pPr>
              <w:rPr>
                <w:rFonts w:eastAsia="Times New Roman" w:cstheme="majorHAnsi"/>
                <w:b/>
              </w:rPr>
            </w:pPr>
            <w:r>
              <w:rPr>
                <w:rFonts w:eastAsia="Times New Roman" w:cstheme="majorHAnsi"/>
                <w:b/>
              </w:rPr>
              <w:t>Priority Area(s) addressed in Goal 2:</w:t>
            </w:r>
          </w:p>
          <w:p w14:paraId="5249D942" w14:textId="77777777" w:rsidR="00855AA2" w:rsidRPr="00A74605" w:rsidRDefault="00D9383F" w:rsidP="002135BA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-110757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AA2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55AA2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855AA2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Natural and Inclusive Practices </w:t>
            </w:r>
          </w:p>
          <w:p w14:paraId="7620A70B" w14:textId="77777777" w:rsidR="00855AA2" w:rsidRPr="00A74605" w:rsidRDefault="00D9383F" w:rsidP="002135BA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20"/>
                  <w:szCs w:val="20"/>
                </w:rPr>
                <w:id w:val="2015959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AA2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55AA2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r w:rsidR="00855AA2" w:rsidRPr="00A7460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velopment, Implementation, and Evaluation of Effective IFSPs and IEPs</w:t>
            </w:r>
          </w:p>
          <w:p w14:paraId="5DB54AAE" w14:textId="77777777" w:rsidR="00855AA2" w:rsidRPr="00A74605" w:rsidRDefault="00D9383F" w:rsidP="002135BA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1899550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AA2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55AA2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855AA2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>Cross-Disciplinary Teaming Practices and Family Partnerships</w:t>
            </w:r>
          </w:p>
          <w:p w14:paraId="0EFECE74" w14:textId="77777777" w:rsidR="00855AA2" w:rsidRPr="00A74605" w:rsidRDefault="00D9383F" w:rsidP="002135BA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186347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AA2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55AA2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855AA2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>Job-Embedded, Inclusive Professional Learning and Coaching</w:t>
            </w:r>
          </w:p>
          <w:p w14:paraId="6042F86D" w14:textId="77777777" w:rsidR="00855AA2" w:rsidRPr="00A74605" w:rsidRDefault="00D9383F" w:rsidP="002135BA">
            <w:pPr>
              <w:tabs>
                <w:tab w:val="left" w:pos="5760"/>
                <w:tab w:val="left" w:pos="6570"/>
                <w:tab w:val="left" w:pos="10800"/>
              </w:tabs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Calibri" w:eastAsia="Times New Roman" w:hAnsi="Calibri" w:cs="Calibri"/>
                  <w:bCs/>
                  <w:color w:val="000000"/>
                  <w:sz w:val="20"/>
                  <w:szCs w:val="20"/>
                </w:rPr>
                <w:id w:val="-499501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AA2">
                  <w:rPr>
                    <w:rFonts w:ascii="MS Gothic" w:eastAsia="MS Gothic" w:hAnsi="MS Gothic" w:cs="Calibri" w:hint="eastAsia"/>
                    <w:bCs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855AA2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 xml:space="preserve"> </w:t>
            </w:r>
            <w:r w:rsidR="00855AA2" w:rsidRPr="00A7460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</w:rPr>
              <w:t>Evidence Based Intervention Practices (including assessment and progress monitoring)</w:t>
            </w:r>
          </w:p>
          <w:p w14:paraId="044167F6" w14:textId="77777777" w:rsidR="00855AA2" w:rsidRPr="00273B6C" w:rsidRDefault="00855AA2" w:rsidP="002135BA">
            <w:pPr>
              <w:jc w:val="center"/>
              <w:rPr>
                <w:rFonts w:eastAsia="Times New Roman" w:cstheme="majorHAnsi"/>
                <w:b/>
              </w:rPr>
            </w:pPr>
          </w:p>
        </w:tc>
        <w:tc>
          <w:tcPr>
            <w:tcW w:w="3535" w:type="dxa"/>
          </w:tcPr>
          <w:p w14:paraId="5E98682F" w14:textId="77777777" w:rsidR="00A2673B" w:rsidRPr="00273B6C" w:rsidRDefault="00A2673B" w:rsidP="00A2673B">
            <w:pPr>
              <w:rPr>
                <w:rFonts w:eastAsia="Times New Roman"/>
                <w:b/>
                <w:u w:val="single"/>
              </w:rPr>
            </w:pPr>
            <w:r>
              <w:rPr>
                <w:rFonts w:eastAsia="Times New Roman"/>
                <w:b/>
              </w:rPr>
              <w:t>Federal Accountability</w:t>
            </w:r>
            <w:r w:rsidRPr="00273B6C">
              <w:rPr>
                <w:rFonts w:eastAsia="Times New Roman"/>
                <w:b/>
              </w:rPr>
              <w:t xml:space="preserve"> Indicator(s) Impact</w:t>
            </w:r>
            <w:r w:rsidRPr="00A2673B">
              <w:rPr>
                <w:rFonts w:eastAsia="Times New Roman"/>
                <w:b/>
              </w:rPr>
              <w:t>:</w:t>
            </w:r>
          </w:p>
          <w:sdt>
            <w:sdtPr>
              <w:rPr>
                <w:rFonts w:cstheme="majorHAnsi"/>
              </w:rPr>
              <w:id w:val="-2127685649"/>
              <w:placeholder>
                <w:docPart w:val="3ACEE990C607470C8EFCE1240C365F3F"/>
              </w:placeholder>
              <w:showingPlcHdr/>
            </w:sdtPr>
            <w:sdtEndPr/>
            <w:sdtContent>
              <w:p w14:paraId="4EC2D85C" w14:textId="77777777" w:rsidR="00855AA2" w:rsidRPr="00273B6C" w:rsidRDefault="00855AA2" w:rsidP="002135BA">
                <w:pPr>
                  <w:rPr>
                    <w:rFonts w:cstheme="majorHAnsi"/>
                  </w:rPr>
                </w:pPr>
                <w:r w:rsidRPr="00273B6C">
                  <w:rPr>
                    <w:color w:val="808080"/>
                    <w:sz w:val="24"/>
                  </w:rPr>
                  <w:t>Click or tap here to enter text.</w:t>
                </w:r>
              </w:p>
            </w:sdtContent>
          </w:sdt>
        </w:tc>
        <w:tc>
          <w:tcPr>
            <w:tcW w:w="3207" w:type="dxa"/>
          </w:tcPr>
          <w:p w14:paraId="23F318CA" w14:textId="57AFBBD4" w:rsidR="00855AA2" w:rsidRDefault="00855AA2" w:rsidP="002135B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Identify Root Cause(s) addressed by Goal Statement 2:</w:t>
            </w:r>
          </w:p>
          <w:sdt>
            <w:sdtPr>
              <w:rPr>
                <w:rFonts w:cstheme="majorHAnsi"/>
              </w:rPr>
              <w:id w:val="-1969654010"/>
              <w:placeholder>
                <w:docPart w:val="4B16C9C178654F90BD59CFFC5BD3BE3C"/>
              </w:placeholder>
              <w:showingPlcHdr/>
            </w:sdtPr>
            <w:sdtEndPr/>
            <w:sdtContent>
              <w:p w14:paraId="400ACF48" w14:textId="77777777" w:rsidR="00855AA2" w:rsidRDefault="00855AA2" w:rsidP="002135BA">
                <w:pPr>
                  <w:rPr>
                    <w:rFonts w:cstheme="majorHAnsi"/>
                  </w:rPr>
                </w:pPr>
                <w:r w:rsidRPr="00273B6C">
                  <w:rPr>
                    <w:color w:val="808080"/>
                    <w:sz w:val="24"/>
                  </w:rPr>
                  <w:t>Click or tap here to enter text.</w:t>
                </w:r>
              </w:p>
            </w:sdtContent>
          </w:sdt>
          <w:p w14:paraId="79BEC516" w14:textId="77777777" w:rsidR="00855AA2" w:rsidRPr="00273B6C" w:rsidRDefault="00855AA2" w:rsidP="002135BA">
            <w:pPr>
              <w:rPr>
                <w:rFonts w:eastAsia="Times New Roman"/>
                <w:b/>
              </w:rPr>
            </w:pPr>
          </w:p>
        </w:tc>
      </w:tr>
      <w:tr w:rsidR="00855AA2" w:rsidRPr="00273B6C" w14:paraId="22E1A99B" w14:textId="77777777" w:rsidTr="002135BA">
        <w:tc>
          <w:tcPr>
            <w:tcW w:w="13680" w:type="dxa"/>
            <w:gridSpan w:val="3"/>
          </w:tcPr>
          <w:p w14:paraId="40E9C24C" w14:textId="6EF1B61C" w:rsidR="00855AA2" w:rsidRPr="00486AA6" w:rsidRDefault="00855AA2" w:rsidP="002135BA">
            <w:pPr>
              <w:rPr>
                <w:rFonts w:eastAsia="Times New Roman"/>
                <w:bCs/>
                <w:sz w:val="24"/>
                <w:szCs w:val="24"/>
              </w:rPr>
            </w:pPr>
            <w:r w:rsidRPr="00486AA6">
              <w:rPr>
                <w:b/>
                <w:sz w:val="24"/>
                <w:szCs w:val="24"/>
              </w:rPr>
              <w:t xml:space="preserve">Goal Statement </w:t>
            </w:r>
            <w:r>
              <w:rPr>
                <w:b/>
                <w:sz w:val="24"/>
                <w:szCs w:val="24"/>
              </w:rPr>
              <w:t>2</w:t>
            </w:r>
            <w:r w:rsidRPr="00486AA6">
              <w:rPr>
                <w:b/>
                <w:sz w:val="24"/>
                <w:szCs w:val="24"/>
              </w:rPr>
              <w:t xml:space="preserve"> [</w:t>
            </w:r>
            <w:r w:rsidRPr="00486AA6">
              <w:rPr>
                <w:rFonts w:eastAsia="Times New Roman"/>
                <w:bCs/>
                <w:sz w:val="24"/>
                <w:szCs w:val="24"/>
              </w:rPr>
              <w:t>Goals must be stated in measurable/quantifiable changes in child/family outcomes and/or provider skills/behaviors with projected timelines for completion.]</w:t>
            </w:r>
          </w:p>
          <w:p w14:paraId="62CFA5FD" w14:textId="77777777" w:rsidR="00855AA2" w:rsidRPr="00273B6C" w:rsidRDefault="00855AA2" w:rsidP="002135BA">
            <w:pPr>
              <w:jc w:val="both"/>
              <w:rPr>
                <w:b/>
              </w:rPr>
            </w:pPr>
          </w:p>
          <w:p w14:paraId="531FC695" w14:textId="77777777" w:rsidR="00855AA2" w:rsidRPr="00273B6C" w:rsidRDefault="00D9383F" w:rsidP="002135BA">
            <w:pPr>
              <w:tabs>
                <w:tab w:val="left" w:pos="3444"/>
              </w:tabs>
              <w:jc w:val="both"/>
              <w:rPr>
                <w:b/>
              </w:rPr>
            </w:pPr>
            <w:sdt>
              <w:sdtPr>
                <w:rPr>
                  <w:sz w:val="24"/>
                </w:rPr>
                <w:id w:val="2070989966"/>
                <w:placeholder>
                  <w:docPart w:val="671640254A6D451DA8A22F1F2317E7E6"/>
                </w:placeholder>
                <w:showingPlcHdr/>
              </w:sdtPr>
              <w:sdtEndPr>
                <w:rPr>
                  <w:b/>
                  <w:sz w:val="22"/>
                </w:rPr>
              </w:sdtEndPr>
              <w:sdtContent>
                <w:r w:rsidR="00855AA2" w:rsidRPr="00273B6C">
                  <w:rPr>
                    <w:color w:val="808080"/>
                    <w:sz w:val="24"/>
                  </w:rPr>
                  <w:t>Click or tap here to enter text.</w:t>
                </w:r>
              </w:sdtContent>
            </w:sdt>
          </w:p>
          <w:p w14:paraId="05121CA5" w14:textId="77777777" w:rsidR="00855AA2" w:rsidRDefault="00855AA2" w:rsidP="002135BA">
            <w:pPr>
              <w:textAlignment w:val="baseline"/>
              <w:rPr>
                <w:rFonts w:eastAsia="Times New Roman"/>
                <w:b/>
              </w:rPr>
            </w:pPr>
          </w:p>
        </w:tc>
      </w:tr>
      <w:tr w:rsidR="00855AA2" w:rsidRPr="00273B6C" w14:paraId="61D253C1" w14:textId="77777777" w:rsidTr="002135BA">
        <w:tc>
          <w:tcPr>
            <w:tcW w:w="13680" w:type="dxa"/>
            <w:gridSpan w:val="3"/>
          </w:tcPr>
          <w:p w14:paraId="4634539C" w14:textId="77777777" w:rsidR="00855AA2" w:rsidRPr="00486AA6" w:rsidRDefault="00855AA2" w:rsidP="002135BA">
            <w:pPr>
              <w:textAlignment w:val="baseline"/>
              <w:rPr>
                <w:rFonts w:eastAsia="Times New Roman"/>
                <w:bCs/>
                <w:sz w:val="24"/>
                <w:szCs w:val="24"/>
              </w:rPr>
            </w:pPr>
            <w:r w:rsidRPr="00486AA6">
              <w:rPr>
                <w:rFonts w:eastAsia="Times New Roman"/>
                <w:b/>
                <w:sz w:val="24"/>
                <w:szCs w:val="24"/>
              </w:rPr>
              <w:t>Strategy/Evidence-Based Practice(s)</w:t>
            </w:r>
            <w:r w:rsidRPr="00486AA6"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486AA6">
              <w:rPr>
                <w:rFonts w:eastAsia="Times New Roman"/>
                <w:b/>
                <w:sz w:val="24"/>
                <w:szCs w:val="24"/>
              </w:rPr>
              <w:t>to implement to make progress towards the goal.</w:t>
            </w:r>
            <w:r w:rsidRPr="00486AA6"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bCs/>
                <w:sz w:val="24"/>
                <w:szCs w:val="24"/>
              </w:rPr>
              <w:t>[</w:t>
            </w:r>
            <w:r w:rsidRPr="00486AA6">
              <w:rPr>
                <w:rFonts w:eastAsia="Times New Roman"/>
                <w:bCs/>
                <w:color w:val="000000"/>
                <w:sz w:val="24"/>
                <w:szCs w:val="24"/>
              </w:rPr>
              <w:t>Strategies/EBPs should address what specifically will be implemented with fidelity to achieve goals by addressing root causes.</w:t>
            </w:r>
            <w:r>
              <w:rPr>
                <w:rFonts w:eastAsia="Times New Roman"/>
                <w:bCs/>
                <w:color w:val="000000"/>
                <w:sz w:val="24"/>
                <w:szCs w:val="24"/>
              </w:rPr>
              <w:t>]</w:t>
            </w:r>
          </w:p>
          <w:sdt>
            <w:sdtPr>
              <w:rPr>
                <w:sz w:val="24"/>
              </w:rPr>
              <w:id w:val="176169658"/>
              <w:placeholder>
                <w:docPart w:val="9D7A058BA13744EDA0672CCD249DFF3D"/>
              </w:placeholder>
              <w:showingPlcHdr/>
            </w:sdtPr>
            <w:sdtEndPr>
              <w:rPr>
                <w:b/>
                <w:sz w:val="22"/>
              </w:rPr>
            </w:sdtEndPr>
            <w:sdtContent>
              <w:p w14:paraId="60785944" w14:textId="77777777" w:rsidR="00855AA2" w:rsidRPr="00273B6C" w:rsidRDefault="00855AA2" w:rsidP="002135BA">
                <w:pPr>
                  <w:jc w:val="both"/>
                </w:pPr>
                <w:r w:rsidRPr="00273B6C">
                  <w:rPr>
                    <w:color w:val="808080"/>
                    <w:sz w:val="24"/>
                  </w:rPr>
                  <w:t>Click or tap here to enter text.</w:t>
                </w:r>
              </w:p>
            </w:sdtContent>
          </w:sdt>
          <w:p w14:paraId="04057E7E" w14:textId="77777777" w:rsidR="00855AA2" w:rsidRPr="00273B6C" w:rsidRDefault="00855AA2" w:rsidP="002135BA">
            <w:pPr>
              <w:textAlignment w:val="baseline"/>
              <w:rPr>
                <w:rFonts w:eastAsia="Times New Roman"/>
                <w:b/>
              </w:rPr>
            </w:pPr>
          </w:p>
        </w:tc>
      </w:tr>
    </w:tbl>
    <w:p w14:paraId="5CE404DA" w14:textId="77777777" w:rsidR="00855AA2" w:rsidRDefault="00855AA2" w:rsidP="00855AA2">
      <w:pPr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  <w:r>
        <w:rPr>
          <w:rFonts w:ascii="Calibri" w:eastAsia="Times New Roman" w:hAnsi="Calibri" w:cs="Calibri"/>
          <w:b/>
          <w:iCs/>
          <w:color w:val="000000"/>
          <w:sz w:val="20"/>
          <w:szCs w:val="20"/>
        </w:rPr>
        <w:br w:type="page"/>
      </w:r>
    </w:p>
    <w:p w14:paraId="329B150F" w14:textId="77777777" w:rsidR="00855AA2" w:rsidRPr="00273B6C" w:rsidRDefault="00855AA2" w:rsidP="00855AA2">
      <w:pPr>
        <w:shd w:val="clear" w:color="auto" w:fill="FF8000"/>
        <w:spacing w:after="0"/>
        <w:contextualSpacing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</w:p>
    <w:p w14:paraId="0283AF94" w14:textId="77777777" w:rsidR="00855AA2" w:rsidRPr="00486AA6" w:rsidRDefault="00855AA2" w:rsidP="00855AA2">
      <w:pPr>
        <w:pStyle w:val="Heading2"/>
      </w:pPr>
      <w:r>
        <w:rPr>
          <w:b/>
        </w:rPr>
        <w:br/>
      </w:r>
      <w:bookmarkStart w:id="13" w:name="_Toc99641045"/>
      <w:r w:rsidRPr="00715A4A">
        <w:rPr>
          <w:rStyle w:val="Heading2Char"/>
          <w:b/>
          <w:bCs/>
          <w:color w:val="auto"/>
        </w:rPr>
        <w:t>IMPLEMENT:</w:t>
      </w:r>
      <w:r w:rsidRPr="00715A4A">
        <w:rPr>
          <w:b/>
          <w:color w:val="auto"/>
        </w:rPr>
        <w:t xml:space="preserve"> </w:t>
      </w:r>
      <w:r w:rsidRPr="00715A4A">
        <w:rPr>
          <w:color w:val="auto"/>
        </w:rPr>
        <w:t>Identify Personnel Development and/or Infrastructure Implementation/Activities.</w:t>
      </w:r>
      <w:bookmarkEnd w:id="13"/>
      <w:r w:rsidRPr="00715A4A">
        <w:rPr>
          <w:color w:val="auto"/>
        </w:rPr>
        <w:t xml:space="preserve">  </w:t>
      </w:r>
    </w:p>
    <w:p w14:paraId="10F36D0D" w14:textId="77777777" w:rsidR="00855AA2" w:rsidRPr="00295CDE" w:rsidRDefault="00855AA2" w:rsidP="00855AA2">
      <w:pPr>
        <w:contextualSpacing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688"/>
        <w:gridCol w:w="1375"/>
        <w:gridCol w:w="4443"/>
        <w:gridCol w:w="2081"/>
        <w:gridCol w:w="10"/>
        <w:gridCol w:w="1965"/>
      </w:tblGrid>
      <w:tr w:rsidR="00855AA2" w:rsidRPr="00273B6C" w14:paraId="6A76499C" w14:textId="77777777" w:rsidTr="00855AA2">
        <w:trPr>
          <w:trHeight w:val="638"/>
          <w:tblHeader/>
        </w:trPr>
        <w:tc>
          <w:tcPr>
            <w:tcW w:w="5063" w:type="dxa"/>
            <w:gridSpan w:val="2"/>
            <w:shd w:val="clear" w:color="auto" w:fill="FBE4D5" w:themeFill="accent2" w:themeFillTint="33"/>
            <w:vAlign w:val="center"/>
          </w:tcPr>
          <w:p w14:paraId="77A6F90D" w14:textId="53F55B54" w:rsidR="00855AA2" w:rsidRPr="00715A4A" w:rsidRDefault="00855AA2" w:rsidP="00855AA2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4443" w:type="dxa"/>
            <w:shd w:val="clear" w:color="auto" w:fill="FBE4D5" w:themeFill="accent2" w:themeFillTint="33"/>
            <w:vAlign w:val="center"/>
          </w:tcPr>
          <w:p w14:paraId="5BAD55A4" w14:textId="77777777" w:rsidR="00855AA2" w:rsidRPr="00715A4A" w:rsidRDefault="00855AA2" w:rsidP="002135BA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o is involved?</w:t>
            </w:r>
          </w:p>
          <w:p w14:paraId="23BB6067" w14:textId="77777777" w:rsidR="00855AA2" w:rsidRPr="00715A4A" w:rsidRDefault="00855AA2" w:rsidP="002135BA">
            <w:pPr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(Selected school(s), programs, regions, and/or groups of children/students)</w:t>
            </w:r>
          </w:p>
        </w:tc>
        <w:tc>
          <w:tcPr>
            <w:tcW w:w="2081" w:type="dxa"/>
            <w:shd w:val="clear" w:color="auto" w:fill="FBE4D5" w:themeFill="accent2" w:themeFillTint="33"/>
          </w:tcPr>
          <w:p w14:paraId="666E1181" w14:textId="77777777" w:rsidR="00855AA2" w:rsidRPr="00715A4A" w:rsidRDefault="00855AA2" w:rsidP="002135BA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en will it happen?</w:t>
            </w:r>
          </w:p>
          <w:p w14:paraId="27A263A6" w14:textId="77777777" w:rsidR="00855AA2" w:rsidRPr="00715A4A" w:rsidRDefault="00855AA2" w:rsidP="002135BA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  <w:r w:rsidRPr="00715A4A">
              <w:rPr>
                <w:bCs/>
                <w:i/>
                <w:iCs/>
                <w:sz w:val="24"/>
                <w:szCs w:val="24"/>
              </w:rPr>
              <w:t>Month/Year</w:t>
            </w:r>
          </w:p>
        </w:tc>
        <w:tc>
          <w:tcPr>
            <w:tcW w:w="1975" w:type="dxa"/>
            <w:gridSpan w:val="2"/>
            <w:shd w:val="clear" w:color="auto" w:fill="FBE4D5" w:themeFill="accent2" w:themeFillTint="33"/>
            <w:vAlign w:val="center"/>
          </w:tcPr>
          <w:p w14:paraId="1BD58C5B" w14:textId="77777777" w:rsidR="00855AA2" w:rsidRPr="00715A4A" w:rsidRDefault="00855AA2" w:rsidP="002135BA">
            <w:pPr>
              <w:jc w:val="center"/>
              <w:rPr>
                <w:b/>
                <w:sz w:val="24"/>
                <w:szCs w:val="24"/>
              </w:rPr>
            </w:pPr>
            <w:r w:rsidRPr="00715A4A">
              <w:rPr>
                <w:b/>
                <w:sz w:val="24"/>
                <w:szCs w:val="24"/>
              </w:rPr>
              <w:t>What is the projected cost?</w:t>
            </w:r>
          </w:p>
        </w:tc>
      </w:tr>
      <w:tr w:rsidR="00855AA2" w:rsidRPr="00273B6C" w14:paraId="4FBD9D0E" w14:textId="77777777" w:rsidTr="002135BA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-1875377850"/>
              <w:placeholder>
                <w:docPart w:val="3FD416AB12324AE5A213442706354416"/>
              </w:placeholder>
              <w:showingPlcHdr/>
            </w:sdtPr>
            <w:sdtEndPr>
              <w:rPr>
                <w:b/>
              </w:rPr>
            </w:sdtEndPr>
            <w:sdtContent>
              <w:p w14:paraId="56F2DB9C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DDFC5C4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570624955"/>
            <w:placeholder>
              <w:docPart w:val="4645A0BC2CA9468F9070F38124FF67EA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4CB2BEBA" w14:textId="77777777" w:rsidR="00855AA2" w:rsidRPr="00715A4A" w:rsidRDefault="00855AA2" w:rsidP="002135BA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1481121182"/>
              <w:placeholder>
                <w:docPart w:val="6C4AD485B8154F72B42C8190752B151C"/>
              </w:placeholder>
              <w:showingPlcHdr/>
            </w:sdtPr>
            <w:sdtEndPr>
              <w:rPr>
                <w:b/>
              </w:rPr>
            </w:sdtEndPr>
            <w:sdtContent>
              <w:p w14:paraId="004BCD33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70BD904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1899973630"/>
              <w:placeholder>
                <w:docPart w:val="A85CF8DBA6324AD8836B9BD7933BA014"/>
              </w:placeholder>
              <w:showingPlcHdr/>
            </w:sdtPr>
            <w:sdtEndPr>
              <w:rPr>
                <w:b/>
              </w:rPr>
            </w:sdtEndPr>
            <w:sdtContent>
              <w:p w14:paraId="1C917734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396B46D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566847734"/>
              <w:placeholder>
                <w:docPart w:val="FB0385F786C646CF99A3289AABD03205"/>
              </w:placeholder>
              <w:showingPlcHdr/>
            </w:sdtPr>
            <w:sdtEndPr>
              <w:rPr>
                <w:b/>
              </w:rPr>
            </w:sdtEndPr>
            <w:sdtContent>
              <w:p w14:paraId="1794655C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30130E5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72BADC5B" w14:textId="77777777" w:rsidTr="002135BA">
        <w:trPr>
          <w:trHeight w:val="611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-290598601"/>
              <w:placeholder>
                <w:docPart w:val="007CDA264A014F74BC6C2A134296E9C7"/>
              </w:placeholder>
              <w:showingPlcHdr/>
            </w:sdtPr>
            <w:sdtEndPr>
              <w:rPr>
                <w:b/>
              </w:rPr>
            </w:sdtEndPr>
            <w:sdtContent>
              <w:p w14:paraId="383EF016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18D5934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877689825"/>
            <w:placeholder>
              <w:docPart w:val="C39E1D63EDF94F3487B82818E1EEE34B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06A3F83C" w14:textId="77777777" w:rsidR="00855AA2" w:rsidRPr="00715A4A" w:rsidRDefault="00855AA2" w:rsidP="002135BA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1879306930"/>
              <w:placeholder>
                <w:docPart w:val="38C65CB8ACF4437C969E461CC86A946C"/>
              </w:placeholder>
              <w:showingPlcHdr/>
            </w:sdtPr>
            <w:sdtEndPr>
              <w:rPr>
                <w:b/>
              </w:rPr>
            </w:sdtEndPr>
            <w:sdtContent>
              <w:p w14:paraId="5B76CF31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7F769E2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-1452707243"/>
              <w:placeholder>
                <w:docPart w:val="CED0615A0A634800BE79D8CD3467A0AA"/>
              </w:placeholder>
              <w:showingPlcHdr/>
            </w:sdtPr>
            <w:sdtEndPr>
              <w:rPr>
                <w:b/>
              </w:rPr>
            </w:sdtEndPr>
            <w:sdtContent>
              <w:p w14:paraId="69A5F032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DFC99FD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2065088512"/>
              <w:placeholder>
                <w:docPart w:val="A163379879FB447881F87E34CF07D033"/>
              </w:placeholder>
              <w:showingPlcHdr/>
            </w:sdtPr>
            <w:sdtEndPr>
              <w:rPr>
                <w:b/>
              </w:rPr>
            </w:sdtEndPr>
            <w:sdtContent>
              <w:p w14:paraId="7EAC40FE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146586B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79E83B66" w14:textId="77777777" w:rsidTr="002135BA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-1569949124"/>
              <w:placeholder>
                <w:docPart w:val="2FD5AB83CC7047E18DA47E0CD063D531"/>
              </w:placeholder>
              <w:showingPlcHdr/>
            </w:sdtPr>
            <w:sdtEndPr>
              <w:rPr>
                <w:b/>
              </w:rPr>
            </w:sdtEndPr>
            <w:sdtContent>
              <w:p w14:paraId="05A486F3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3D9BD5F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1448086610"/>
            <w:placeholder>
              <w:docPart w:val="BB6622B22FCC4218BB62DAC61442C771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2342959E" w14:textId="77777777" w:rsidR="00855AA2" w:rsidRPr="00715A4A" w:rsidRDefault="00855AA2" w:rsidP="002135BA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-1238233706"/>
              <w:placeholder>
                <w:docPart w:val="2B6FC78F7A7E4770BD57D1BD9099A489"/>
              </w:placeholder>
              <w:showingPlcHdr/>
            </w:sdtPr>
            <w:sdtEndPr>
              <w:rPr>
                <w:b/>
              </w:rPr>
            </w:sdtEndPr>
            <w:sdtContent>
              <w:p w14:paraId="4C729967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373D770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1999923212"/>
              <w:placeholder>
                <w:docPart w:val="BD0A9DFB66714D1ABDAD7A9374A3DAF3"/>
              </w:placeholder>
              <w:showingPlcHdr/>
            </w:sdtPr>
            <w:sdtEndPr>
              <w:rPr>
                <w:b/>
              </w:rPr>
            </w:sdtEndPr>
            <w:sdtContent>
              <w:p w14:paraId="6E1CC76A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11B24A4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495419326"/>
              <w:placeholder>
                <w:docPart w:val="9ABA42537FDC4B81BCDED4897F12B2AB"/>
              </w:placeholder>
              <w:showingPlcHdr/>
            </w:sdtPr>
            <w:sdtEndPr>
              <w:rPr>
                <w:b/>
              </w:rPr>
            </w:sdtEndPr>
            <w:sdtContent>
              <w:p w14:paraId="6959A096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E7281BF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40BB4E5F" w14:textId="77777777" w:rsidTr="002135BA">
        <w:trPr>
          <w:trHeight w:val="423"/>
        </w:trPr>
        <w:tc>
          <w:tcPr>
            <w:tcW w:w="3688" w:type="dxa"/>
            <w:tcBorders>
              <w:right w:val="nil"/>
            </w:tcBorders>
          </w:tcPr>
          <w:sdt>
            <w:sdtPr>
              <w:rPr>
                <w:sz w:val="24"/>
                <w:szCs w:val="24"/>
              </w:rPr>
              <w:id w:val="-974051288"/>
              <w:placeholder>
                <w:docPart w:val="70AB30EA59734D8B98DF47C1139132B2"/>
              </w:placeholder>
              <w:showingPlcHdr/>
            </w:sdtPr>
            <w:sdtEndPr>
              <w:rPr>
                <w:b/>
              </w:rPr>
            </w:sdtEndPr>
            <w:sdtContent>
              <w:p w14:paraId="5D3BAF0A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5B6FD8E" w14:textId="77777777" w:rsidR="00855AA2" w:rsidRPr="00715A4A" w:rsidRDefault="00855AA2" w:rsidP="002135BA">
            <w:pPr>
              <w:rPr>
                <w:rFonts w:cstheme="majorHAnsi"/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-816651956"/>
            <w:placeholder>
              <w:docPart w:val="79CFE7DA7CF148C8992BE0038FE890FF"/>
            </w:placeholder>
            <w:showingPlcHdr/>
            <w:dropDownList>
              <w:listItem w:value="Choose a factor."/>
              <w:listItem w:displayText="Personnel" w:value="Personnel"/>
              <w:listItem w:displayText="Infrastructure" w:value="Infrastructure"/>
            </w:dropDownList>
          </w:sdtPr>
          <w:sdtEndPr/>
          <w:sdtContent>
            <w:tc>
              <w:tcPr>
                <w:tcW w:w="1375" w:type="dxa"/>
                <w:tcBorders>
                  <w:left w:val="nil"/>
                </w:tcBorders>
                <w:vAlign w:val="center"/>
              </w:tcPr>
              <w:p w14:paraId="682A1224" w14:textId="77777777" w:rsidR="00855AA2" w:rsidRPr="00715A4A" w:rsidRDefault="00855AA2" w:rsidP="002135BA">
                <w:pPr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hoose a factor.</w:t>
                </w:r>
              </w:p>
            </w:tc>
          </w:sdtContent>
        </w:sdt>
        <w:tc>
          <w:tcPr>
            <w:tcW w:w="4443" w:type="dxa"/>
          </w:tcPr>
          <w:sdt>
            <w:sdtPr>
              <w:rPr>
                <w:sz w:val="24"/>
                <w:szCs w:val="24"/>
              </w:rPr>
              <w:id w:val="2083022262"/>
              <w:placeholder>
                <w:docPart w:val="5BD3B6E3F8CF4A6F80B6DE32198357AA"/>
              </w:placeholder>
              <w:showingPlcHdr/>
            </w:sdtPr>
            <w:sdtEndPr>
              <w:rPr>
                <w:b/>
              </w:rPr>
            </w:sdtEndPr>
            <w:sdtContent>
              <w:p w14:paraId="3106DBF3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F30D031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2091" w:type="dxa"/>
            <w:gridSpan w:val="2"/>
          </w:tcPr>
          <w:sdt>
            <w:sdtPr>
              <w:rPr>
                <w:sz w:val="24"/>
                <w:szCs w:val="24"/>
              </w:rPr>
              <w:id w:val="1187943249"/>
              <w:placeholder>
                <w:docPart w:val="70699463B2FA4C10898407D99C851072"/>
              </w:placeholder>
              <w:showingPlcHdr/>
            </w:sdtPr>
            <w:sdtEndPr>
              <w:rPr>
                <w:b/>
              </w:rPr>
            </w:sdtEndPr>
            <w:sdtContent>
              <w:p w14:paraId="3EAFDC9D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BAF53C4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1965" w:type="dxa"/>
          </w:tcPr>
          <w:sdt>
            <w:sdtPr>
              <w:rPr>
                <w:sz w:val="24"/>
                <w:szCs w:val="24"/>
              </w:rPr>
              <w:id w:val="-440998655"/>
              <w:placeholder>
                <w:docPart w:val="0C918CDBEAFA45C188DEA7AF1BA18728"/>
              </w:placeholder>
              <w:showingPlcHdr/>
            </w:sdtPr>
            <w:sdtEndPr>
              <w:rPr>
                <w:b/>
              </w:rPr>
            </w:sdtEndPr>
            <w:sdtContent>
              <w:p w14:paraId="102D7327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AA756D7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</w:tr>
    </w:tbl>
    <w:p w14:paraId="6CBA6B4D" w14:textId="77777777" w:rsidR="00855AA2" w:rsidRDefault="00855AA2" w:rsidP="00855AA2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aps/>
          <w:sz w:val="24"/>
          <w:szCs w:val="24"/>
        </w:rPr>
        <w:t xml:space="preserve">  </w:t>
      </w:r>
    </w:p>
    <w:p w14:paraId="46B34C2D" w14:textId="77777777" w:rsidR="00855AA2" w:rsidRPr="00273B6C" w:rsidRDefault="00855AA2" w:rsidP="00855AA2">
      <w:pPr>
        <w:shd w:val="clear" w:color="auto" w:fill="FF8000"/>
        <w:spacing w:after="0"/>
        <w:contextualSpacing/>
        <w:rPr>
          <w:rFonts w:ascii="Calibri" w:eastAsia="Times New Roman" w:hAnsi="Calibri" w:cs="Calibri"/>
          <w:b/>
          <w:iCs/>
          <w:color w:val="000000"/>
          <w:sz w:val="20"/>
          <w:szCs w:val="20"/>
        </w:rPr>
      </w:pPr>
    </w:p>
    <w:p w14:paraId="677E4711" w14:textId="77777777" w:rsidR="00855AA2" w:rsidRPr="00715A4A" w:rsidRDefault="00855AA2" w:rsidP="00855AA2">
      <w:pPr>
        <w:spacing w:after="0"/>
        <w:contextualSpacing/>
        <w:rPr>
          <w:sz w:val="16"/>
          <w:szCs w:val="16"/>
        </w:rPr>
      </w:pPr>
    </w:p>
    <w:p w14:paraId="72794684" w14:textId="77777777" w:rsidR="00855AA2" w:rsidRDefault="00855AA2" w:rsidP="00855AA2">
      <w:pPr>
        <w:pStyle w:val="Heading2"/>
        <w:spacing w:before="0"/>
        <w:contextualSpacing/>
        <w:rPr>
          <w:color w:val="auto"/>
        </w:rPr>
      </w:pPr>
      <w:bookmarkStart w:id="14" w:name="_Toc99641046"/>
      <w:r w:rsidRPr="00715A4A">
        <w:rPr>
          <w:b/>
          <w:bCs/>
          <w:color w:val="auto"/>
        </w:rPr>
        <w:t>TRACK:</w:t>
      </w:r>
      <w:r w:rsidRPr="00715A4A">
        <w:rPr>
          <w:color w:val="auto"/>
        </w:rPr>
        <w:t xml:space="preserve"> Identify Benchmarks to Measure Progress</w:t>
      </w:r>
      <w:bookmarkEnd w:id="14"/>
    </w:p>
    <w:p w14:paraId="31933302" w14:textId="77777777" w:rsidR="00855AA2" w:rsidRPr="00715A4A" w:rsidRDefault="00855AA2" w:rsidP="00855AA2">
      <w:pPr>
        <w:rPr>
          <w:sz w:val="16"/>
          <w:szCs w:val="16"/>
        </w:rPr>
      </w:pPr>
    </w:p>
    <w:tbl>
      <w:tblPr>
        <w:tblStyle w:val="TableGrid"/>
        <w:tblW w:w="13567" w:type="dxa"/>
        <w:tblInd w:w="108" w:type="dxa"/>
        <w:tblLook w:val="04A0" w:firstRow="1" w:lastRow="0" w:firstColumn="1" w:lastColumn="0" w:noHBand="0" w:noVBand="1"/>
      </w:tblPr>
      <w:tblGrid>
        <w:gridCol w:w="5197"/>
        <w:gridCol w:w="4230"/>
        <w:gridCol w:w="4140"/>
      </w:tblGrid>
      <w:tr w:rsidR="00855AA2" w:rsidRPr="00273B6C" w14:paraId="5A36980F" w14:textId="77777777" w:rsidTr="00855AA2">
        <w:trPr>
          <w:trHeight w:val="577"/>
          <w:tblHeader/>
        </w:trPr>
        <w:tc>
          <w:tcPr>
            <w:tcW w:w="5197" w:type="dxa"/>
            <w:shd w:val="clear" w:color="auto" w:fill="FBE4D5" w:themeFill="accent2" w:themeFillTint="33"/>
          </w:tcPr>
          <w:p w14:paraId="7718B3B5" w14:textId="77777777" w:rsidR="00855AA2" w:rsidRPr="00715A4A" w:rsidRDefault="00855AA2" w:rsidP="002135BA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 xml:space="preserve">How will it be known that progress is being made? </w:t>
            </w:r>
            <w:r w:rsidRPr="00715A4A">
              <w:rPr>
                <w:rFonts w:cstheme="majorHAnsi"/>
                <w:bCs/>
                <w:i/>
                <w:iCs/>
                <w:sz w:val="24"/>
                <w:szCs w:val="24"/>
              </w:rPr>
              <w:t>(Benchmark/Outcome)</w:t>
            </w:r>
          </w:p>
        </w:tc>
        <w:tc>
          <w:tcPr>
            <w:tcW w:w="4230" w:type="dxa"/>
            <w:shd w:val="clear" w:color="auto" w:fill="FBE4D5" w:themeFill="accent2" w:themeFillTint="33"/>
          </w:tcPr>
          <w:p w14:paraId="09B31ABF" w14:textId="77777777" w:rsidR="00855AA2" w:rsidRPr="00715A4A" w:rsidRDefault="00855AA2" w:rsidP="002135BA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What data will be used to measure progress?</w:t>
            </w:r>
          </w:p>
        </w:tc>
        <w:tc>
          <w:tcPr>
            <w:tcW w:w="4140" w:type="dxa"/>
            <w:shd w:val="clear" w:color="auto" w:fill="FBE4D5" w:themeFill="accent2" w:themeFillTint="33"/>
          </w:tcPr>
          <w:p w14:paraId="3715CBC2" w14:textId="77777777" w:rsidR="00855AA2" w:rsidRPr="00715A4A" w:rsidRDefault="00855AA2" w:rsidP="002135BA">
            <w:pPr>
              <w:rPr>
                <w:b/>
                <w:sz w:val="24"/>
                <w:szCs w:val="24"/>
              </w:rPr>
            </w:pPr>
            <w:r w:rsidRPr="00715A4A">
              <w:rPr>
                <w:rFonts w:cstheme="majorHAnsi"/>
                <w:b/>
                <w:sz w:val="24"/>
                <w:szCs w:val="24"/>
              </w:rPr>
              <w:t>How often will benchmark data be collected?</w:t>
            </w:r>
          </w:p>
        </w:tc>
      </w:tr>
      <w:tr w:rsidR="00855AA2" w:rsidRPr="00273B6C" w14:paraId="429A7498" w14:textId="77777777" w:rsidTr="002135BA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138792419"/>
              <w:placeholder>
                <w:docPart w:val="B1F3BAC2E8034CDCA6E2B2D3D12C9E28"/>
              </w:placeholder>
              <w:showingPlcHdr/>
            </w:sdtPr>
            <w:sdtEndPr>
              <w:rPr>
                <w:b/>
              </w:rPr>
            </w:sdtEndPr>
            <w:sdtContent>
              <w:p w14:paraId="7B745555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8FA8E92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791469070"/>
              <w:placeholder>
                <w:docPart w:val="60AF4FC865D744ABBB1A19627B4E9B95"/>
              </w:placeholder>
              <w:showingPlcHdr/>
            </w:sdtPr>
            <w:sdtEndPr>
              <w:rPr>
                <w:b/>
              </w:rPr>
            </w:sdtEndPr>
            <w:sdtContent>
              <w:p w14:paraId="7F3C5811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90B8CFF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692852654"/>
              <w:placeholder>
                <w:docPart w:val="D5430D98BE3548D8886708C3FB293A0C"/>
              </w:placeholder>
              <w:showingPlcHdr/>
            </w:sdtPr>
            <w:sdtEndPr>
              <w:rPr>
                <w:b/>
              </w:rPr>
            </w:sdtEndPr>
            <w:sdtContent>
              <w:p w14:paraId="5B2CE030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3A16B33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15653E48" w14:textId="77777777" w:rsidTr="002135BA">
        <w:trPr>
          <w:trHeight w:val="591"/>
        </w:trPr>
        <w:tc>
          <w:tcPr>
            <w:tcW w:w="5197" w:type="dxa"/>
          </w:tcPr>
          <w:sdt>
            <w:sdtPr>
              <w:rPr>
                <w:sz w:val="24"/>
                <w:szCs w:val="24"/>
              </w:rPr>
              <w:id w:val="-199102292"/>
              <w:placeholder>
                <w:docPart w:val="ECB847DED5644694B912DC6F60724F90"/>
              </w:placeholder>
              <w:showingPlcHdr/>
            </w:sdtPr>
            <w:sdtEndPr>
              <w:rPr>
                <w:b/>
              </w:rPr>
            </w:sdtEndPr>
            <w:sdtContent>
              <w:p w14:paraId="3A77C8BB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205C7BC9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sdt>
            <w:sdtPr>
              <w:rPr>
                <w:sz w:val="24"/>
                <w:szCs w:val="24"/>
              </w:rPr>
              <w:id w:val="1509639318"/>
              <w:placeholder>
                <w:docPart w:val="8974162BCEDF4B4EA3DC6986C08C18E0"/>
              </w:placeholder>
              <w:showingPlcHdr/>
            </w:sdtPr>
            <w:sdtEndPr>
              <w:rPr>
                <w:b/>
              </w:rPr>
            </w:sdtEndPr>
            <w:sdtContent>
              <w:p w14:paraId="17059D4C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D7026D4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</w:tcPr>
          <w:sdt>
            <w:sdtPr>
              <w:rPr>
                <w:sz w:val="24"/>
                <w:szCs w:val="24"/>
              </w:rPr>
              <w:id w:val="2113388423"/>
              <w:placeholder>
                <w:docPart w:val="1BD8441177A04CF0845CE685242FD7C1"/>
              </w:placeholder>
              <w:showingPlcHdr/>
            </w:sdtPr>
            <w:sdtEndPr>
              <w:rPr>
                <w:b/>
              </w:rPr>
            </w:sdtEndPr>
            <w:sdtContent>
              <w:p w14:paraId="628E7206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DB9364F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</w:tr>
      <w:tr w:rsidR="00855AA2" w:rsidRPr="00273B6C" w14:paraId="1D32A06A" w14:textId="77777777" w:rsidTr="002135BA">
        <w:trPr>
          <w:trHeight w:val="591"/>
        </w:trPr>
        <w:tc>
          <w:tcPr>
            <w:tcW w:w="5197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129839170"/>
              <w:placeholder>
                <w:docPart w:val="835BD2567D244F1482A4FFD2AC820A7C"/>
              </w:placeholder>
              <w:showingPlcHdr/>
            </w:sdtPr>
            <w:sdtEndPr>
              <w:rPr>
                <w:b/>
              </w:rPr>
            </w:sdtEndPr>
            <w:sdtContent>
              <w:p w14:paraId="681311DE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EA156F4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819104578"/>
              <w:placeholder>
                <w:docPart w:val="CDA6FBD65CF74F3E977D47180F92DF9B"/>
              </w:placeholder>
              <w:showingPlcHdr/>
            </w:sdtPr>
            <w:sdtEndPr>
              <w:rPr>
                <w:b/>
              </w:rPr>
            </w:sdtEndPr>
            <w:sdtContent>
              <w:p w14:paraId="4E91984B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28C644A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sdt>
            <w:sdtPr>
              <w:rPr>
                <w:sz w:val="24"/>
                <w:szCs w:val="24"/>
              </w:rPr>
              <w:id w:val="-1881932134"/>
              <w:placeholder>
                <w:docPart w:val="BB07531E4AB04E25B51807CB796FA68C"/>
              </w:placeholder>
              <w:showingPlcHdr/>
            </w:sdtPr>
            <w:sdtEndPr>
              <w:rPr>
                <w:b/>
              </w:rPr>
            </w:sdtEndPr>
            <w:sdtContent>
              <w:p w14:paraId="1EF04C11" w14:textId="77777777" w:rsidR="00855AA2" w:rsidRPr="00715A4A" w:rsidRDefault="00855AA2" w:rsidP="002135BA">
                <w:pPr>
                  <w:jc w:val="both"/>
                  <w:rPr>
                    <w:sz w:val="24"/>
                    <w:szCs w:val="24"/>
                  </w:rPr>
                </w:pPr>
                <w:r w:rsidRPr="00715A4A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3A2F235" w14:textId="77777777" w:rsidR="00855AA2" w:rsidRPr="00715A4A" w:rsidRDefault="00855AA2" w:rsidP="002135BA">
            <w:pPr>
              <w:rPr>
                <w:sz w:val="24"/>
                <w:szCs w:val="24"/>
              </w:rPr>
            </w:pPr>
          </w:p>
        </w:tc>
      </w:tr>
    </w:tbl>
    <w:p w14:paraId="5DEFD436" w14:textId="77777777" w:rsidR="00572DC1" w:rsidRDefault="00572DC1" w:rsidP="00572DC1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aps/>
          <w:sz w:val="24"/>
          <w:szCs w:val="24"/>
        </w:rPr>
      </w:pPr>
    </w:p>
    <w:p w14:paraId="0A010155" w14:textId="77777777" w:rsidR="00295CDE" w:rsidRDefault="00295CDE" w:rsidP="00273B6C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</w:p>
    <w:p w14:paraId="639CD0B9" w14:textId="77777777" w:rsidR="00295CDE" w:rsidRDefault="00295CDE" w:rsidP="00295CDE">
      <w:pPr>
        <w:keepNext/>
        <w:keepLines/>
        <w:shd w:val="clear" w:color="auto" w:fill="ED7D31" w:themeFill="accent2"/>
        <w:spacing w:before="40" w:after="0"/>
        <w:outlineLvl w:val="2"/>
        <w:rPr>
          <w:rFonts w:asciiTheme="majorHAnsi" w:eastAsiaTheme="majorEastAsia" w:hAnsiTheme="majorHAnsi" w:cstheme="majorBidi"/>
          <w:b/>
          <w:caps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aps/>
          <w:sz w:val="24"/>
          <w:szCs w:val="24"/>
        </w:rPr>
        <w:t xml:space="preserve">      </w:t>
      </w:r>
    </w:p>
    <w:p w14:paraId="120047EA" w14:textId="1D959FD4" w:rsidR="00273B6C" w:rsidRDefault="00273B6C" w:rsidP="00855AA2">
      <w:pPr>
        <w:pStyle w:val="Heading2"/>
        <w:rPr>
          <w:b/>
          <w:bCs/>
          <w:color w:val="auto"/>
        </w:rPr>
      </w:pPr>
      <w:bookmarkStart w:id="15" w:name="_Toc99641047"/>
      <w:r w:rsidRPr="00855AA2">
        <w:rPr>
          <w:b/>
          <w:bCs/>
          <w:color w:val="auto"/>
        </w:rPr>
        <w:t xml:space="preserve">Reporting </w:t>
      </w:r>
      <w:r w:rsidR="007B75FE">
        <w:rPr>
          <w:b/>
          <w:bCs/>
          <w:color w:val="auto"/>
        </w:rPr>
        <w:t>R</w:t>
      </w:r>
      <w:r w:rsidRPr="00855AA2">
        <w:rPr>
          <w:b/>
          <w:bCs/>
          <w:color w:val="auto"/>
        </w:rPr>
        <w:t>equi</w:t>
      </w:r>
      <w:r w:rsidR="00855AA2">
        <w:rPr>
          <w:b/>
          <w:bCs/>
          <w:color w:val="auto"/>
        </w:rPr>
        <w:t>r</w:t>
      </w:r>
      <w:r w:rsidRPr="00855AA2">
        <w:rPr>
          <w:b/>
          <w:bCs/>
          <w:color w:val="auto"/>
        </w:rPr>
        <w:t>ements</w:t>
      </w:r>
      <w:bookmarkEnd w:id="15"/>
    </w:p>
    <w:p w14:paraId="66892B3C" w14:textId="77777777" w:rsidR="00855AA2" w:rsidRPr="00855AA2" w:rsidRDefault="00855AA2" w:rsidP="00855AA2"/>
    <w:p w14:paraId="2FD39567" w14:textId="77777777" w:rsidR="00273B6C" w:rsidRPr="00572DC1" w:rsidRDefault="00273B6C" w:rsidP="00273B6C">
      <w:pPr>
        <w:jc w:val="both"/>
        <w:rPr>
          <w:rFonts w:eastAsia="Times New Roman"/>
          <w:color w:val="000000"/>
          <w:sz w:val="24"/>
        </w:rPr>
      </w:pPr>
      <w:r w:rsidRPr="00273B6C">
        <w:rPr>
          <w:rFonts w:eastAsia="Times New Roman"/>
          <w:b/>
          <w:color w:val="000000"/>
          <w:sz w:val="24"/>
        </w:rPr>
        <w:t>Interim and Final Progress Reports</w:t>
      </w:r>
      <w:r w:rsidRPr="00273B6C">
        <w:rPr>
          <w:rFonts w:eastAsia="Times New Roman"/>
          <w:color w:val="000000"/>
          <w:sz w:val="24"/>
        </w:rPr>
        <w:t xml:space="preserve"> must contain a detailed status of implementation, expenditures, and related benchmark data</w:t>
      </w:r>
      <w:r w:rsidR="00572DC1">
        <w:rPr>
          <w:rFonts w:eastAsia="Times New Roman"/>
          <w:color w:val="000000"/>
          <w:sz w:val="24"/>
        </w:rPr>
        <w:t xml:space="preserve"> </w:t>
      </w:r>
      <w:r w:rsidRPr="00273B6C">
        <w:rPr>
          <w:rFonts w:eastAsia="Times New Roman"/>
          <w:color w:val="000000"/>
          <w:sz w:val="24"/>
        </w:rPr>
        <w:t xml:space="preserve">aligned to </w:t>
      </w:r>
      <w:r w:rsidRPr="00273B6C">
        <w:rPr>
          <w:rFonts w:eastAsia="Times New Roman"/>
          <w:b/>
          <w:color w:val="000000"/>
          <w:sz w:val="24"/>
        </w:rPr>
        <w:t>each goal</w:t>
      </w:r>
      <w:r w:rsidRPr="00273B6C">
        <w:rPr>
          <w:rFonts w:eastAsia="Times New Roman"/>
          <w:color w:val="000000"/>
          <w:sz w:val="24"/>
        </w:rPr>
        <w:t xml:space="preserve">. Please include information that highlights the </w:t>
      </w:r>
      <w:r w:rsidRPr="00273B6C">
        <w:rPr>
          <w:rFonts w:eastAsia="Times New Roman"/>
          <w:b/>
          <w:color w:val="000000"/>
          <w:sz w:val="24"/>
        </w:rPr>
        <w:t>reinforcement and sustainability</w:t>
      </w:r>
      <w:r w:rsidRPr="00273B6C">
        <w:rPr>
          <w:rFonts w:eastAsia="Times New Roman"/>
          <w:color w:val="000000"/>
          <w:sz w:val="24"/>
        </w:rPr>
        <w:t xml:space="preserve"> of your B-K System.</w:t>
      </w:r>
    </w:p>
    <w:p w14:paraId="63176F80" w14:textId="77777777" w:rsidR="00273B6C" w:rsidRPr="00273B6C" w:rsidRDefault="00273B6C" w:rsidP="00273B6C">
      <w:pPr>
        <w:jc w:val="both"/>
        <w:rPr>
          <w:rFonts w:eastAsia="Times New Roman"/>
          <w:color w:val="000000"/>
          <w:sz w:val="24"/>
        </w:rPr>
      </w:pPr>
      <w:r w:rsidRPr="00273B6C">
        <w:rPr>
          <w:rFonts w:eastAsia="Times New Roman"/>
          <w:color w:val="000000"/>
          <w:sz w:val="24"/>
        </w:rPr>
        <w:t>Include date(s) and methods to communicate LIR Plan and progress within inclusive communities (across school/system/community partners)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  <w:tblCaption w:val="Reporting Requirements Table "/>
        <w:tblDescription w:val="This table is used to capture reporting criteria including date(s) and method to communicate LIR Plan and progress within inclusive communities (across school/system/community partners)."/>
      </w:tblPr>
      <w:tblGrid>
        <w:gridCol w:w="2228"/>
        <w:gridCol w:w="5499"/>
        <w:gridCol w:w="5835"/>
      </w:tblGrid>
      <w:tr w:rsidR="00273B6C" w:rsidRPr="00273B6C" w14:paraId="5B6D8069" w14:textId="77777777" w:rsidTr="00855AA2">
        <w:trPr>
          <w:trHeight w:val="359"/>
        </w:trPr>
        <w:tc>
          <w:tcPr>
            <w:tcW w:w="2228" w:type="dxa"/>
            <w:shd w:val="clear" w:color="auto" w:fill="FBE4D5" w:themeFill="accent2" w:themeFillTint="33"/>
            <w:vAlign w:val="center"/>
          </w:tcPr>
          <w:p w14:paraId="151D6E99" w14:textId="77777777" w:rsidR="00273B6C" w:rsidRPr="00855AA2" w:rsidRDefault="00273B6C" w:rsidP="00273B6C">
            <w:pPr>
              <w:jc w:val="both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855AA2">
              <w:rPr>
                <w:rFonts w:eastAsia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5499" w:type="dxa"/>
            <w:shd w:val="clear" w:color="auto" w:fill="FBE4D5" w:themeFill="accent2" w:themeFillTint="33"/>
            <w:vAlign w:val="center"/>
          </w:tcPr>
          <w:p w14:paraId="2528A90B" w14:textId="77777777" w:rsidR="00273B6C" w:rsidRPr="00855AA2" w:rsidRDefault="00273B6C" w:rsidP="00273B6C">
            <w:pPr>
              <w:jc w:val="both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855AA2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How </w:t>
            </w:r>
          </w:p>
        </w:tc>
        <w:tc>
          <w:tcPr>
            <w:tcW w:w="5835" w:type="dxa"/>
            <w:shd w:val="clear" w:color="auto" w:fill="FBE4D5" w:themeFill="accent2" w:themeFillTint="33"/>
            <w:vAlign w:val="center"/>
          </w:tcPr>
          <w:p w14:paraId="23E9CD16" w14:textId="77777777" w:rsidR="00273B6C" w:rsidRPr="00855AA2" w:rsidRDefault="00273B6C" w:rsidP="00273B6C">
            <w:pPr>
              <w:jc w:val="both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855AA2">
              <w:rPr>
                <w:rFonts w:eastAsia="Times New Roman"/>
                <w:b/>
                <w:color w:val="000000"/>
                <w:sz w:val="24"/>
                <w:szCs w:val="24"/>
              </w:rPr>
              <w:t>Who</w:t>
            </w:r>
          </w:p>
        </w:tc>
      </w:tr>
      <w:tr w:rsidR="00273B6C" w:rsidRPr="00273B6C" w14:paraId="18DC1AFE" w14:textId="77777777" w:rsidTr="00BB3E1D">
        <w:trPr>
          <w:trHeight w:val="359"/>
        </w:trPr>
        <w:tc>
          <w:tcPr>
            <w:tcW w:w="2228" w:type="dxa"/>
            <w:shd w:val="clear" w:color="auto" w:fill="auto"/>
          </w:tcPr>
          <w:p w14:paraId="12E4178F" w14:textId="21120FE0" w:rsidR="00273B6C" w:rsidRDefault="00855AA2" w:rsidP="00273B6C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January 31, 2023</w:t>
            </w:r>
          </w:p>
          <w:p w14:paraId="4CF7D659" w14:textId="77777777" w:rsidR="00A2673B" w:rsidRPr="00855AA2" w:rsidRDefault="00A2673B" w:rsidP="00273B6C">
            <w:pPr>
              <w:rPr>
                <w:sz w:val="24"/>
                <w:szCs w:val="24"/>
              </w:rPr>
            </w:pPr>
          </w:p>
          <w:p w14:paraId="53689381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rPr>
                <w:sz w:val="24"/>
                <w:szCs w:val="24"/>
              </w:rPr>
              <w:id w:val="-1602950770"/>
              <w:placeholder>
                <w:docPart w:val="28B1D097ED004915B2EE1D49EA993A77"/>
              </w:placeholder>
              <w:showingPlcHdr/>
            </w:sdtPr>
            <w:sdtEndPr>
              <w:rPr>
                <w:b/>
              </w:rPr>
            </w:sdtEndPr>
            <w:sdtContent>
              <w:p w14:paraId="6DEF8B6F" w14:textId="77777777" w:rsidR="00273B6C" w:rsidRPr="00855AA2" w:rsidRDefault="00273B6C" w:rsidP="00273B6C">
                <w:pPr>
                  <w:rPr>
                    <w:sz w:val="24"/>
                    <w:szCs w:val="24"/>
                  </w:rPr>
                </w:pPr>
                <w:r w:rsidRPr="00855AA2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9C51DC8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rPr>
                <w:sz w:val="24"/>
                <w:szCs w:val="24"/>
              </w:rPr>
              <w:id w:val="232123601"/>
              <w:placeholder>
                <w:docPart w:val="487709BCF05A44E49687A2ED1ADAFDC5"/>
              </w:placeholder>
              <w:showingPlcHdr/>
            </w:sdtPr>
            <w:sdtEndPr>
              <w:rPr>
                <w:b/>
              </w:rPr>
            </w:sdtEndPr>
            <w:sdtContent>
              <w:p w14:paraId="3A145042" w14:textId="77777777" w:rsidR="00273B6C" w:rsidRPr="00855AA2" w:rsidRDefault="00273B6C" w:rsidP="00273B6C">
                <w:pPr>
                  <w:rPr>
                    <w:sz w:val="24"/>
                    <w:szCs w:val="24"/>
                  </w:rPr>
                </w:pPr>
                <w:r w:rsidRPr="00855AA2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857BC35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</w:tr>
      <w:tr w:rsidR="00273B6C" w:rsidRPr="00273B6C" w14:paraId="724DA5DF" w14:textId="77777777" w:rsidTr="00BB3E1D">
        <w:trPr>
          <w:trHeight w:val="359"/>
        </w:trPr>
        <w:tc>
          <w:tcPr>
            <w:tcW w:w="2228" w:type="dxa"/>
            <w:shd w:val="clear" w:color="auto" w:fill="auto"/>
          </w:tcPr>
          <w:p w14:paraId="0FAFBE47" w14:textId="3C4DAB46" w:rsidR="00855AA2" w:rsidRPr="00855AA2" w:rsidRDefault="00855AA2" w:rsidP="00855AA2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January 31, 2024</w:t>
            </w:r>
          </w:p>
          <w:p w14:paraId="4F043EAA" w14:textId="4038A8E4" w:rsidR="00273B6C" w:rsidRPr="00855AA2" w:rsidRDefault="00273B6C" w:rsidP="00273B6C">
            <w:pPr>
              <w:rPr>
                <w:sz w:val="24"/>
                <w:szCs w:val="24"/>
              </w:rPr>
            </w:pPr>
          </w:p>
          <w:p w14:paraId="70E4E908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rPr>
                <w:sz w:val="24"/>
                <w:szCs w:val="24"/>
              </w:rPr>
              <w:id w:val="-89621637"/>
              <w:placeholder>
                <w:docPart w:val="A942D4E0D6994114A88270B2BF669297"/>
              </w:placeholder>
              <w:showingPlcHdr/>
            </w:sdtPr>
            <w:sdtEndPr>
              <w:rPr>
                <w:b/>
              </w:rPr>
            </w:sdtEndPr>
            <w:sdtContent>
              <w:p w14:paraId="18CCB99E" w14:textId="77777777" w:rsidR="00273B6C" w:rsidRPr="00855AA2" w:rsidRDefault="00273B6C" w:rsidP="00273B6C">
                <w:pPr>
                  <w:rPr>
                    <w:sz w:val="24"/>
                    <w:szCs w:val="24"/>
                  </w:rPr>
                </w:pPr>
                <w:r w:rsidRPr="00855AA2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0F9907C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rPr>
                <w:sz w:val="24"/>
                <w:szCs w:val="24"/>
              </w:rPr>
              <w:id w:val="2069452813"/>
              <w:placeholder>
                <w:docPart w:val="5ECE44E6DE364051A64BD87F24759CC1"/>
              </w:placeholder>
              <w:showingPlcHdr/>
            </w:sdtPr>
            <w:sdtEndPr>
              <w:rPr>
                <w:b/>
              </w:rPr>
            </w:sdtEndPr>
            <w:sdtContent>
              <w:p w14:paraId="01288D5D" w14:textId="77777777" w:rsidR="00273B6C" w:rsidRPr="00855AA2" w:rsidRDefault="00273B6C" w:rsidP="00273B6C">
                <w:pPr>
                  <w:rPr>
                    <w:sz w:val="24"/>
                    <w:szCs w:val="24"/>
                  </w:rPr>
                </w:pPr>
                <w:r w:rsidRPr="00855AA2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BC3D1A0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</w:tr>
      <w:tr w:rsidR="00273B6C" w:rsidRPr="00273B6C" w14:paraId="59942E1C" w14:textId="77777777" w:rsidTr="00BB3E1D">
        <w:trPr>
          <w:trHeight w:val="359"/>
        </w:trPr>
        <w:tc>
          <w:tcPr>
            <w:tcW w:w="2228" w:type="dxa"/>
            <w:shd w:val="clear" w:color="auto" w:fill="auto"/>
          </w:tcPr>
          <w:p w14:paraId="27E15D29" w14:textId="188ACEC2" w:rsidR="00273B6C" w:rsidRPr="00855AA2" w:rsidRDefault="00855AA2" w:rsidP="00273B6C">
            <w:pPr>
              <w:rPr>
                <w:sz w:val="24"/>
                <w:szCs w:val="24"/>
              </w:rPr>
            </w:pPr>
            <w:r w:rsidRPr="00855AA2">
              <w:rPr>
                <w:sz w:val="24"/>
                <w:szCs w:val="24"/>
              </w:rPr>
              <w:t>November 30, 2024</w:t>
            </w:r>
          </w:p>
          <w:p w14:paraId="38333F59" w14:textId="77777777" w:rsidR="00273B6C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  <w:p w14:paraId="0BBFC617" w14:textId="56488C17" w:rsidR="00A2673B" w:rsidRPr="00855AA2" w:rsidRDefault="00A2673B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499" w:type="dxa"/>
            <w:shd w:val="clear" w:color="auto" w:fill="auto"/>
          </w:tcPr>
          <w:sdt>
            <w:sdtPr>
              <w:rPr>
                <w:sz w:val="24"/>
                <w:szCs w:val="24"/>
              </w:rPr>
              <w:id w:val="1835412674"/>
              <w:placeholder>
                <w:docPart w:val="D6DC30DB243E43C6898BB0A76D04F180"/>
              </w:placeholder>
              <w:showingPlcHdr/>
            </w:sdtPr>
            <w:sdtEndPr>
              <w:rPr>
                <w:b/>
              </w:rPr>
            </w:sdtEndPr>
            <w:sdtContent>
              <w:p w14:paraId="571F0BD0" w14:textId="77777777" w:rsidR="00273B6C" w:rsidRPr="00855AA2" w:rsidRDefault="00273B6C" w:rsidP="00273B6C">
                <w:pPr>
                  <w:rPr>
                    <w:sz w:val="24"/>
                    <w:szCs w:val="24"/>
                  </w:rPr>
                </w:pPr>
                <w:r w:rsidRPr="00855AA2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5D1511E3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5835" w:type="dxa"/>
            <w:shd w:val="clear" w:color="auto" w:fill="auto"/>
          </w:tcPr>
          <w:sdt>
            <w:sdtPr>
              <w:rPr>
                <w:sz w:val="24"/>
                <w:szCs w:val="24"/>
              </w:rPr>
              <w:id w:val="1853377489"/>
              <w:placeholder>
                <w:docPart w:val="730FDBA51C4D4194B0571406C28471F3"/>
              </w:placeholder>
              <w:showingPlcHdr/>
            </w:sdtPr>
            <w:sdtEndPr>
              <w:rPr>
                <w:b/>
              </w:rPr>
            </w:sdtEndPr>
            <w:sdtContent>
              <w:p w14:paraId="0C5C1DD1" w14:textId="77777777" w:rsidR="00273B6C" w:rsidRPr="00855AA2" w:rsidRDefault="00273B6C" w:rsidP="00273B6C">
                <w:pPr>
                  <w:rPr>
                    <w:sz w:val="24"/>
                    <w:szCs w:val="24"/>
                  </w:rPr>
                </w:pPr>
                <w:r w:rsidRPr="00855AA2">
                  <w:rPr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44F08110" w14:textId="77777777" w:rsidR="00273B6C" w:rsidRPr="00855AA2" w:rsidRDefault="00273B6C" w:rsidP="00273B6C">
            <w:pPr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24B9C635" w14:textId="77777777" w:rsidR="00273B6C" w:rsidRPr="00273B6C" w:rsidRDefault="00273B6C" w:rsidP="00273B6C">
      <w:pPr>
        <w:rPr>
          <w:sz w:val="24"/>
        </w:rPr>
      </w:pPr>
    </w:p>
    <w:p w14:paraId="05F5B786" w14:textId="77777777" w:rsidR="00273B6C" w:rsidRPr="00273B6C" w:rsidRDefault="00273B6C" w:rsidP="00273B6C">
      <w:pPr>
        <w:rPr>
          <w:sz w:val="24"/>
        </w:rPr>
      </w:pPr>
      <w:r w:rsidRPr="00273B6C">
        <w:rPr>
          <w:sz w:val="24"/>
        </w:rPr>
        <w:br w:type="page"/>
      </w:r>
    </w:p>
    <w:p w14:paraId="55A6E43A" w14:textId="77777777" w:rsidR="00900F65" w:rsidRPr="00855AA2" w:rsidRDefault="00900F65" w:rsidP="00900F65">
      <w:pPr>
        <w:pStyle w:val="Heading1"/>
        <w:rPr>
          <w:rFonts w:ascii="Lato" w:eastAsia="Lato" w:hAnsi="Lato"/>
          <w:color w:val="auto"/>
        </w:rPr>
      </w:pPr>
      <w:bookmarkStart w:id="16" w:name="_Toc99457201"/>
      <w:bookmarkStart w:id="17" w:name="_Toc99611423"/>
      <w:bookmarkStart w:id="18" w:name="_Toc99641048"/>
      <w:bookmarkStart w:id="19" w:name="_Hlk99693325"/>
      <w:r w:rsidRPr="00855AA2">
        <w:rPr>
          <w:rFonts w:ascii="Lato" w:eastAsia="Lato" w:hAnsi="Lato"/>
          <w:color w:val="auto"/>
        </w:rPr>
        <w:lastRenderedPageBreak/>
        <w:t>LEA Signatures Required for Submission</w:t>
      </w:r>
      <w:bookmarkEnd w:id="16"/>
      <w:bookmarkEnd w:id="17"/>
      <w:bookmarkEnd w:id="18"/>
    </w:p>
    <w:p w14:paraId="7E8E7443" w14:textId="77777777" w:rsidR="00900F65" w:rsidRPr="009639B0" w:rsidRDefault="00900F65" w:rsidP="00900F65"/>
    <w:p w14:paraId="3A0F1D76" w14:textId="77777777" w:rsidR="00900F65" w:rsidRPr="00E70F81" w:rsidRDefault="00D9383F" w:rsidP="00900F6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  <w:sdt>
        <w:sdtPr>
          <w:rPr>
            <w:rFonts w:ascii="Lato" w:hAnsi="Lato"/>
            <w:sz w:val="20"/>
            <w:szCs w:val="20"/>
          </w:rPr>
          <w:id w:val="-1736001817"/>
          <w:placeholder>
            <w:docPart w:val="820DE7A7B88D421CB0B648C32218420B"/>
          </w:placeholder>
          <w:showingPlcHdr/>
          <w:text/>
        </w:sdtPr>
        <w:sdtEndPr/>
        <w:sdtContent>
          <w:r w:rsidR="00900F65" w:rsidRPr="00E70F81">
            <w:rPr>
              <w:rFonts w:ascii="Lato" w:hAnsi="Lato"/>
              <w:sz w:val="20"/>
              <w:szCs w:val="20"/>
            </w:rPr>
            <w:t xml:space="preserve">Enter Name </w:t>
          </w:r>
        </w:sdtContent>
      </w:sdt>
      <w:r w:rsidR="00900F65" w:rsidRPr="00E70F81">
        <w:rPr>
          <w:rFonts w:ascii="Lato" w:hAnsi="Lato"/>
          <w:sz w:val="20"/>
          <w:szCs w:val="20"/>
        </w:rPr>
        <w:tab/>
      </w:r>
      <w:r w:rsidR="00900F65" w:rsidRPr="00E70F81">
        <w:rPr>
          <w:rFonts w:ascii="Lato" w:hAnsi="Lato"/>
          <w:sz w:val="20"/>
          <w:szCs w:val="20"/>
        </w:rPr>
        <w:tab/>
      </w:r>
      <w:sdt>
        <w:sdtPr>
          <w:rPr>
            <w:rFonts w:ascii="Lato" w:hAnsi="Lato"/>
            <w:sz w:val="20"/>
            <w:szCs w:val="20"/>
          </w:rPr>
          <w:id w:val="569238006"/>
          <w:placeholder>
            <w:docPart w:val="0E854EF6A3D842B48CD25E4E3AA4D37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00F65" w:rsidRPr="00E70F81">
            <w:rPr>
              <w:rFonts w:ascii="Lato" w:hAnsi="Lato"/>
              <w:sz w:val="20"/>
              <w:szCs w:val="20"/>
            </w:rPr>
            <w:t>Click or tap to enter a date.</w:t>
          </w:r>
        </w:sdtContent>
      </w:sdt>
    </w:p>
    <w:p w14:paraId="70E9F9BA" w14:textId="77777777" w:rsidR="00900F65" w:rsidRDefault="00900F65" w:rsidP="00900F6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  <w:r w:rsidRPr="00E70F81">
        <w:rPr>
          <w:rFonts w:ascii="Lato" w:hAnsi="Lato"/>
          <w:sz w:val="20"/>
          <w:szCs w:val="20"/>
        </w:rPr>
        <w:t>Local Director of Special Education</w:t>
      </w:r>
      <w:r w:rsidRPr="00E70F81">
        <w:rPr>
          <w:rFonts w:ascii="Lato" w:hAnsi="Lato"/>
          <w:sz w:val="20"/>
          <w:szCs w:val="20"/>
        </w:rPr>
        <w:tab/>
        <w:t>Signature</w:t>
      </w:r>
      <w:r w:rsidRPr="00E70F81">
        <w:rPr>
          <w:rFonts w:ascii="Lato" w:hAnsi="Lato"/>
          <w:sz w:val="20"/>
          <w:szCs w:val="20"/>
        </w:rPr>
        <w:tab/>
        <w:t>Date</w:t>
      </w:r>
    </w:p>
    <w:p w14:paraId="5B1E47CF" w14:textId="77777777" w:rsidR="00900F65" w:rsidRPr="00E70F81" w:rsidRDefault="00900F65" w:rsidP="00900F6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33B5B820" w14:textId="77777777" w:rsidR="00900F65" w:rsidRPr="00E70F81" w:rsidRDefault="00D9383F" w:rsidP="00900F6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  <w:sdt>
        <w:sdtPr>
          <w:rPr>
            <w:rFonts w:ascii="Lato" w:hAnsi="Lato"/>
            <w:sz w:val="20"/>
            <w:szCs w:val="20"/>
          </w:rPr>
          <w:id w:val="-1301994431"/>
          <w:placeholder>
            <w:docPart w:val="F7EE60ADDE7B4E2382C7ADC75EE14B47"/>
          </w:placeholder>
          <w:showingPlcHdr/>
          <w:text/>
        </w:sdtPr>
        <w:sdtEndPr/>
        <w:sdtContent>
          <w:r w:rsidR="00900F65" w:rsidRPr="00E70F81">
            <w:rPr>
              <w:rFonts w:ascii="Lato" w:hAnsi="Lato"/>
              <w:sz w:val="20"/>
              <w:szCs w:val="20"/>
            </w:rPr>
            <w:t xml:space="preserve">Enter Name </w:t>
          </w:r>
        </w:sdtContent>
      </w:sdt>
      <w:r w:rsidR="00900F65" w:rsidRPr="00E70F81">
        <w:rPr>
          <w:rFonts w:ascii="Lato" w:hAnsi="Lato"/>
          <w:sz w:val="20"/>
          <w:szCs w:val="20"/>
        </w:rPr>
        <w:tab/>
      </w:r>
      <w:r w:rsidR="00900F65" w:rsidRPr="00E70F81">
        <w:rPr>
          <w:rFonts w:ascii="Lato" w:hAnsi="Lato"/>
          <w:sz w:val="20"/>
          <w:szCs w:val="20"/>
        </w:rPr>
        <w:tab/>
      </w:r>
      <w:sdt>
        <w:sdtPr>
          <w:rPr>
            <w:rFonts w:ascii="Lato" w:hAnsi="Lato"/>
            <w:sz w:val="20"/>
            <w:szCs w:val="20"/>
          </w:rPr>
          <w:id w:val="485981830"/>
          <w:placeholder>
            <w:docPart w:val="9527DF67C92E476991FE34293085AD6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00F65" w:rsidRPr="00E70F81">
            <w:rPr>
              <w:rFonts w:ascii="Lato" w:hAnsi="Lato"/>
              <w:sz w:val="20"/>
              <w:szCs w:val="20"/>
            </w:rPr>
            <w:t>Click or tap to enter a date.</w:t>
          </w:r>
        </w:sdtContent>
      </w:sdt>
    </w:p>
    <w:p w14:paraId="5D657AFD" w14:textId="77777777" w:rsidR="00900F65" w:rsidRDefault="00900F65" w:rsidP="00900F6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  <w:r w:rsidRPr="00E70F81">
        <w:rPr>
          <w:rFonts w:ascii="Lato" w:hAnsi="Lato"/>
          <w:sz w:val="20"/>
          <w:szCs w:val="20"/>
        </w:rPr>
        <w:t>Local Lead Agency Head/Director</w:t>
      </w:r>
      <w:r w:rsidRPr="00E70F81">
        <w:rPr>
          <w:rFonts w:ascii="Lato" w:hAnsi="Lato"/>
          <w:sz w:val="20"/>
          <w:szCs w:val="20"/>
        </w:rPr>
        <w:tab/>
        <w:t>Signature</w:t>
      </w:r>
      <w:r w:rsidRPr="00E70F81">
        <w:rPr>
          <w:rFonts w:ascii="Lato" w:hAnsi="Lato"/>
          <w:sz w:val="20"/>
          <w:szCs w:val="20"/>
        </w:rPr>
        <w:tab/>
        <w:t>Date</w:t>
      </w:r>
    </w:p>
    <w:p w14:paraId="192C342C" w14:textId="77777777" w:rsidR="00900F65" w:rsidRPr="00E70F81" w:rsidRDefault="00900F65" w:rsidP="00900F6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4FDA43EA" w14:textId="77777777" w:rsidR="00900F65" w:rsidRPr="00E70F81" w:rsidRDefault="00D9383F" w:rsidP="00900F6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  <w:sdt>
        <w:sdtPr>
          <w:rPr>
            <w:rFonts w:ascii="Lato" w:hAnsi="Lato"/>
            <w:sz w:val="20"/>
            <w:szCs w:val="20"/>
          </w:rPr>
          <w:id w:val="-1210335024"/>
          <w:placeholder>
            <w:docPart w:val="D4523F2CEC144BC5B7C75CA83CB2C588"/>
          </w:placeholder>
          <w:showingPlcHdr/>
          <w:text/>
        </w:sdtPr>
        <w:sdtEndPr/>
        <w:sdtContent>
          <w:r w:rsidR="00900F65" w:rsidRPr="00E70F81">
            <w:rPr>
              <w:rFonts w:ascii="Lato" w:hAnsi="Lato"/>
              <w:sz w:val="20"/>
              <w:szCs w:val="20"/>
            </w:rPr>
            <w:t xml:space="preserve">Enter Name </w:t>
          </w:r>
        </w:sdtContent>
      </w:sdt>
      <w:r w:rsidR="00900F65" w:rsidRPr="00E70F81">
        <w:rPr>
          <w:rFonts w:ascii="Lato" w:hAnsi="Lato"/>
          <w:sz w:val="20"/>
          <w:szCs w:val="20"/>
        </w:rPr>
        <w:tab/>
      </w:r>
      <w:r w:rsidR="00900F65" w:rsidRPr="00E70F81">
        <w:rPr>
          <w:rFonts w:ascii="Lato" w:hAnsi="Lato"/>
          <w:sz w:val="20"/>
          <w:szCs w:val="20"/>
        </w:rPr>
        <w:tab/>
      </w:r>
      <w:sdt>
        <w:sdtPr>
          <w:rPr>
            <w:rFonts w:ascii="Lato" w:hAnsi="Lato"/>
            <w:sz w:val="20"/>
            <w:szCs w:val="20"/>
          </w:rPr>
          <w:id w:val="1601069212"/>
          <w:placeholder>
            <w:docPart w:val="F48D936A299743D1AB3D167B56C8AA1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00F65" w:rsidRPr="00E70F81">
            <w:rPr>
              <w:rFonts w:ascii="Lato" w:hAnsi="Lato"/>
              <w:sz w:val="20"/>
              <w:szCs w:val="20"/>
            </w:rPr>
            <w:t>Click or tap to enter a date.</w:t>
          </w:r>
        </w:sdtContent>
      </w:sdt>
    </w:p>
    <w:p w14:paraId="036C503D" w14:textId="77777777" w:rsidR="00900F65" w:rsidRDefault="00900F65" w:rsidP="00900F6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  <w:r w:rsidRPr="00E70F81">
        <w:rPr>
          <w:rFonts w:ascii="Lato" w:hAnsi="Lato"/>
          <w:sz w:val="20"/>
          <w:szCs w:val="20"/>
        </w:rPr>
        <w:t>Preschool Special Education Coordinator</w:t>
      </w:r>
      <w:r w:rsidRPr="00E70F81">
        <w:rPr>
          <w:rFonts w:ascii="Lato" w:hAnsi="Lato"/>
          <w:sz w:val="20"/>
          <w:szCs w:val="20"/>
        </w:rPr>
        <w:tab/>
        <w:t>Signature</w:t>
      </w:r>
      <w:r w:rsidRPr="00E70F81">
        <w:rPr>
          <w:rFonts w:ascii="Lato" w:hAnsi="Lato"/>
          <w:sz w:val="20"/>
          <w:szCs w:val="20"/>
        </w:rPr>
        <w:tab/>
        <w:t>Date</w:t>
      </w:r>
    </w:p>
    <w:p w14:paraId="6D4EDAAC" w14:textId="77777777" w:rsidR="00900F65" w:rsidRPr="00E70F81" w:rsidRDefault="00900F65" w:rsidP="00900F65">
      <w:pPr>
        <w:tabs>
          <w:tab w:val="left" w:pos="4680"/>
          <w:tab w:val="left" w:pos="8730"/>
        </w:tabs>
        <w:rPr>
          <w:rFonts w:ascii="Lato" w:hAnsi="Lato"/>
          <w:sz w:val="20"/>
          <w:szCs w:val="20"/>
        </w:rPr>
      </w:pPr>
    </w:p>
    <w:p w14:paraId="0527E044" w14:textId="77777777" w:rsidR="00900F65" w:rsidRPr="00855AA2" w:rsidRDefault="00900F65" w:rsidP="00900F65">
      <w:pPr>
        <w:pStyle w:val="Heading1"/>
        <w:rPr>
          <w:rFonts w:ascii="Lato" w:hAnsi="Lato"/>
          <w:color w:val="auto"/>
        </w:rPr>
      </w:pPr>
      <w:bookmarkStart w:id="20" w:name="_Toc99611424"/>
      <w:bookmarkStart w:id="21" w:name="_Toc99641049"/>
      <w:r w:rsidRPr="00855AA2">
        <w:rPr>
          <w:rFonts w:ascii="Lato" w:hAnsi="Lato"/>
          <w:color w:val="auto"/>
        </w:rPr>
        <w:t>MSDE, DEI/SES Approvals</w:t>
      </w:r>
      <w:bookmarkEnd w:id="20"/>
      <w:bookmarkEnd w:id="21"/>
    </w:p>
    <w:p w14:paraId="65D333D8" w14:textId="77777777" w:rsidR="00900F65" w:rsidRPr="00E70F81" w:rsidRDefault="00900F65" w:rsidP="00900F65">
      <w:pPr>
        <w:rPr>
          <w:rFonts w:ascii="Lato" w:hAnsi="Lato"/>
        </w:rPr>
      </w:pPr>
    </w:p>
    <w:p w14:paraId="7278C693" w14:textId="2BD59356" w:rsidR="00900F65" w:rsidRPr="00E70F81" w:rsidRDefault="00900F65" w:rsidP="00900F6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sz w:val="24"/>
          <w:szCs w:val="24"/>
        </w:rPr>
      </w:pPr>
      <w:r w:rsidRPr="00E70F81">
        <w:rPr>
          <w:rFonts w:ascii="Lato" w:hAnsi="Lato"/>
          <w:sz w:val="24"/>
          <w:szCs w:val="24"/>
        </w:rPr>
        <w:tab/>
      </w:r>
      <w:r w:rsidRPr="00E70F81">
        <w:rPr>
          <w:rFonts w:ascii="Lato" w:hAnsi="Lato"/>
          <w:sz w:val="24"/>
          <w:szCs w:val="24"/>
        </w:rPr>
        <w:tab/>
      </w:r>
    </w:p>
    <w:p w14:paraId="1E66DED4" w14:textId="77777777" w:rsidR="00900F65" w:rsidRPr="00E70F81" w:rsidRDefault="00900F65" w:rsidP="00900F65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>MSDE, DEI/SES, Early Childhood Liaison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</w:p>
    <w:p w14:paraId="6B7F345E" w14:textId="77777777" w:rsidR="00900F65" w:rsidRPr="00E70F81" w:rsidRDefault="00900F65" w:rsidP="00900F65">
      <w:pPr>
        <w:tabs>
          <w:tab w:val="left" w:pos="3600"/>
          <w:tab w:val="left" w:pos="8730"/>
        </w:tabs>
        <w:rPr>
          <w:rFonts w:ascii="Lato" w:hAnsi="Lato"/>
          <w:bCs/>
          <w:sz w:val="20"/>
          <w:szCs w:val="20"/>
        </w:rPr>
      </w:pPr>
    </w:p>
    <w:p w14:paraId="0A08F3B0" w14:textId="061D0DC7" w:rsidR="00900F65" w:rsidRPr="00E70F81" w:rsidRDefault="00900F65" w:rsidP="00900F6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ab/>
      </w:r>
      <w:r w:rsidRPr="00E70F81">
        <w:rPr>
          <w:rFonts w:ascii="Lato" w:hAnsi="Lato"/>
          <w:bCs/>
          <w:sz w:val="20"/>
          <w:szCs w:val="20"/>
        </w:rPr>
        <w:tab/>
      </w:r>
    </w:p>
    <w:p w14:paraId="14794C08" w14:textId="77777777" w:rsidR="00900F65" w:rsidRPr="00E70F81" w:rsidRDefault="00900F65" w:rsidP="00900F65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>MSDE, DEI/SES, Fiscal Grants Liaison</w:t>
      </w:r>
      <w:r w:rsidRPr="00E70F81">
        <w:rPr>
          <w:rFonts w:ascii="Lato" w:hAnsi="Lato"/>
          <w:bCs/>
          <w:sz w:val="20"/>
          <w:szCs w:val="20"/>
        </w:rPr>
        <w:tab/>
        <w:t>Signature</w:t>
      </w:r>
      <w:r w:rsidRPr="00E70F81">
        <w:rPr>
          <w:rFonts w:ascii="Lato" w:hAnsi="Lato"/>
          <w:bCs/>
          <w:sz w:val="20"/>
          <w:szCs w:val="20"/>
        </w:rPr>
        <w:tab/>
        <w:t>Date</w:t>
      </w:r>
    </w:p>
    <w:p w14:paraId="0C667F04" w14:textId="77777777" w:rsidR="00900F65" w:rsidRPr="00E70F81" w:rsidRDefault="00900F65" w:rsidP="00900F65">
      <w:pPr>
        <w:tabs>
          <w:tab w:val="left" w:pos="3600"/>
          <w:tab w:val="left" w:pos="8730"/>
        </w:tabs>
        <w:rPr>
          <w:rFonts w:ascii="Lato" w:hAnsi="Lato"/>
          <w:bCs/>
          <w:sz w:val="20"/>
          <w:szCs w:val="20"/>
        </w:rPr>
      </w:pPr>
    </w:p>
    <w:p w14:paraId="53236118" w14:textId="1F659DDE" w:rsidR="00900F65" w:rsidRPr="00E70F81" w:rsidRDefault="00900F65" w:rsidP="00900F65">
      <w:pPr>
        <w:pBdr>
          <w:bottom w:val="single" w:sz="4" w:space="1" w:color="auto"/>
        </w:pBdr>
        <w:tabs>
          <w:tab w:val="left" w:pos="2880"/>
          <w:tab w:val="left" w:pos="729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ab/>
      </w:r>
      <w:r w:rsidRPr="00E70F81">
        <w:rPr>
          <w:rFonts w:ascii="Lato" w:hAnsi="Lato"/>
          <w:bCs/>
          <w:sz w:val="20"/>
          <w:szCs w:val="20"/>
        </w:rPr>
        <w:tab/>
      </w:r>
    </w:p>
    <w:p w14:paraId="0F50A8BE" w14:textId="39110E7A" w:rsidR="00900F65" w:rsidRDefault="00A2673B" w:rsidP="00900F65">
      <w:pPr>
        <w:tabs>
          <w:tab w:val="left" w:pos="4680"/>
          <w:tab w:val="left" w:pos="8730"/>
        </w:tabs>
        <w:rPr>
          <w:rFonts w:ascii="Lato" w:hAnsi="Lato"/>
          <w:bCs/>
          <w:sz w:val="20"/>
          <w:szCs w:val="20"/>
        </w:rPr>
      </w:pPr>
      <w:r w:rsidRPr="00E70F81">
        <w:rPr>
          <w:rFonts w:ascii="Lato" w:hAnsi="Lato"/>
          <w:bCs/>
          <w:sz w:val="20"/>
          <w:szCs w:val="20"/>
        </w:rPr>
        <w:t>MSDE, DEI</w:t>
      </w:r>
      <w:r w:rsidR="00900F65" w:rsidRPr="00E70F81">
        <w:rPr>
          <w:rFonts w:ascii="Lato" w:hAnsi="Lato"/>
          <w:bCs/>
          <w:sz w:val="20"/>
          <w:szCs w:val="20"/>
        </w:rPr>
        <w:t>/SES, Assistant State Superintendent</w:t>
      </w:r>
      <w:r w:rsidR="00900F65" w:rsidRPr="00E70F81">
        <w:rPr>
          <w:rFonts w:ascii="Lato" w:hAnsi="Lato"/>
          <w:bCs/>
          <w:sz w:val="20"/>
          <w:szCs w:val="20"/>
        </w:rPr>
        <w:tab/>
        <w:t>Signature</w:t>
      </w:r>
      <w:r w:rsidR="00900F65" w:rsidRPr="00E70F81">
        <w:rPr>
          <w:rFonts w:ascii="Lato" w:hAnsi="Lato"/>
          <w:bCs/>
          <w:sz w:val="20"/>
          <w:szCs w:val="20"/>
        </w:rPr>
        <w:tab/>
        <w:t>Date</w:t>
      </w:r>
    </w:p>
    <w:bookmarkEnd w:id="19"/>
    <w:p w14:paraId="06E656E3" w14:textId="77777777" w:rsidR="00900F65" w:rsidRPr="00900F65" w:rsidRDefault="00900F65" w:rsidP="00900F65">
      <w:pPr>
        <w:jc w:val="right"/>
        <w:rPr>
          <w:rFonts w:ascii="Lato" w:hAnsi="Lato"/>
          <w:sz w:val="20"/>
          <w:szCs w:val="20"/>
        </w:rPr>
      </w:pPr>
    </w:p>
    <w:sectPr w:rsidR="00900F65" w:rsidRPr="00900F65" w:rsidSect="00273B6C">
      <w:headerReference w:type="default" r:id="rId14"/>
      <w:footerReference w:type="default" r:id="rId15"/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51487" w14:textId="77777777" w:rsidR="00D9383F" w:rsidRDefault="00D9383F">
      <w:pPr>
        <w:spacing w:after="0" w:line="240" w:lineRule="auto"/>
      </w:pPr>
      <w:r>
        <w:separator/>
      </w:r>
    </w:p>
  </w:endnote>
  <w:endnote w:type="continuationSeparator" w:id="0">
    <w:p w14:paraId="40F9F06C" w14:textId="77777777" w:rsidR="00D9383F" w:rsidRDefault="00D938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3806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9BEC2" w14:textId="400B9BA7" w:rsidR="00900F65" w:rsidRDefault="00900F65">
        <w:pPr>
          <w:pStyle w:val="Footer"/>
          <w:jc w:val="right"/>
        </w:pPr>
        <w:r>
          <w:t xml:space="preserve">SFY 2023 EC LIR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BD8A6D" w14:textId="77777777" w:rsidR="00C13DC5" w:rsidRDefault="00D938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1C7BF" w14:textId="77777777" w:rsidR="00D9383F" w:rsidRDefault="00D9383F">
      <w:pPr>
        <w:spacing w:after="0" w:line="240" w:lineRule="auto"/>
      </w:pPr>
      <w:r>
        <w:separator/>
      </w:r>
    </w:p>
  </w:footnote>
  <w:footnote w:type="continuationSeparator" w:id="0">
    <w:p w14:paraId="7E5DBBCC" w14:textId="77777777" w:rsidR="00D9383F" w:rsidRDefault="00D938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</w:rPr>
      <w:id w:val="847912868"/>
      <w:placeholder>
        <w:docPart w:val="AF76AF43942444ADB13701FCDD236B4F"/>
      </w:placeholder>
      <w:showingPlcHdr/>
    </w:sdtPr>
    <w:sdtEndPr/>
    <w:sdtContent>
      <w:p w14:paraId="4640B1EE" w14:textId="77777777" w:rsidR="0086198B" w:rsidRDefault="0086198B" w:rsidP="00E86AF9">
        <w:pPr>
          <w:pStyle w:val="Header"/>
          <w:tabs>
            <w:tab w:val="clear" w:pos="4680"/>
            <w:tab w:val="clear" w:pos="9360"/>
            <w:tab w:val="left" w:pos="8436"/>
          </w:tabs>
          <w:jc w:val="right"/>
          <w:rPr>
            <w:b/>
          </w:rPr>
        </w:pPr>
        <w:r>
          <w:rPr>
            <w:rStyle w:val="PlaceholderText"/>
          </w:rPr>
          <w:t>Enter your LSS/PA.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</w:rPr>
      <w:id w:val="874739736"/>
      <w:showingPlcHdr/>
    </w:sdtPr>
    <w:sdtEndPr/>
    <w:sdtContent>
      <w:p w14:paraId="692794D4" w14:textId="77777777" w:rsidR="00C13DC5" w:rsidRPr="00E86AF9" w:rsidRDefault="00273B6C" w:rsidP="00E86AF9">
        <w:pPr>
          <w:pStyle w:val="Header"/>
          <w:tabs>
            <w:tab w:val="clear" w:pos="4680"/>
            <w:tab w:val="clear" w:pos="9360"/>
            <w:tab w:val="left" w:pos="8436"/>
          </w:tabs>
          <w:jc w:val="right"/>
          <w:rPr>
            <w:b/>
          </w:rPr>
        </w:pPr>
        <w:r>
          <w:rPr>
            <w:rStyle w:val="PlaceholderText"/>
          </w:rPr>
          <w:t>Enter your LSS/PA.</w:t>
        </w:r>
      </w:p>
    </w:sdtContent>
  </w:sdt>
  <w:p w14:paraId="2E856853" w14:textId="77777777" w:rsidR="00C13DC5" w:rsidRPr="00950889" w:rsidRDefault="00D9383F" w:rsidP="00A936FD">
    <w:pPr>
      <w:pStyle w:val="Header"/>
      <w:tabs>
        <w:tab w:val="clear" w:pos="4680"/>
        <w:tab w:val="clear" w:pos="9360"/>
        <w:tab w:val="left" w:pos="8436"/>
      </w:tabs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7AA7"/>
    <w:multiLevelType w:val="hybridMultilevel"/>
    <w:tmpl w:val="7AD4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005D3"/>
    <w:multiLevelType w:val="hybridMultilevel"/>
    <w:tmpl w:val="772E9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693CA6"/>
    <w:multiLevelType w:val="hybridMultilevel"/>
    <w:tmpl w:val="91CE178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8F0403F"/>
    <w:multiLevelType w:val="hybridMultilevel"/>
    <w:tmpl w:val="FA6A3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zQwMzE0NTE2NjRX0lEKTi0uzszPAykwrAUAVJWIqSwAAAA="/>
  </w:docVars>
  <w:rsids>
    <w:rsidRoot w:val="00273B6C"/>
    <w:rsid w:val="00104C2A"/>
    <w:rsid w:val="00150632"/>
    <w:rsid w:val="00273B6C"/>
    <w:rsid w:val="00295CDE"/>
    <w:rsid w:val="003558C2"/>
    <w:rsid w:val="00467A3C"/>
    <w:rsid w:val="00486AA6"/>
    <w:rsid w:val="004D5C02"/>
    <w:rsid w:val="004D5C21"/>
    <w:rsid w:val="00572DC1"/>
    <w:rsid w:val="0063027E"/>
    <w:rsid w:val="006C5B27"/>
    <w:rsid w:val="006E432B"/>
    <w:rsid w:val="00715A4A"/>
    <w:rsid w:val="00747C40"/>
    <w:rsid w:val="00753E29"/>
    <w:rsid w:val="007B0B7C"/>
    <w:rsid w:val="007B75FE"/>
    <w:rsid w:val="007D423F"/>
    <w:rsid w:val="007D6028"/>
    <w:rsid w:val="00846A9F"/>
    <w:rsid w:val="00855AA2"/>
    <w:rsid w:val="0086198B"/>
    <w:rsid w:val="008836C7"/>
    <w:rsid w:val="008E3D31"/>
    <w:rsid w:val="008F3D24"/>
    <w:rsid w:val="00900F65"/>
    <w:rsid w:val="00952917"/>
    <w:rsid w:val="009F0866"/>
    <w:rsid w:val="00A2673B"/>
    <w:rsid w:val="00A74605"/>
    <w:rsid w:val="00A92E77"/>
    <w:rsid w:val="00AA4974"/>
    <w:rsid w:val="00AC6A02"/>
    <w:rsid w:val="00B34164"/>
    <w:rsid w:val="00B8132A"/>
    <w:rsid w:val="00BB3E1D"/>
    <w:rsid w:val="00C13E57"/>
    <w:rsid w:val="00CA0E46"/>
    <w:rsid w:val="00CF3508"/>
    <w:rsid w:val="00D6707C"/>
    <w:rsid w:val="00D7555F"/>
    <w:rsid w:val="00D9383F"/>
    <w:rsid w:val="00DB598D"/>
    <w:rsid w:val="00EA6EDF"/>
    <w:rsid w:val="00ED1342"/>
    <w:rsid w:val="00F4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DA949"/>
  <w15:chartTrackingRefBased/>
  <w15:docId w15:val="{369D90C8-B1DF-4F53-AA7D-9E7E8F68F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0F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70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46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3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B6C"/>
  </w:style>
  <w:style w:type="paragraph" w:styleId="Footer">
    <w:name w:val="footer"/>
    <w:basedOn w:val="Normal"/>
    <w:link w:val="FooterChar"/>
    <w:uiPriority w:val="99"/>
    <w:unhideWhenUsed/>
    <w:rsid w:val="00273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B6C"/>
  </w:style>
  <w:style w:type="character" w:styleId="PlaceholderText">
    <w:name w:val="Placeholder Text"/>
    <w:basedOn w:val="DefaultParagraphFont"/>
    <w:uiPriority w:val="99"/>
    <w:semiHidden/>
    <w:rsid w:val="00273B6C"/>
    <w:rPr>
      <w:color w:val="808080"/>
    </w:rPr>
  </w:style>
  <w:style w:type="table" w:styleId="TableGrid">
    <w:name w:val="Table Grid"/>
    <w:basedOn w:val="TableNormal"/>
    <w:uiPriority w:val="39"/>
    <w:rsid w:val="00273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23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00F6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00F6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6E432B"/>
    <w:pPr>
      <w:tabs>
        <w:tab w:val="left" w:pos="1710"/>
        <w:tab w:val="right" w:leader="dot" w:pos="13670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00F65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0F6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900F65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D6707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460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F76AF43942444ADB13701FCDD236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E1AAF-CC90-41A7-95AA-6EE75462CE42}"/>
      </w:docPartPr>
      <w:docPartBody>
        <w:p w:rsidR="00A35B3D" w:rsidRDefault="00BC24F1" w:rsidP="00BC24F1">
          <w:pPr>
            <w:pStyle w:val="AF76AF43942444ADB13701FCDD236B4F"/>
          </w:pPr>
          <w:r w:rsidRPr="008D6CFF">
            <w:rPr>
              <w:rStyle w:val="PlaceholderText"/>
            </w:rPr>
            <w:t>Choose an item.</w:t>
          </w:r>
        </w:p>
      </w:docPartBody>
    </w:docPart>
    <w:docPart>
      <w:docPartPr>
        <w:name w:val="614D8C1D177B4566834BF0C474AEE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65A57-962B-43C4-A896-4D858B4D39F5}"/>
      </w:docPartPr>
      <w:docPartBody>
        <w:p w:rsidR="00A35B3D" w:rsidRDefault="00BC24F1" w:rsidP="00BC24F1">
          <w:pPr>
            <w:pStyle w:val="614D8C1D177B4566834BF0C474AEEC37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09E37C46F73C44D094DC466E6E625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F87F-5239-44CA-AB35-937642EEC838}"/>
      </w:docPartPr>
      <w:docPartBody>
        <w:p w:rsidR="00A35B3D" w:rsidRDefault="00BC24F1" w:rsidP="00BC24F1">
          <w:pPr>
            <w:pStyle w:val="09E37C46F73C44D094DC466E6E62553B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D2011FF74889458D98856B6557607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E357C-B069-4F52-BD4E-AC3D96677FF5}"/>
      </w:docPartPr>
      <w:docPartBody>
        <w:p w:rsidR="00A35B3D" w:rsidRDefault="00BC24F1" w:rsidP="00BC24F1">
          <w:pPr>
            <w:pStyle w:val="D2011FF74889458D98856B6557607780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30BA9F86EB574686A276B49EB072D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03720-5D87-4D8D-A269-C718BE6B9EC7}"/>
      </w:docPartPr>
      <w:docPartBody>
        <w:p w:rsidR="00A35B3D" w:rsidRDefault="00BC24F1" w:rsidP="00BC24F1">
          <w:pPr>
            <w:pStyle w:val="30BA9F86EB574686A276B49EB072D820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32D9C869F35945529487EF27AD5F6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FEC78-04D0-4AC4-8814-B456E5C3842F}"/>
      </w:docPartPr>
      <w:docPartBody>
        <w:p w:rsidR="00A35B3D" w:rsidRDefault="00BC24F1" w:rsidP="00BC24F1">
          <w:pPr>
            <w:pStyle w:val="32D9C869F35945529487EF27AD5F6551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24D7D72EE803483DBC2094F3E3F0C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FD038-7E0C-4DC7-B9C0-916C25D4A5E5}"/>
      </w:docPartPr>
      <w:docPartBody>
        <w:p w:rsidR="00A35B3D" w:rsidRDefault="00BC24F1" w:rsidP="00BC24F1">
          <w:pPr>
            <w:pStyle w:val="24D7D72EE803483DBC2094F3E3F0C998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8F9CABA498DE48BAB4AD6CDDAF61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6ECF3-2B85-4A9D-B0E7-EBAC04D4707A}"/>
      </w:docPartPr>
      <w:docPartBody>
        <w:p w:rsidR="00A35B3D" w:rsidRDefault="00BC24F1" w:rsidP="00BC24F1">
          <w:pPr>
            <w:pStyle w:val="8F9CABA498DE48BAB4AD6CDDAF6190D1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C0A1D9C6399C497D8772CBCB6DDB9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9F1A1-2D5A-424E-A791-FE49796358DD}"/>
      </w:docPartPr>
      <w:docPartBody>
        <w:p w:rsidR="00A35B3D" w:rsidRDefault="00BC24F1" w:rsidP="00BC24F1">
          <w:pPr>
            <w:pStyle w:val="C0A1D9C6399C497D8772CBCB6DDB92E5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415A44D5A2F14929B3D309F1F581A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0EC70-9EE3-48FD-B305-12881E52BCEE}"/>
      </w:docPartPr>
      <w:docPartBody>
        <w:p w:rsidR="00A35B3D" w:rsidRDefault="00BC24F1" w:rsidP="00BC24F1">
          <w:pPr>
            <w:pStyle w:val="415A44D5A2F14929B3D309F1F581A3B8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BDB9486B481E4781B675ECED6FF08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F3041-3B0E-4DFC-99EC-8B1F093EE692}"/>
      </w:docPartPr>
      <w:docPartBody>
        <w:p w:rsidR="00A35B3D" w:rsidRDefault="00BC24F1" w:rsidP="00BC24F1">
          <w:pPr>
            <w:pStyle w:val="BDB9486B481E4781B675ECED6FF08070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36D3AE6FDEF94C179F17BAFF3579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CE71C-F67D-49B3-9342-68B25475D2BD}"/>
      </w:docPartPr>
      <w:docPartBody>
        <w:p w:rsidR="00A35B3D" w:rsidRDefault="00BC24F1" w:rsidP="00BC24F1">
          <w:pPr>
            <w:pStyle w:val="36D3AE6FDEF94C179F17BAFF35794E74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7CBD2E14A7C54F8A91669BF5BEBB2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DC259-FCE1-4EC0-849B-2A085A868427}"/>
      </w:docPartPr>
      <w:docPartBody>
        <w:p w:rsidR="00A35B3D" w:rsidRDefault="00BC24F1" w:rsidP="00BC24F1">
          <w:pPr>
            <w:pStyle w:val="7CBD2E14A7C54F8A91669BF5BEBB2BF9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FB35E789E230490A86FFBEE7FA3FA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1D21C-CD34-4F00-9383-C6CA78D8D750}"/>
      </w:docPartPr>
      <w:docPartBody>
        <w:p w:rsidR="00A35B3D" w:rsidRDefault="00BC24F1" w:rsidP="00BC24F1">
          <w:pPr>
            <w:pStyle w:val="FB35E789E230490A86FFBEE7FA3FACDF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8EEDC533276C44AB8114A60765D8C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4B61F-8000-487F-B2CE-DDD0D3B11121}"/>
      </w:docPartPr>
      <w:docPartBody>
        <w:p w:rsidR="00A35B3D" w:rsidRDefault="00BC24F1" w:rsidP="00BC24F1">
          <w:pPr>
            <w:pStyle w:val="8EEDC533276C44AB8114A60765D8C576"/>
          </w:pPr>
          <w:r w:rsidRPr="00501EF6">
            <w:rPr>
              <w:rStyle w:val="PlaceholderText"/>
            </w:rPr>
            <w:t>Enter Telephone Number</w:t>
          </w:r>
        </w:p>
      </w:docPartBody>
    </w:docPart>
    <w:docPart>
      <w:docPartPr>
        <w:name w:val="8BD7A3CC9ED24BF584BCC4D374F90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FE0D7-49AB-440E-83F7-A95E559140D4}"/>
      </w:docPartPr>
      <w:docPartBody>
        <w:p w:rsidR="00A35B3D" w:rsidRDefault="00BC24F1" w:rsidP="00BC24F1">
          <w:pPr>
            <w:pStyle w:val="8BD7A3CC9ED24BF584BCC4D374F9070F"/>
          </w:pPr>
          <w:r w:rsidRPr="00501EF6">
            <w:rPr>
              <w:rStyle w:val="PlaceholderText"/>
            </w:rPr>
            <w:t xml:space="preserve">Email Address </w:t>
          </w:r>
        </w:p>
      </w:docPartBody>
    </w:docPart>
    <w:docPart>
      <w:docPartPr>
        <w:name w:val="926F9FD37D5D4A4EB68D2B03CEC58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04E92-48E7-4427-8A61-503F8FFEE139}"/>
      </w:docPartPr>
      <w:docPartBody>
        <w:p w:rsidR="00A35B3D" w:rsidRDefault="00BC24F1" w:rsidP="00BC24F1">
          <w:pPr>
            <w:pStyle w:val="926F9FD37D5D4A4EB68D2B03CEC581D4"/>
          </w:pPr>
          <w:r w:rsidRPr="00501EF6">
            <w:rPr>
              <w:rStyle w:val="PlaceholderText"/>
            </w:rPr>
            <w:t>Enter Name &amp; Title</w:t>
          </w:r>
        </w:p>
      </w:docPartBody>
    </w:docPart>
    <w:docPart>
      <w:docPartPr>
        <w:name w:val="D97593341A5D4744898E78CC97223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046A8-B587-408F-AF3C-8869C18AC8CA}"/>
      </w:docPartPr>
      <w:docPartBody>
        <w:p w:rsidR="00A35B3D" w:rsidRDefault="00BC24F1" w:rsidP="00BC24F1">
          <w:pPr>
            <w:pStyle w:val="D97593341A5D4744898E78CC9722302D"/>
          </w:pPr>
          <w:r w:rsidRPr="00501EF6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874D830EFD164FF3942DEF2406E73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CF8F6-01E1-4BC4-9A46-19E31DAF8A81}"/>
      </w:docPartPr>
      <w:docPartBody>
        <w:p w:rsidR="00A35B3D" w:rsidRDefault="00BC24F1" w:rsidP="00BC24F1">
          <w:pPr>
            <w:pStyle w:val="874D830EFD164FF3942DEF2406E73F3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CEC1BF239462DB7186BBCE09BF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4A0FC-5342-49FA-9046-06F9A70DE4B0}"/>
      </w:docPartPr>
      <w:docPartBody>
        <w:p w:rsidR="00A35B3D" w:rsidRDefault="00BC24F1" w:rsidP="00BC24F1">
          <w:pPr>
            <w:pStyle w:val="8A5CEC1BF239462DB7186BBCE09BF702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ED57ED3177C24BA8912CEB444C32E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DEBD0-C28F-40F2-9B06-821DD12C4447}"/>
      </w:docPartPr>
      <w:docPartBody>
        <w:p w:rsidR="00A35B3D" w:rsidRDefault="00BC24F1" w:rsidP="00BC24F1">
          <w:pPr>
            <w:pStyle w:val="ED57ED3177C24BA8912CEB444C32E5E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4D9F429FDD44E6BE09EFDA88080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9B961-569C-4860-8C39-35AF40278C6F}"/>
      </w:docPartPr>
      <w:docPartBody>
        <w:p w:rsidR="00A35B3D" w:rsidRDefault="00BC24F1" w:rsidP="00BC24F1">
          <w:pPr>
            <w:pStyle w:val="734D9F429FDD44E6BE09EFDA880803ED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BA5894C0D84FB286BBB9216EDDD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3A069-C34D-44A2-8326-61A5E9769AF3}"/>
      </w:docPartPr>
      <w:docPartBody>
        <w:p w:rsidR="00A35B3D" w:rsidRDefault="00BC24F1" w:rsidP="00BC24F1">
          <w:pPr>
            <w:pStyle w:val="AFBA5894C0D84FB286BBB9216EDDDFD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D4279C8F1A4738A521166112ECE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75660-59C3-4693-B67D-630A375C5C26}"/>
      </w:docPartPr>
      <w:docPartBody>
        <w:p w:rsidR="00A35B3D" w:rsidRDefault="00BC24F1" w:rsidP="00BC24F1">
          <w:pPr>
            <w:pStyle w:val="AAD4279C8F1A4738A521166112ECEFC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AACC2C4C9C46BCACD0500B5BC18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3C65B-667E-4BB3-9551-35D8ED0E58AC}"/>
      </w:docPartPr>
      <w:docPartBody>
        <w:p w:rsidR="00A35B3D" w:rsidRDefault="00BC24F1" w:rsidP="00BC24F1">
          <w:pPr>
            <w:pStyle w:val="3AAACC2C4C9C46BCACD0500B5BC189A9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33F059FEADF04DAD90248661F0670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BEB8B-9E1F-4E1E-943A-C88B7F970ED7}"/>
      </w:docPartPr>
      <w:docPartBody>
        <w:p w:rsidR="00A35B3D" w:rsidRDefault="00BC24F1" w:rsidP="00BC24F1">
          <w:pPr>
            <w:pStyle w:val="33F059FEADF04DAD90248661F067045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FED341CFB44255AEF854E1815A8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A56D5-1875-4EB1-B9E5-3833918E21A0}"/>
      </w:docPartPr>
      <w:docPartBody>
        <w:p w:rsidR="00A35B3D" w:rsidRDefault="00BC24F1" w:rsidP="00BC24F1">
          <w:pPr>
            <w:pStyle w:val="90FED341CFB44255AEF854E1815A8CB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19CE3222F342368C20CD72D26B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73124-5D9C-404A-B6D4-0B553BF1312B}"/>
      </w:docPartPr>
      <w:docPartBody>
        <w:p w:rsidR="00A35B3D" w:rsidRDefault="00BC24F1" w:rsidP="00BC24F1">
          <w:pPr>
            <w:pStyle w:val="2C19CE3222F342368C20CD72D26BC21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B355B73784C8AAAC1FA5DF4ED7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7C3F1-A665-4105-9421-BA6430EE43B9}"/>
      </w:docPartPr>
      <w:docPartBody>
        <w:p w:rsidR="00A35B3D" w:rsidRDefault="00BC24F1" w:rsidP="00BC24F1">
          <w:pPr>
            <w:pStyle w:val="27DB355B73784C8AAAC1FA5DF4ED7C2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A9DBA51AEA49B6958D390ACAE2F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B7602-FE6E-499A-B212-934EB026429F}"/>
      </w:docPartPr>
      <w:docPartBody>
        <w:p w:rsidR="00A35B3D" w:rsidRDefault="00BC24F1" w:rsidP="00BC24F1">
          <w:pPr>
            <w:pStyle w:val="E4A9DBA51AEA49B6958D390ACAE2FF16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B5913CD5570C4B52AE1442A743316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C4008-AF6F-4951-A36C-94910D4A851C}"/>
      </w:docPartPr>
      <w:docPartBody>
        <w:p w:rsidR="00A35B3D" w:rsidRDefault="00BC24F1" w:rsidP="00BC24F1">
          <w:pPr>
            <w:pStyle w:val="B5913CD5570C4B52AE1442A74331625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F5CFD664743D4B23459A292C44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CE8FC-72B2-4E1A-B8E7-E2D399233E69}"/>
      </w:docPartPr>
      <w:docPartBody>
        <w:p w:rsidR="00A35B3D" w:rsidRDefault="00BC24F1" w:rsidP="00BC24F1">
          <w:pPr>
            <w:pStyle w:val="FBFF5CFD664743D4B23459A292C4463B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C08C70AFD444AEBA5197F2FE6A1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78A96-256A-4FFC-8487-7C536CB91B78}"/>
      </w:docPartPr>
      <w:docPartBody>
        <w:p w:rsidR="00A35B3D" w:rsidRDefault="00BC24F1" w:rsidP="00BC24F1">
          <w:pPr>
            <w:pStyle w:val="72C08C70AFD444AEBA5197F2FE6A1E6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D31DFC37C444468802CF962B513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01D79-42B8-46C4-9D4C-F0A5B227FCE5}"/>
      </w:docPartPr>
      <w:docPartBody>
        <w:p w:rsidR="00A35B3D" w:rsidRDefault="00BC24F1" w:rsidP="00BC24F1">
          <w:pPr>
            <w:pStyle w:val="5ED31DFC37C444468802CF962B513D5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7838170744CE89A61B9421B0BB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71516-1D05-4CF5-B219-5808A724C5CB}"/>
      </w:docPartPr>
      <w:docPartBody>
        <w:p w:rsidR="00A35B3D" w:rsidRDefault="00BC24F1" w:rsidP="00BC24F1">
          <w:pPr>
            <w:pStyle w:val="A447838170744CE89A61B9421B0BB22E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959562B93080491CA8F0B2808709D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867A-DE2A-47B9-AFD9-012361CDCF38}"/>
      </w:docPartPr>
      <w:docPartBody>
        <w:p w:rsidR="00A35B3D" w:rsidRDefault="00BC24F1" w:rsidP="00BC24F1">
          <w:pPr>
            <w:pStyle w:val="959562B93080491CA8F0B2808709DE3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67979389F74DA1898F543413870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6C196-3013-4874-9462-62DC9B2A2BEC}"/>
      </w:docPartPr>
      <w:docPartBody>
        <w:p w:rsidR="00A35B3D" w:rsidRDefault="00BC24F1" w:rsidP="00BC24F1">
          <w:pPr>
            <w:pStyle w:val="A267979389F74DA1898F543413870C3F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232E0739F7428690DA8AE8FDADF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9CEF-7454-43CC-98BE-D94E75400B33}"/>
      </w:docPartPr>
      <w:docPartBody>
        <w:p w:rsidR="00A35B3D" w:rsidRDefault="00BC24F1" w:rsidP="00BC24F1">
          <w:pPr>
            <w:pStyle w:val="1C232E0739F7428690DA8AE8FDADFD0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C76D0D3ED4B69B5347863CE454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95477-8BB7-4192-8ABD-458B02A92DD1}"/>
      </w:docPartPr>
      <w:docPartBody>
        <w:p w:rsidR="00A35B3D" w:rsidRDefault="00BC24F1" w:rsidP="00BC24F1">
          <w:pPr>
            <w:pStyle w:val="DA2C76D0D3ED4B69B5347863CE4544FE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DE6ABE3EFE44A8977ADE092128D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9120F-B667-4CFE-8325-18CB7D8CC3AA}"/>
      </w:docPartPr>
      <w:docPartBody>
        <w:p w:rsidR="00A35B3D" w:rsidRDefault="00BC24F1" w:rsidP="00BC24F1">
          <w:pPr>
            <w:pStyle w:val="55DE6ABE3EFE44A8977ADE092128DD1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EC4102B0D84C889CBF00CB9A396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BC8FE-427D-461A-9BDD-980080538643}"/>
      </w:docPartPr>
      <w:docPartBody>
        <w:p w:rsidR="00A35B3D" w:rsidRDefault="00BC24F1" w:rsidP="00BC24F1">
          <w:pPr>
            <w:pStyle w:val="7AEC4102B0D84C889CBF00CB9A3969F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DB7A8F5B0449BB176B986CD164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BF8C6-81EB-41B0-A81D-DB521AAA1CCB}"/>
      </w:docPartPr>
      <w:docPartBody>
        <w:p w:rsidR="00A35B3D" w:rsidRDefault="00BC24F1" w:rsidP="00BC24F1">
          <w:pPr>
            <w:pStyle w:val="13ADB7A8F5B0449BB176B986CD16400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5FD60FEFF94D6F9B4505F11C8AB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7E526-C9D0-4493-AFAA-264B6708D3AC}"/>
      </w:docPartPr>
      <w:docPartBody>
        <w:p w:rsidR="00A35B3D" w:rsidRDefault="00BC24F1" w:rsidP="00BC24F1">
          <w:pPr>
            <w:pStyle w:val="8F5FD60FEFF94D6F9B4505F11C8ABBF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35D506746B43098782C4D7D837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E6B25-01AB-4485-BFAE-412B41257EB6}"/>
      </w:docPartPr>
      <w:docPartBody>
        <w:p w:rsidR="00A35B3D" w:rsidRDefault="00BC24F1" w:rsidP="00BC24F1">
          <w:pPr>
            <w:pStyle w:val="EB35D506746B43098782C4D7D837F2C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AAEEEDB2794CDBAD8F3C45D89BE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BA156-58C3-4B3A-A95C-E5564531DB8E}"/>
      </w:docPartPr>
      <w:docPartBody>
        <w:p w:rsidR="00A35B3D" w:rsidRDefault="00BC24F1" w:rsidP="00BC24F1">
          <w:pPr>
            <w:pStyle w:val="D9AAEEEDB2794CDBAD8F3C45D89BE8C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4EDB5DD2194337B5292D0E9F9EB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CE651-5D96-4131-9D00-4706AF2C3AAC}"/>
      </w:docPartPr>
      <w:docPartBody>
        <w:p w:rsidR="00A35B3D" w:rsidRDefault="00BC24F1" w:rsidP="00BC24F1">
          <w:pPr>
            <w:pStyle w:val="634EDB5DD2194337B5292D0E9F9EB96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BADA2426D4D2CA1ABC1669E397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8F63E-E003-46DF-8CAD-9A82512127D9}"/>
      </w:docPartPr>
      <w:docPartBody>
        <w:p w:rsidR="00A35B3D" w:rsidRDefault="00BC24F1" w:rsidP="00BC24F1">
          <w:pPr>
            <w:pStyle w:val="076BADA2426D4D2CA1ABC1669E39768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B1D097ED004915B2EE1D49EA993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B0282-868F-4814-950B-92BFB447D8C5}"/>
      </w:docPartPr>
      <w:docPartBody>
        <w:p w:rsidR="00A35B3D" w:rsidRDefault="00BC24F1" w:rsidP="00BC24F1">
          <w:pPr>
            <w:pStyle w:val="28B1D097ED004915B2EE1D49EA993A7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7709BCF05A44E49687A2ED1ADAF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9F348-694F-49E0-9EF6-C28BFE8D152C}"/>
      </w:docPartPr>
      <w:docPartBody>
        <w:p w:rsidR="00A35B3D" w:rsidRDefault="00BC24F1" w:rsidP="00BC24F1">
          <w:pPr>
            <w:pStyle w:val="487709BCF05A44E49687A2ED1ADAFDC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2D4E0D6994114A88270B2BF669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9EC4D-3C5C-4E7F-B94E-40ED15612D0F}"/>
      </w:docPartPr>
      <w:docPartBody>
        <w:p w:rsidR="00A35B3D" w:rsidRDefault="00BC24F1" w:rsidP="00BC24F1">
          <w:pPr>
            <w:pStyle w:val="A942D4E0D6994114A88270B2BF66929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CE44E6DE364051A64BD87F24759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E4285-42E1-4807-8AEF-6B513966A434}"/>
      </w:docPartPr>
      <w:docPartBody>
        <w:p w:rsidR="00A35B3D" w:rsidRDefault="00BC24F1" w:rsidP="00BC24F1">
          <w:pPr>
            <w:pStyle w:val="5ECE44E6DE364051A64BD87F24759CC1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DC30DB243E43C6898BB0A76D04F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E94A-7E49-4C60-9E6F-3B60AB718D7A}"/>
      </w:docPartPr>
      <w:docPartBody>
        <w:p w:rsidR="00A35B3D" w:rsidRDefault="00BC24F1" w:rsidP="00BC24F1">
          <w:pPr>
            <w:pStyle w:val="D6DC30DB243E43C6898BB0A76D04F18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FDBA51C4D4194B0571406C2847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0F9DB-2F5F-481B-81F2-BE2454D30C71}"/>
      </w:docPartPr>
      <w:docPartBody>
        <w:p w:rsidR="00A35B3D" w:rsidRDefault="00BC24F1" w:rsidP="00BC24F1">
          <w:pPr>
            <w:pStyle w:val="730FDBA51C4D4194B0571406C28471F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284E67116C40EB92100A2CAA3D6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4C04C-8BB4-4E46-BAC4-59B266F7BAD6}"/>
      </w:docPartPr>
      <w:docPartBody>
        <w:p w:rsidR="00681B25" w:rsidRDefault="00A35B3D" w:rsidP="00A35B3D">
          <w:pPr>
            <w:pStyle w:val="25284E67116C40EB92100A2CAA3D6A8D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0AAC0B2F88BA4A5DBEFBB23F068B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074-659C-4CE8-BA6F-DA086F1AA27A}"/>
      </w:docPartPr>
      <w:docPartBody>
        <w:p w:rsidR="00681B25" w:rsidRDefault="00A35B3D" w:rsidP="00A35B3D">
          <w:pPr>
            <w:pStyle w:val="0AAC0B2F88BA4A5DBEFBB23F068BA4E1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501885490195468C9AF581BBE342C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39ED5-E34F-4E71-9663-AEF71E169AE8}"/>
      </w:docPartPr>
      <w:docPartBody>
        <w:p w:rsidR="00681B25" w:rsidRDefault="00A35B3D" w:rsidP="00A35B3D">
          <w:pPr>
            <w:pStyle w:val="501885490195468C9AF581BBE342C6D2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2E2CA52C279A49F290910644EFD8A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DA977-6390-48EA-A262-FD7F51314906}"/>
      </w:docPartPr>
      <w:docPartBody>
        <w:p w:rsidR="008D568E" w:rsidRDefault="00F24B77" w:rsidP="00F24B77">
          <w:pPr>
            <w:pStyle w:val="2E2CA52C279A49F290910644EFD8A7EB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94F4A339FD4DFFB9BCB43F09ED0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00403-047E-4A43-A996-17148574ED00}"/>
      </w:docPartPr>
      <w:docPartBody>
        <w:p w:rsidR="008D568E" w:rsidRDefault="00F24B77" w:rsidP="00F24B77">
          <w:pPr>
            <w:pStyle w:val="B894F4A339FD4DFFB9BCB43F09ED01CA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48A94D0D544564B54A38785C72F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2D9B8-BA12-40AA-86D4-82548E330A9B}"/>
      </w:docPartPr>
      <w:docPartBody>
        <w:p w:rsidR="008D568E" w:rsidRDefault="00F24B77" w:rsidP="00F24B77">
          <w:pPr>
            <w:pStyle w:val="9E48A94D0D544564B54A38785C72F4B3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3601951BDC4A5EA69FE6EBF787F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C5F70-46BD-4194-BE30-CC33E0E81019}"/>
      </w:docPartPr>
      <w:docPartBody>
        <w:p w:rsidR="008D568E" w:rsidRDefault="00F24B77" w:rsidP="00F24B77">
          <w:pPr>
            <w:pStyle w:val="713601951BDC4A5EA69FE6EBF787F3BD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DC380E0ECF4F43AB9E935C034AD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C3636-9ADF-4017-B37A-832EEE917E78}"/>
      </w:docPartPr>
      <w:docPartBody>
        <w:p w:rsidR="008D568E" w:rsidRDefault="00F24B77" w:rsidP="00F24B77">
          <w:pPr>
            <w:pStyle w:val="D3DC380E0ECF4F43AB9E935C034AD9D0"/>
          </w:pPr>
          <w:r w:rsidRPr="00B26F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0DE7A7B88D421CB0B648C322184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91DD6-08B2-4501-BB85-62BC8FED2BE2}"/>
      </w:docPartPr>
      <w:docPartBody>
        <w:p w:rsidR="008D568E" w:rsidRDefault="00F24B77" w:rsidP="00F24B77">
          <w:pPr>
            <w:pStyle w:val="820DE7A7B88D421CB0B648C32218420B"/>
          </w:pPr>
          <w:r w:rsidRPr="00CC462E">
            <w:rPr>
              <w:rStyle w:val="PlaceholderText"/>
              <w:sz w:val="24"/>
              <w:szCs w:val="24"/>
            </w:rPr>
            <w:t xml:space="preserve">Enter Name </w:t>
          </w:r>
        </w:p>
      </w:docPartBody>
    </w:docPart>
    <w:docPart>
      <w:docPartPr>
        <w:name w:val="0E854EF6A3D842B48CD25E4E3AA4D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81673-3D6B-4E23-AAC8-73D1497C2B23}"/>
      </w:docPartPr>
      <w:docPartBody>
        <w:p w:rsidR="008D568E" w:rsidRDefault="00F24B77" w:rsidP="00F24B77">
          <w:pPr>
            <w:pStyle w:val="0E854EF6A3D842B48CD25E4E3AA4D372"/>
          </w:pPr>
          <w:r w:rsidRPr="00CC462E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F7EE60ADDE7B4E2382C7ADC75EE14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81265-020E-4243-8101-0D5E04941930}"/>
      </w:docPartPr>
      <w:docPartBody>
        <w:p w:rsidR="008D568E" w:rsidRDefault="00F24B77" w:rsidP="00F24B77">
          <w:pPr>
            <w:pStyle w:val="F7EE60ADDE7B4E2382C7ADC75EE14B47"/>
          </w:pPr>
          <w:r w:rsidRPr="00CC462E">
            <w:rPr>
              <w:rStyle w:val="PlaceholderText"/>
              <w:sz w:val="24"/>
              <w:szCs w:val="24"/>
            </w:rPr>
            <w:t xml:space="preserve">Enter Name </w:t>
          </w:r>
        </w:p>
      </w:docPartBody>
    </w:docPart>
    <w:docPart>
      <w:docPartPr>
        <w:name w:val="9527DF67C92E476991FE34293085A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E7206-00DB-4A0A-A0D0-6A56A62602FA}"/>
      </w:docPartPr>
      <w:docPartBody>
        <w:p w:rsidR="008D568E" w:rsidRDefault="00F24B77" w:rsidP="00F24B77">
          <w:pPr>
            <w:pStyle w:val="9527DF67C92E476991FE34293085AD6C"/>
          </w:pPr>
          <w:r w:rsidRPr="00CC462E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D4523F2CEC144BC5B7C75CA83CB2C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90202-0898-430A-9947-CC6BF9CF84FC}"/>
      </w:docPartPr>
      <w:docPartBody>
        <w:p w:rsidR="008D568E" w:rsidRDefault="00F24B77" w:rsidP="00F24B77">
          <w:pPr>
            <w:pStyle w:val="D4523F2CEC144BC5B7C75CA83CB2C588"/>
          </w:pPr>
          <w:r w:rsidRPr="00CC462E">
            <w:rPr>
              <w:rStyle w:val="PlaceholderText"/>
              <w:sz w:val="24"/>
              <w:szCs w:val="24"/>
            </w:rPr>
            <w:t xml:space="preserve">Enter Name </w:t>
          </w:r>
        </w:p>
      </w:docPartBody>
    </w:docPart>
    <w:docPart>
      <w:docPartPr>
        <w:name w:val="F48D936A299743D1AB3D167B56C8A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CBCF8-D479-4801-BF51-777A0D20F41E}"/>
      </w:docPartPr>
      <w:docPartBody>
        <w:p w:rsidR="008D568E" w:rsidRDefault="00F24B77" w:rsidP="00F24B77">
          <w:pPr>
            <w:pStyle w:val="F48D936A299743D1AB3D167B56C8AA1D"/>
          </w:pPr>
          <w:r w:rsidRPr="00CC462E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FB1F3-C7D5-46C2-9954-EDB2626FAC3F}"/>
      </w:docPartPr>
      <w:docPartBody>
        <w:p w:rsidR="008D568E" w:rsidRDefault="00F24B77">
          <w:r w:rsidRPr="00F605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AFA0F89F4437BAB43E43DF6088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9AF40-FA72-4662-8822-B9C1A2C34F3F}"/>
      </w:docPartPr>
      <w:docPartBody>
        <w:p w:rsidR="008D568E" w:rsidRDefault="00F24B77" w:rsidP="00F24B77">
          <w:pPr>
            <w:pStyle w:val="2CDAFA0F89F4437BAB43E43DF6088BCE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3ACEE990C607470C8EFCE1240C365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F7A55-F5E7-4408-A718-7DD780D1DB5A}"/>
      </w:docPartPr>
      <w:docPartBody>
        <w:p w:rsidR="008D568E" w:rsidRDefault="00F24B77" w:rsidP="00F24B77">
          <w:pPr>
            <w:pStyle w:val="3ACEE990C607470C8EFCE1240C365F3F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4B16C9C178654F90BD59CFFC5BD3B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3A382-0EFC-4EC6-A968-A14E6B65A6E9}"/>
      </w:docPartPr>
      <w:docPartBody>
        <w:p w:rsidR="008D568E" w:rsidRDefault="00F24B77" w:rsidP="00F24B77">
          <w:pPr>
            <w:pStyle w:val="4B16C9C178654F90BD59CFFC5BD3BE3C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671640254A6D451DA8A22F1F2317E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3E863-DA29-49F6-9BF9-221872366D10}"/>
      </w:docPartPr>
      <w:docPartBody>
        <w:p w:rsidR="008D568E" w:rsidRDefault="00F24B77" w:rsidP="00F24B77">
          <w:pPr>
            <w:pStyle w:val="671640254A6D451DA8A22F1F2317E7E6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9D7A058BA13744EDA0672CCD249DF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D676C-6BB6-48AA-BE5C-F5661594FF9E}"/>
      </w:docPartPr>
      <w:docPartBody>
        <w:p w:rsidR="008D568E" w:rsidRDefault="00F24B77" w:rsidP="00F24B77">
          <w:pPr>
            <w:pStyle w:val="9D7A058BA13744EDA0672CCD249DFF3D"/>
          </w:pPr>
          <w:r w:rsidRPr="00776B74">
            <w:rPr>
              <w:rStyle w:val="PlaceholderText"/>
              <w:sz w:val="24"/>
            </w:rPr>
            <w:t>Click or tap here to enter text.</w:t>
          </w:r>
        </w:p>
      </w:docPartBody>
    </w:docPart>
    <w:docPart>
      <w:docPartPr>
        <w:name w:val="3FD416AB12324AE5A213442706354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43BF0-6EB7-4F5F-A112-BA8B529FB184}"/>
      </w:docPartPr>
      <w:docPartBody>
        <w:p w:rsidR="008D568E" w:rsidRDefault="00F24B77" w:rsidP="00F24B77">
          <w:pPr>
            <w:pStyle w:val="3FD416AB12324AE5A213442706354416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45A0BC2CA9468F9070F38124FF6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F959E-9773-42E0-860B-BE9B5B18F58E}"/>
      </w:docPartPr>
      <w:docPartBody>
        <w:p w:rsidR="008D568E" w:rsidRDefault="00F24B77" w:rsidP="00F24B77">
          <w:pPr>
            <w:pStyle w:val="4645A0BC2CA9468F9070F38124FF67EA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6C4AD485B8154F72B42C8190752B1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44440-6337-4B91-993D-61709906966A}"/>
      </w:docPartPr>
      <w:docPartBody>
        <w:p w:rsidR="008D568E" w:rsidRDefault="00F24B77" w:rsidP="00F24B77">
          <w:pPr>
            <w:pStyle w:val="6C4AD485B8154F72B42C8190752B151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5CF8DBA6324AD8836B9BD7933BA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CADF4-04C8-4DA7-8701-2779DD6807F9}"/>
      </w:docPartPr>
      <w:docPartBody>
        <w:p w:rsidR="008D568E" w:rsidRDefault="00F24B77" w:rsidP="00F24B77">
          <w:pPr>
            <w:pStyle w:val="A85CF8DBA6324AD8836B9BD7933BA014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0385F786C646CF99A3289AABD03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1E4FF-44ED-484A-B782-4AC7EDFDB903}"/>
      </w:docPartPr>
      <w:docPartBody>
        <w:p w:rsidR="008D568E" w:rsidRDefault="00F24B77" w:rsidP="00F24B77">
          <w:pPr>
            <w:pStyle w:val="FB0385F786C646CF99A3289AABD0320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7CDA264A014F74BC6C2A134296E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AA59E-474F-442A-99F8-104F267DEE91}"/>
      </w:docPartPr>
      <w:docPartBody>
        <w:p w:rsidR="008D568E" w:rsidRDefault="00F24B77" w:rsidP="00F24B77">
          <w:pPr>
            <w:pStyle w:val="007CDA264A014F74BC6C2A134296E9C7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9E1D63EDF94F3487B82818E1EEE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69262-D4C2-4127-9E9F-50ACF3F2D43B}"/>
      </w:docPartPr>
      <w:docPartBody>
        <w:p w:rsidR="008D568E" w:rsidRDefault="00F24B77" w:rsidP="00F24B77">
          <w:pPr>
            <w:pStyle w:val="C39E1D63EDF94F3487B82818E1EEE34B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38C65CB8ACF4437C969E461CC86A9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D9FEC-A2F3-4129-859C-ACFA539072DB}"/>
      </w:docPartPr>
      <w:docPartBody>
        <w:p w:rsidR="008D568E" w:rsidRDefault="00F24B77" w:rsidP="00F24B77">
          <w:pPr>
            <w:pStyle w:val="38C65CB8ACF4437C969E461CC86A946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D0615A0A634800BE79D8CD3467A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6AA3D-5B7E-467E-8699-546CEC860D0C}"/>
      </w:docPartPr>
      <w:docPartBody>
        <w:p w:rsidR="008D568E" w:rsidRDefault="00F24B77" w:rsidP="00F24B77">
          <w:pPr>
            <w:pStyle w:val="CED0615A0A634800BE79D8CD3467A0A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3379879FB447881F87E34CF07D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3B036-D367-4606-99AB-FD9F33C6C672}"/>
      </w:docPartPr>
      <w:docPartBody>
        <w:p w:rsidR="008D568E" w:rsidRDefault="00F24B77" w:rsidP="00F24B77">
          <w:pPr>
            <w:pStyle w:val="A163379879FB447881F87E34CF07D03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D5AB83CC7047E18DA47E0CD063D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4B57D-0F87-4A23-AF1F-528E4F5691B5}"/>
      </w:docPartPr>
      <w:docPartBody>
        <w:p w:rsidR="008D568E" w:rsidRDefault="00F24B77" w:rsidP="00F24B77">
          <w:pPr>
            <w:pStyle w:val="2FD5AB83CC7047E18DA47E0CD063D531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6622B22FCC4218BB62DAC61442C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E035A-E76D-4C4B-9C94-96E1B10589ED}"/>
      </w:docPartPr>
      <w:docPartBody>
        <w:p w:rsidR="008D568E" w:rsidRDefault="00F24B77" w:rsidP="00F24B77">
          <w:pPr>
            <w:pStyle w:val="BB6622B22FCC4218BB62DAC61442C771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2B6FC78F7A7E4770BD57D1BD9099A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23042-7853-49DB-A0C0-FACBD68C99F0}"/>
      </w:docPartPr>
      <w:docPartBody>
        <w:p w:rsidR="008D568E" w:rsidRDefault="00F24B77" w:rsidP="00F24B77">
          <w:pPr>
            <w:pStyle w:val="2B6FC78F7A7E4770BD57D1BD9099A489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0A9DFB66714D1ABDAD7A9374A3D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6FEDF-FA83-47C5-BB04-54621CD0F249}"/>
      </w:docPartPr>
      <w:docPartBody>
        <w:p w:rsidR="008D568E" w:rsidRDefault="00F24B77" w:rsidP="00F24B77">
          <w:pPr>
            <w:pStyle w:val="BD0A9DFB66714D1ABDAD7A9374A3DAF3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BA42537FDC4B81BCDED4897F12B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BBFC5-5166-4CA2-8B4B-820AB1E2B16C}"/>
      </w:docPartPr>
      <w:docPartBody>
        <w:p w:rsidR="008D568E" w:rsidRDefault="00F24B77" w:rsidP="00F24B77">
          <w:pPr>
            <w:pStyle w:val="9ABA42537FDC4B81BCDED4897F12B2AB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B30EA59734D8B98DF47C113913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86B52-E166-4567-8C98-68AA3BCCE454}"/>
      </w:docPartPr>
      <w:docPartBody>
        <w:p w:rsidR="008D568E" w:rsidRDefault="00F24B77" w:rsidP="00F24B77">
          <w:pPr>
            <w:pStyle w:val="70AB30EA59734D8B98DF47C1139132B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CFE7DA7CF148C8992BE0038FE89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C4B24-E37B-433D-9943-9BA36807C2AB}"/>
      </w:docPartPr>
      <w:docPartBody>
        <w:p w:rsidR="008D568E" w:rsidRDefault="00F24B77" w:rsidP="00F24B77">
          <w:pPr>
            <w:pStyle w:val="79CFE7DA7CF148C8992BE0038FE890FF"/>
          </w:pPr>
          <w:r w:rsidRPr="003F4665">
            <w:rPr>
              <w:rStyle w:val="PlaceholderText"/>
              <w:sz w:val="16"/>
              <w:szCs w:val="16"/>
            </w:rPr>
            <w:t>Choose a factor.</w:t>
          </w:r>
        </w:p>
      </w:docPartBody>
    </w:docPart>
    <w:docPart>
      <w:docPartPr>
        <w:name w:val="5BD3B6E3F8CF4A6F80B6DE321983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DF55-FA63-48C7-A6B6-5342629515E2}"/>
      </w:docPartPr>
      <w:docPartBody>
        <w:p w:rsidR="008D568E" w:rsidRDefault="00F24B77" w:rsidP="00F24B77">
          <w:pPr>
            <w:pStyle w:val="5BD3B6E3F8CF4A6F80B6DE32198357AA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99463B2FA4C10898407D99C851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8C261-B198-4AF5-B567-8ACCC881BD8A}"/>
      </w:docPartPr>
      <w:docPartBody>
        <w:p w:rsidR="008D568E" w:rsidRDefault="00F24B77" w:rsidP="00F24B77">
          <w:pPr>
            <w:pStyle w:val="70699463B2FA4C10898407D99C851072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918CDBEAFA45C188DEA7AF1BA18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80B2A-FDBA-40AF-B9A8-5F051A9E078D}"/>
      </w:docPartPr>
      <w:docPartBody>
        <w:p w:rsidR="008D568E" w:rsidRDefault="00F24B77" w:rsidP="00F24B77">
          <w:pPr>
            <w:pStyle w:val="0C918CDBEAFA45C188DEA7AF1BA1872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F3BAC2E8034CDCA6E2B2D3D12C9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100CB-3D07-49AD-9C65-CC69C55050FB}"/>
      </w:docPartPr>
      <w:docPartBody>
        <w:p w:rsidR="008D568E" w:rsidRDefault="00F24B77" w:rsidP="00F24B77">
          <w:pPr>
            <w:pStyle w:val="B1F3BAC2E8034CDCA6E2B2D3D12C9E28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AF4FC865D744ABBB1A19627B4E9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F7AD0-0D4D-447C-9914-CB7A2AD97EF5}"/>
      </w:docPartPr>
      <w:docPartBody>
        <w:p w:rsidR="008D568E" w:rsidRDefault="00F24B77" w:rsidP="00F24B77">
          <w:pPr>
            <w:pStyle w:val="60AF4FC865D744ABBB1A19627B4E9B95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430D98BE3548D8886708C3FB293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31B9-422C-486B-9EFC-F5660D2763D0}"/>
      </w:docPartPr>
      <w:docPartBody>
        <w:p w:rsidR="008D568E" w:rsidRDefault="00F24B77" w:rsidP="00F24B77">
          <w:pPr>
            <w:pStyle w:val="D5430D98BE3548D8886708C3FB293A0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B847DED5644694B912DC6F60724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F901C-5873-481B-B45D-418ACAE1BE9C}"/>
      </w:docPartPr>
      <w:docPartBody>
        <w:p w:rsidR="008D568E" w:rsidRDefault="00F24B77" w:rsidP="00F24B77">
          <w:pPr>
            <w:pStyle w:val="ECB847DED5644694B912DC6F60724F9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4162BCEDF4B4EA3DC6986C08C1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E1E27-CF85-45BE-98AA-B95213DC1785}"/>
      </w:docPartPr>
      <w:docPartBody>
        <w:p w:rsidR="008D568E" w:rsidRDefault="00F24B77" w:rsidP="00F24B77">
          <w:pPr>
            <w:pStyle w:val="8974162BCEDF4B4EA3DC6986C08C18E0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8441177A04CF0845CE685242FD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9860D-6C7A-42C7-93B1-29F73762BDB5}"/>
      </w:docPartPr>
      <w:docPartBody>
        <w:p w:rsidR="008D568E" w:rsidRDefault="00F24B77" w:rsidP="00F24B77">
          <w:pPr>
            <w:pStyle w:val="1BD8441177A04CF0845CE685242FD7C1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5BD2567D244F1482A4FFD2AC820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2173D-CE22-494C-90FC-859A7BF162BA}"/>
      </w:docPartPr>
      <w:docPartBody>
        <w:p w:rsidR="008D568E" w:rsidRDefault="00F24B77" w:rsidP="00F24B77">
          <w:pPr>
            <w:pStyle w:val="835BD2567D244F1482A4FFD2AC820A7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A6FBD65CF74F3E977D47180F92D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0E800-2284-4679-B865-7675D62972E5}"/>
      </w:docPartPr>
      <w:docPartBody>
        <w:p w:rsidR="008D568E" w:rsidRDefault="00F24B77" w:rsidP="00F24B77">
          <w:pPr>
            <w:pStyle w:val="CDA6FBD65CF74F3E977D47180F92DF9B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07531E4AB04E25B51807CB796FA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4019C-F48F-4AAB-BBD2-81EAFA29F7C5}"/>
      </w:docPartPr>
      <w:docPartBody>
        <w:p w:rsidR="008D568E" w:rsidRDefault="00F24B77" w:rsidP="00F24B77">
          <w:pPr>
            <w:pStyle w:val="BB07531E4AB04E25B51807CB796FA68C"/>
          </w:pPr>
          <w:r w:rsidRPr="003F46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C24F1"/>
    <w:rsid w:val="0010788A"/>
    <w:rsid w:val="005E6C25"/>
    <w:rsid w:val="00681B25"/>
    <w:rsid w:val="00757E14"/>
    <w:rsid w:val="007F0720"/>
    <w:rsid w:val="008D568E"/>
    <w:rsid w:val="00A35B3D"/>
    <w:rsid w:val="00AE4848"/>
    <w:rsid w:val="00BC24F1"/>
    <w:rsid w:val="00F2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0720"/>
    <w:rPr>
      <w:color w:val="808080"/>
    </w:rPr>
  </w:style>
  <w:style w:type="paragraph" w:customStyle="1" w:styleId="AF76AF43942444ADB13701FCDD236B4F">
    <w:name w:val="AF76AF43942444ADB13701FCDD236B4F"/>
    <w:rsid w:val="00BC24F1"/>
  </w:style>
  <w:style w:type="paragraph" w:customStyle="1" w:styleId="614D8C1D177B4566834BF0C474AEEC37">
    <w:name w:val="614D8C1D177B4566834BF0C474AEEC37"/>
    <w:rsid w:val="00BC24F1"/>
  </w:style>
  <w:style w:type="paragraph" w:customStyle="1" w:styleId="09E37C46F73C44D094DC466E6E62553B">
    <w:name w:val="09E37C46F73C44D094DC466E6E62553B"/>
    <w:rsid w:val="00BC24F1"/>
  </w:style>
  <w:style w:type="paragraph" w:customStyle="1" w:styleId="D2011FF74889458D98856B6557607780">
    <w:name w:val="D2011FF74889458D98856B6557607780"/>
    <w:rsid w:val="00BC24F1"/>
  </w:style>
  <w:style w:type="paragraph" w:customStyle="1" w:styleId="30BA9F86EB574686A276B49EB072D820">
    <w:name w:val="30BA9F86EB574686A276B49EB072D820"/>
    <w:rsid w:val="00BC24F1"/>
  </w:style>
  <w:style w:type="paragraph" w:customStyle="1" w:styleId="32D9C869F35945529487EF27AD5F6551">
    <w:name w:val="32D9C869F35945529487EF27AD5F6551"/>
    <w:rsid w:val="00BC24F1"/>
  </w:style>
  <w:style w:type="paragraph" w:customStyle="1" w:styleId="24D7D72EE803483DBC2094F3E3F0C998">
    <w:name w:val="24D7D72EE803483DBC2094F3E3F0C998"/>
    <w:rsid w:val="00BC24F1"/>
  </w:style>
  <w:style w:type="paragraph" w:customStyle="1" w:styleId="8F9CABA498DE48BAB4AD6CDDAF6190D1">
    <w:name w:val="8F9CABA498DE48BAB4AD6CDDAF6190D1"/>
    <w:rsid w:val="00BC24F1"/>
  </w:style>
  <w:style w:type="paragraph" w:customStyle="1" w:styleId="C0A1D9C6399C497D8772CBCB6DDB92E5">
    <w:name w:val="C0A1D9C6399C497D8772CBCB6DDB92E5"/>
    <w:rsid w:val="00BC24F1"/>
  </w:style>
  <w:style w:type="paragraph" w:customStyle="1" w:styleId="415A44D5A2F14929B3D309F1F581A3B8">
    <w:name w:val="415A44D5A2F14929B3D309F1F581A3B8"/>
    <w:rsid w:val="00BC24F1"/>
  </w:style>
  <w:style w:type="paragraph" w:customStyle="1" w:styleId="BDB9486B481E4781B675ECED6FF08070">
    <w:name w:val="BDB9486B481E4781B675ECED6FF08070"/>
    <w:rsid w:val="00BC24F1"/>
  </w:style>
  <w:style w:type="paragraph" w:customStyle="1" w:styleId="36D3AE6FDEF94C179F17BAFF35794E74">
    <w:name w:val="36D3AE6FDEF94C179F17BAFF35794E74"/>
    <w:rsid w:val="00BC24F1"/>
  </w:style>
  <w:style w:type="paragraph" w:customStyle="1" w:styleId="7CBD2E14A7C54F8A91669BF5BEBB2BF9">
    <w:name w:val="7CBD2E14A7C54F8A91669BF5BEBB2BF9"/>
    <w:rsid w:val="00BC24F1"/>
  </w:style>
  <w:style w:type="paragraph" w:customStyle="1" w:styleId="FB35E789E230490A86FFBEE7FA3FACDF">
    <w:name w:val="FB35E789E230490A86FFBEE7FA3FACDF"/>
    <w:rsid w:val="00BC24F1"/>
  </w:style>
  <w:style w:type="paragraph" w:customStyle="1" w:styleId="8EEDC533276C44AB8114A60765D8C576">
    <w:name w:val="8EEDC533276C44AB8114A60765D8C576"/>
    <w:rsid w:val="00BC24F1"/>
  </w:style>
  <w:style w:type="paragraph" w:customStyle="1" w:styleId="8BD7A3CC9ED24BF584BCC4D374F9070F">
    <w:name w:val="8BD7A3CC9ED24BF584BCC4D374F9070F"/>
    <w:rsid w:val="00BC24F1"/>
  </w:style>
  <w:style w:type="paragraph" w:customStyle="1" w:styleId="926F9FD37D5D4A4EB68D2B03CEC581D4">
    <w:name w:val="926F9FD37D5D4A4EB68D2B03CEC581D4"/>
    <w:rsid w:val="00BC24F1"/>
  </w:style>
  <w:style w:type="paragraph" w:customStyle="1" w:styleId="D97593341A5D4744898E78CC9722302D">
    <w:name w:val="D97593341A5D4744898E78CC9722302D"/>
    <w:rsid w:val="00BC24F1"/>
  </w:style>
  <w:style w:type="paragraph" w:customStyle="1" w:styleId="2E2CA52C279A49F290910644EFD8A7EB">
    <w:name w:val="2E2CA52C279A49F290910644EFD8A7EB"/>
    <w:rsid w:val="00F24B77"/>
  </w:style>
  <w:style w:type="paragraph" w:customStyle="1" w:styleId="B894F4A339FD4DFFB9BCB43F09ED01CA">
    <w:name w:val="B894F4A339FD4DFFB9BCB43F09ED01CA"/>
    <w:rsid w:val="00F24B77"/>
  </w:style>
  <w:style w:type="paragraph" w:customStyle="1" w:styleId="9E48A94D0D544564B54A38785C72F4B3">
    <w:name w:val="9E48A94D0D544564B54A38785C72F4B3"/>
    <w:rsid w:val="00F24B77"/>
  </w:style>
  <w:style w:type="paragraph" w:customStyle="1" w:styleId="713601951BDC4A5EA69FE6EBF787F3BD">
    <w:name w:val="713601951BDC4A5EA69FE6EBF787F3BD"/>
    <w:rsid w:val="00F24B77"/>
  </w:style>
  <w:style w:type="paragraph" w:customStyle="1" w:styleId="D3DC380E0ECF4F43AB9E935C034AD9D0">
    <w:name w:val="D3DC380E0ECF4F43AB9E935C034AD9D0"/>
    <w:rsid w:val="00F24B77"/>
  </w:style>
  <w:style w:type="paragraph" w:customStyle="1" w:styleId="820DE7A7B88D421CB0B648C32218420B">
    <w:name w:val="820DE7A7B88D421CB0B648C32218420B"/>
    <w:rsid w:val="00F24B77"/>
  </w:style>
  <w:style w:type="paragraph" w:customStyle="1" w:styleId="0E854EF6A3D842B48CD25E4E3AA4D372">
    <w:name w:val="0E854EF6A3D842B48CD25E4E3AA4D372"/>
    <w:rsid w:val="00F24B77"/>
  </w:style>
  <w:style w:type="paragraph" w:customStyle="1" w:styleId="F7EE60ADDE7B4E2382C7ADC75EE14B47">
    <w:name w:val="F7EE60ADDE7B4E2382C7ADC75EE14B47"/>
    <w:rsid w:val="00F24B77"/>
  </w:style>
  <w:style w:type="paragraph" w:customStyle="1" w:styleId="9527DF67C92E476991FE34293085AD6C">
    <w:name w:val="9527DF67C92E476991FE34293085AD6C"/>
    <w:rsid w:val="00F24B77"/>
  </w:style>
  <w:style w:type="paragraph" w:customStyle="1" w:styleId="D4523F2CEC144BC5B7C75CA83CB2C588">
    <w:name w:val="D4523F2CEC144BC5B7C75CA83CB2C588"/>
    <w:rsid w:val="00F24B77"/>
  </w:style>
  <w:style w:type="paragraph" w:customStyle="1" w:styleId="F48D936A299743D1AB3D167B56C8AA1D">
    <w:name w:val="F48D936A299743D1AB3D167B56C8AA1D"/>
    <w:rsid w:val="00F24B77"/>
  </w:style>
  <w:style w:type="paragraph" w:customStyle="1" w:styleId="2CDAFA0F89F4437BAB43E43DF6088BCE">
    <w:name w:val="2CDAFA0F89F4437BAB43E43DF6088BCE"/>
    <w:rsid w:val="00F24B77"/>
  </w:style>
  <w:style w:type="paragraph" w:customStyle="1" w:styleId="3ACEE990C607470C8EFCE1240C365F3F">
    <w:name w:val="3ACEE990C607470C8EFCE1240C365F3F"/>
    <w:rsid w:val="00F24B77"/>
  </w:style>
  <w:style w:type="paragraph" w:customStyle="1" w:styleId="4B16C9C178654F90BD59CFFC5BD3BE3C">
    <w:name w:val="4B16C9C178654F90BD59CFFC5BD3BE3C"/>
    <w:rsid w:val="00F24B77"/>
  </w:style>
  <w:style w:type="paragraph" w:customStyle="1" w:styleId="874D830EFD164FF3942DEF2406E73F33">
    <w:name w:val="874D830EFD164FF3942DEF2406E73F33"/>
    <w:rsid w:val="00BC24F1"/>
  </w:style>
  <w:style w:type="paragraph" w:customStyle="1" w:styleId="8A5CEC1BF239462DB7186BBCE09BF702">
    <w:name w:val="8A5CEC1BF239462DB7186BBCE09BF702"/>
    <w:rsid w:val="00BC24F1"/>
  </w:style>
  <w:style w:type="paragraph" w:customStyle="1" w:styleId="ED57ED3177C24BA8912CEB444C32E5E5">
    <w:name w:val="ED57ED3177C24BA8912CEB444C32E5E5"/>
    <w:rsid w:val="00BC24F1"/>
  </w:style>
  <w:style w:type="paragraph" w:customStyle="1" w:styleId="734D9F429FDD44E6BE09EFDA880803ED">
    <w:name w:val="734D9F429FDD44E6BE09EFDA880803ED"/>
    <w:rsid w:val="00BC24F1"/>
  </w:style>
  <w:style w:type="paragraph" w:customStyle="1" w:styleId="AFBA5894C0D84FB286BBB9216EDDDFDA">
    <w:name w:val="AFBA5894C0D84FB286BBB9216EDDDFDA"/>
    <w:rsid w:val="00BC24F1"/>
  </w:style>
  <w:style w:type="paragraph" w:customStyle="1" w:styleId="AAD4279C8F1A4738A521166112ECEFC0">
    <w:name w:val="AAD4279C8F1A4738A521166112ECEFC0"/>
    <w:rsid w:val="00BC24F1"/>
  </w:style>
  <w:style w:type="paragraph" w:customStyle="1" w:styleId="3AAACC2C4C9C46BCACD0500B5BC189A9">
    <w:name w:val="3AAACC2C4C9C46BCACD0500B5BC189A9"/>
    <w:rsid w:val="00BC24F1"/>
  </w:style>
  <w:style w:type="paragraph" w:customStyle="1" w:styleId="33F059FEADF04DAD90248661F067045A">
    <w:name w:val="33F059FEADF04DAD90248661F067045A"/>
    <w:rsid w:val="00BC24F1"/>
  </w:style>
  <w:style w:type="paragraph" w:customStyle="1" w:styleId="90FED341CFB44255AEF854E1815A8CB3">
    <w:name w:val="90FED341CFB44255AEF854E1815A8CB3"/>
    <w:rsid w:val="00BC24F1"/>
  </w:style>
  <w:style w:type="paragraph" w:customStyle="1" w:styleId="2C19CE3222F342368C20CD72D26BC210">
    <w:name w:val="2C19CE3222F342368C20CD72D26BC210"/>
    <w:rsid w:val="00BC24F1"/>
  </w:style>
  <w:style w:type="paragraph" w:customStyle="1" w:styleId="27DB355B73784C8AAAC1FA5DF4ED7C28">
    <w:name w:val="27DB355B73784C8AAAC1FA5DF4ED7C28"/>
    <w:rsid w:val="00BC24F1"/>
  </w:style>
  <w:style w:type="paragraph" w:customStyle="1" w:styleId="E4A9DBA51AEA49B6958D390ACAE2FF16">
    <w:name w:val="E4A9DBA51AEA49B6958D390ACAE2FF16"/>
    <w:rsid w:val="00BC24F1"/>
  </w:style>
  <w:style w:type="paragraph" w:customStyle="1" w:styleId="B5913CD5570C4B52AE1442A74331625C">
    <w:name w:val="B5913CD5570C4B52AE1442A74331625C"/>
    <w:rsid w:val="00BC24F1"/>
  </w:style>
  <w:style w:type="paragraph" w:customStyle="1" w:styleId="FBFF5CFD664743D4B23459A292C4463B">
    <w:name w:val="FBFF5CFD664743D4B23459A292C4463B"/>
    <w:rsid w:val="00BC24F1"/>
  </w:style>
  <w:style w:type="paragraph" w:customStyle="1" w:styleId="72C08C70AFD444AEBA5197F2FE6A1E69">
    <w:name w:val="72C08C70AFD444AEBA5197F2FE6A1E69"/>
    <w:rsid w:val="00BC24F1"/>
  </w:style>
  <w:style w:type="paragraph" w:customStyle="1" w:styleId="5ED31DFC37C444468802CF962B513D54">
    <w:name w:val="5ED31DFC37C444468802CF962B513D54"/>
    <w:rsid w:val="00BC24F1"/>
  </w:style>
  <w:style w:type="paragraph" w:customStyle="1" w:styleId="A447838170744CE89A61B9421B0BB22E">
    <w:name w:val="A447838170744CE89A61B9421B0BB22E"/>
    <w:rsid w:val="00BC24F1"/>
  </w:style>
  <w:style w:type="paragraph" w:customStyle="1" w:styleId="959562B93080491CA8F0B2808709DE33">
    <w:name w:val="959562B93080491CA8F0B2808709DE33"/>
    <w:rsid w:val="00BC24F1"/>
  </w:style>
  <w:style w:type="paragraph" w:customStyle="1" w:styleId="A267979389F74DA1898F543413870C3F">
    <w:name w:val="A267979389F74DA1898F543413870C3F"/>
    <w:rsid w:val="00BC24F1"/>
  </w:style>
  <w:style w:type="paragraph" w:customStyle="1" w:styleId="1C232E0739F7428690DA8AE8FDADFD0C">
    <w:name w:val="1C232E0739F7428690DA8AE8FDADFD0C"/>
    <w:rsid w:val="00BC24F1"/>
  </w:style>
  <w:style w:type="paragraph" w:customStyle="1" w:styleId="DA2C76D0D3ED4B69B5347863CE4544FE">
    <w:name w:val="DA2C76D0D3ED4B69B5347863CE4544FE"/>
    <w:rsid w:val="00BC24F1"/>
  </w:style>
  <w:style w:type="paragraph" w:customStyle="1" w:styleId="55DE6ABE3EFE44A8977ADE092128DD14">
    <w:name w:val="55DE6ABE3EFE44A8977ADE092128DD14"/>
    <w:rsid w:val="00BC24F1"/>
  </w:style>
  <w:style w:type="paragraph" w:customStyle="1" w:styleId="7AEC4102B0D84C889CBF00CB9A3969F3">
    <w:name w:val="7AEC4102B0D84C889CBF00CB9A3969F3"/>
    <w:rsid w:val="00BC24F1"/>
  </w:style>
  <w:style w:type="paragraph" w:customStyle="1" w:styleId="13ADB7A8F5B0449BB176B986CD164006">
    <w:name w:val="13ADB7A8F5B0449BB176B986CD164006"/>
    <w:rsid w:val="00BC24F1"/>
  </w:style>
  <w:style w:type="paragraph" w:customStyle="1" w:styleId="8F5FD60FEFF94D6F9B4505F11C8ABBF2">
    <w:name w:val="8F5FD60FEFF94D6F9B4505F11C8ABBF2"/>
    <w:rsid w:val="00BC24F1"/>
  </w:style>
  <w:style w:type="paragraph" w:customStyle="1" w:styleId="EB35D506746B43098782C4D7D837F2C8">
    <w:name w:val="EB35D506746B43098782C4D7D837F2C8"/>
    <w:rsid w:val="00BC24F1"/>
  </w:style>
  <w:style w:type="paragraph" w:customStyle="1" w:styleId="D9AAEEEDB2794CDBAD8F3C45D89BE8CA">
    <w:name w:val="D9AAEEEDB2794CDBAD8F3C45D89BE8CA"/>
    <w:rsid w:val="00BC24F1"/>
  </w:style>
  <w:style w:type="paragraph" w:customStyle="1" w:styleId="634EDB5DD2194337B5292D0E9F9EB965">
    <w:name w:val="634EDB5DD2194337B5292D0E9F9EB965"/>
    <w:rsid w:val="00BC24F1"/>
  </w:style>
  <w:style w:type="paragraph" w:customStyle="1" w:styleId="076BADA2426D4D2CA1ABC1669E397683">
    <w:name w:val="076BADA2426D4D2CA1ABC1669E397683"/>
    <w:rsid w:val="00BC24F1"/>
  </w:style>
  <w:style w:type="paragraph" w:customStyle="1" w:styleId="671640254A6D451DA8A22F1F2317E7E6">
    <w:name w:val="671640254A6D451DA8A22F1F2317E7E6"/>
    <w:rsid w:val="00F24B77"/>
  </w:style>
  <w:style w:type="paragraph" w:customStyle="1" w:styleId="9D7A058BA13744EDA0672CCD249DFF3D">
    <w:name w:val="9D7A058BA13744EDA0672CCD249DFF3D"/>
    <w:rsid w:val="00F24B77"/>
  </w:style>
  <w:style w:type="paragraph" w:customStyle="1" w:styleId="3FD416AB12324AE5A213442706354416">
    <w:name w:val="3FD416AB12324AE5A213442706354416"/>
    <w:rsid w:val="00F24B77"/>
  </w:style>
  <w:style w:type="paragraph" w:customStyle="1" w:styleId="4645A0BC2CA9468F9070F38124FF67EA">
    <w:name w:val="4645A0BC2CA9468F9070F38124FF67EA"/>
    <w:rsid w:val="00F24B77"/>
  </w:style>
  <w:style w:type="paragraph" w:customStyle="1" w:styleId="6C4AD485B8154F72B42C8190752B151C">
    <w:name w:val="6C4AD485B8154F72B42C8190752B151C"/>
    <w:rsid w:val="00F24B77"/>
  </w:style>
  <w:style w:type="paragraph" w:customStyle="1" w:styleId="A85CF8DBA6324AD8836B9BD7933BA014">
    <w:name w:val="A85CF8DBA6324AD8836B9BD7933BA014"/>
    <w:rsid w:val="00F24B77"/>
  </w:style>
  <w:style w:type="paragraph" w:customStyle="1" w:styleId="FB0385F786C646CF99A3289AABD03205">
    <w:name w:val="FB0385F786C646CF99A3289AABD03205"/>
    <w:rsid w:val="00F24B77"/>
  </w:style>
  <w:style w:type="paragraph" w:customStyle="1" w:styleId="007CDA264A014F74BC6C2A134296E9C7">
    <w:name w:val="007CDA264A014F74BC6C2A134296E9C7"/>
    <w:rsid w:val="00F24B77"/>
  </w:style>
  <w:style w:type="paragraph" w:customStyle="1" w:styleId="C39E1D63EDF94F3487B82818E1EEE34B">
    <w:name w:val="C39E1D63EDF94F3487B82818E1EEE34B"/>
    <w:rsid w:val="00F24B77"/>
  </w:style>
  <w:style w:type="paragraph" w:customStyle="1" w:styleId="38C65CB8ACF4437C969E461CC86A946C">
    <w:name w:val="38C65CB8ACF4437C969E461CC86A946C"/>
    <w:rsid w:val="00F24B77"/>
  </w:style>
  <w:style w:type="paragraph" w:customStyle="1" w:styleId="CED0615A0A634800BE79D8CD3467A0AA">
    <w:name w:val="CED0615A0A634800BE79D8CD3467A0AA"/>
    <w:rsid w:val="00F24B77"/>
  </w:style>
  <w:style w:type="paragraph" w:customStyle="1" w:styleId="A163379879FB447881F87E34CF07D033">
    <w:name w:val="A163379879FB447881F87E34CF07D033"/>
    <w:rsid w:val="00F24B77"/>
  </w:style>
  <w:style w:type="paragraph" w:customStyle="1" w:styleId="2FD5AB83CC7047E18DA47E0CD063D531">
    <w:name w:val="2FD5AB83CC7047E18DA47E0CD063D531"/>
    <w:rsid w:val="00F24B77"/>
  </w:style>
  <w:style w:type="paragraph" w:customStyle="1" w:styleId="BB6622B22FCC4218BB62DAC61442C771">
    <w:name w:val="BB6622B22FCC4218BB62DAC61442C771"/>
    <w:rsid w:val="00F24B77"/>
  </w:style>
  <w:style w:type="paragraph" w:customStyle="1" w:styleId="2B6FC78F7A7E4770BD57D1BD9099A489">
    <w:name w:val="2B6FC78F7A7E4770BD57D1BD9099A489"/>
    <w:rsid w:val="00F24B77"/>
  </w:style>
  <w:style w:type="paragraph" w:customStyle="1" w:styleId="BD0A9DFB66714D1ABDAD7A9374A3DAF3">
    <w:name w:val="BD0A9DFB66714D1ABDAD7A9374A3DAF3"/>
    <w:rsid w:val="00F24B77"/>
  </w:style>
  <w:style w:type="paragraph" w:customStyle="1" w:styleId="9ABA42537FDC4B81BCDED4897F12B2AB">
    <w:name w:val="9ABA42537FDC4B81BCDED4897F12B2AB"/>
    <w:rsid w:val="00F24B77"/>
  </w:style>
  <w:style w:type="paragraph" w:customStyle="1" w:styleId="70AB30EA59734D8B98DF47C1139132B2">
    <w:name w:val="70AB30EA59734D8B98DF47C1139132B2"/>
    <w:rsid w:val="00F24B77"/>
  </w:style>
  <w:style w:type="paragraph" w:customStyle="1" w:styleId="79CFE7DA7CF148C8992BE0038FE890FF">
    <w:name w:val="79CFE7DA7CF148C8992BE0038FE890FF"/>
    <w:rsid w:val="00F24B77"/>
  </w:style>
  <w:style w:type="paragraph" w:customStyle="1" w:styleId="5BD3B6E3F8CF4A6F80B6DE32198357AA">
    <w:name w:val="5BD3B6E3F8CF4A6F80B6DE32198357AA"/>
    <w:rsid w:val="00F24B77"/>
  </w:style>
  <w:style w:type="paragraph" w:customStyle="1" w:styleId="70699463B2FA4C10898407D99C851072">
    <w:name w:val="70699463B2FA4C10898407D99C851072"/>
    <w:rsid w:val="00F24B77"/>
  </w:style>
  <w:style w:type="paragraph" w:customStyle="1" w:styleId="0C918CDBEAFA45C188DEA7AF1BA18728">
    <w:name w:val="0C918CDBEAFA45C188DEA7AF1BA18728"/>
    <w:rsid w:val="00F24B77"/>
  </w:style>
  <w:style w:type="paragraph" w:customStyle="1" w:styleId="B1F3BAC2E8034CDCA6E2B2D3D12C9E28">
    <w:name w:val="B1F3BAC2E8034CDCA6E2B2D3D12C9E28"/>
    <w:rsid w:val="00F24B77"/>
  </w:style>
  <w:style w:type="paragraph" w:customStyle="1" w:styleId="60AF4FC865D744ABBB1A19627B4E9B95">
    <w:name w:val="60AF4FC865D744ABBB1A19627B4E9B95"/>
    <w:rsid w:val="00F24B77"/>
  </w:style>
  <w:style w:type="paragraph" w:customStyle="1" w:styleId="D5430D98BE3548D8886708C3FB293A0C">
    <w:name w:val="D5430D98BE3548D8886708C3FB293A0C"/>
    <w:rsid w:val="00F24B77"/>
  </w:style>
  <w:style w:type="paragraph" w:customStyle="1" w:styleId="ECB847DED5644694B912DC6F60724F90">
    <w:name w:val="ECB847DED5644694B912DC6F60724F90"/>
    <w:rsid w:val="00F24B77"/>
  </w:style>
  <w:style w:type="paragraph" w:customStyle="1" w:styleId="8974162BCEDF4B4EA3DC6986C08C18E0">
    <w:name w:val="8974162BCEDF4B4EA3DC6986C08C18E0"/>
    <w:rsid w:val="00F24B77"/>
  </w:style>
  <w:style w:type="paragraph" w:customStyle="1" w:styleId="1BD8441177A04CF0845CE685242FD7C1">
    <w:name w:val="1BD8441177A04CF0845CE685242FD7C1"/>
    <w:rsid w:val="00F24B77"/>
  </w:style>
  <w:style w:type="paragraph" w:customStyle="1" w:styleId="835BD2567D244F1482A4FFD2AC820A7C">
    <w:name w:val="835BD2567D244F1482A4FFD2AC820A7C"/>
    <w:rsid w:val="00F24B77"/>
  </w:style>
  <w:style w:type="paragraph" w:customStyle="1" w:styleId="CDA6FBD65CF74F3E977D47180F92DF9B">
    <w:name w:val="CDA6FBD65CF74F3E977D47180F92DF9B"/>
    <w:rsid w:val="00F24B77"/>
  </w:style>
  <w:style w:type="paragraph" w:customStyle="1" w:styleId="BB07531E4AB04E25B51807CB796FA68C">
    <w:name w:val="BB07531E4AB04E25B51807CB796FA68C"/>
    <w:rsid w:val="00F24B77"/>
  </w:style>
  <w:style w:type="paragraph" w:customStyle="1" w:styleId="28B1D097ED004915B2EE1D49EA993A77">
    <w:name w:val="28B1D097ED004915B2EE1D49EA993A77"/>
    <w:rsid w:val="00BC24F1"/>
  </w:style>
  <w:style w:type="paragraph" w:customStyle="1" w:styleId="487709BCF05A44E49687A2ED1ADAFDC5">
    <w:name w:val="487709BCF05A44E49687A2ED1ADAFDC5"/>
    <w:rsid w:val="00BC24F1"/>
  </w:style>
  <w:style w:type="paragraph" w:customStyle="1" w:styleId="A942D4E0D6994114A88270B2BF669297">
    <w:name w:val="A942D4E0D6994114A88270B2BF669297"/>
    <w:rsid w:val="00BC24F1"/>
  </w:style>
  <w:style w:type="paragraph" w:customStyle="1" w:styleId="5ECE44E6DE364051A64BD87F24759CC1">
    <w:name w:val="5ECE44E6DE364051A64BD87F24759CC1"/>
    <w:rsid w:val="00BC24F1"/>
  </w:style>
  <w:style w:type="paragraph" w:customStyle="1" w:styleId="D6DC30DB243E43C6898BB0A76D04F180">
    <w:name w:val="D6DC30DB243E43C6898BB0A76D04F180"/>
    <w:rsid w:val="00BC24F1"/>
  </w:style>
  <w:style w:type="paragraph" w:customStyle="1" w:styleId="730FDBA51C4D4194B0571406C28471F3">
    <w:name w:val="730FDBA51C4D4194B0571406C28471F3"/>
    <w:rsid w:val="00BC24F1"/>
  </w:style>
  <w:style w:type="paragraph" w:customStyle="1" w:styleId="25284E67116C40EB92100A2CAA3D6A8D">
    <w:name w:val="25284E67116C40EB92100A2CAA3D6A8D"/>
    <w:rsid w:val="00A35B3D"/>
  </w:style>
  <w:style w:type="paragraph" w:customStyle="1" w:styleId="0AAC0B2F88BA4A5DBEFBB23F068BA4E1">
    <w:name w:val="0AAC0B2F88BA4A5DBEFBB23F068BA4E1"/>
    <w:rsid w:val="00A35B3D"/>
  </w:style>
  <w:style w:type="paragraph" w:customStyle="1" w:styleId="501885490195468C9AF581BBE342C6D2">
    <w:name w:val="501885490195468C9AF581BBE342C6D2"/>
    <w:rsid w:val="00A35B3D"/>
  </w:style>
  <w:style w:type="paragraph" w:customStyle="1" w:styleId="76BEA0DCD6A142DD869D6DCC0C950D0A">
    <w:name w:val="76BEA0DCD6A142DD869D6DCC0C950D0A"/>
    <w:rsid w:val="007F07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0785E2578B448BD989010016344E" ma:contentTypeVersion="1" ma:contentTypeDescription="Create a new document." ma:contentTypeScope="" ma:versionID="951e1daa039077727d4ea14f921b41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4255B8-6A47-441F-A9BD-954B0F8F26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D33D6A6-3631-4D54-9B63-E51EAE622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ADBEC4-AEBA-413B-9C3C-5359ED243B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618</Words>
  <Characters>922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yland State Department of Information Technology</Company>
  <LinksUpToDate>false</LinksUpToDate>
  <CharactersWithSpaces>10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Palmer</dc:creator>
  <cp:keywords/>
  <dc:description/>
  <cp:lastModifiedBy>Alicia Palmer</cp:lastModifiedBy>
  <cp:revision>4</cp:revision>
  <cp:lastPrinted>2022-04-01T12:18:00Z</cp:lastPrinted>
  <dcterms:created xsi:type="dcterms:W3CDTF">2022-04-01T11:29:00Z</dcterms:created>
  <dcterms:modified xsi:type="dcterms:W3CDTF">2022-04-0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0785E2578B448BD989010016344E</vt:lpwstr>
  </property>
  <property fmtid="{D5CDD505-2E9C-101B-9397-08002B2CF9AE}" pid="3" name="Order">
    <vt:r8>47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